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仪礼</w:t>
      </w:r>
      <w:bookmarkEnd w:id="20"/>
    </w:p>
    <w:p>
      <w:r>
        <w:pict>
          <v:rect style="width:0;height:1.5pt" o:hralign="center" o:hrstd="t" o:hr="t"/>
        </w:pict>
      </w:r>
    </w:p>
    <w:bookmarkStart w:id="21" w:name="toc"/>
    <w:p>
      <w:pPr>
        <w:pStyle w:val="FirstParagraph"/>
      </w:pPr>
      <w:hyperlink w:anchor="header-n0">
        <w:r>
          <w:rPr>
            <w:rStyle w:val="Hyperlink"/>
          </w:rPr>
          <w:t xml:space="preserve">仪礼</w:t>
        </w:r>
      </w:hyperlink>
      <w:r>
        <w:br w:type="textWrapping"/>
      </w:r>
      <w:r>
        <w:t xml:space="preserve">	</w:t>
      </w:r>
      <w:hyperlink w:anchor="header-n10">
        <w:r>
          <w:rPr>
            <w:rStyle w:val="Hyperlink"/>
          </w:rPr>
          <w:t xml:space="preserve">士冠礼</w:t>
        </w:r>
      </w:hyperlink>
      <w:r>
        <w:br w:type="textWrapping"/>
      </w:r>
      <w:r>
        <w:t xml:space="preserve">	</w:t>
      </w:r>
      <w:hyperlink w:anchor="header-n16">
        <w:r>
          <w:rPr>
            <w:rStyle w:val="Hyperlink"/>
          </w:rPr>
          <w:t xml:space="preserve">士昏礼</w:t>
        </w:r>
      </w:hyperlink>
      <w:r>
        <w:br w:type="textWrapping"/>
      </w:r>
      <w:r>
        <w:t xml:space="preserve">	</w:t>
      </w:r>
      <w:hyperlink w:anchor="header-n20">
        <w:r>
          <w:rPr>
            <w:rStyle w:val="Hyperlink"/>
          </w:rPr>
          <w:t xml:space="preserve">士相见礼</w:t>
        </w:r>
      </w:hyperlink>
      <w:r>
        <w:br w:type="textWrapping"/>
      </w:r>
      <w:r>
        <w:t xml:space="preserve">	</w:t>
      </w:r>
      <w:hyperlink w:anchor="header-n24">
        <w:r>
          <w:rPr>
            <w:rStyle w:val="Hyperlink"/>
          </w:rPr>
          <w:t xml:space="preserve">乡饮酒礼</w:t>
        </w:r>
      </w:hyperlink>
      <w:r>
        <w:br w:type="textWrapping"/>
      </w:r>
      <w:r>
        <w:t xml:space="preserve">	</w:t>
      </w:r>
      <w:hyperlink w:anchor="header-n28">
        <w:r>
          <w:rPr>
            <w:rStyle w:val="Hyperlink"/>
          </w:rPr>
          <w:t xml:space="preserve">乡射礼</w:t>
        </w:r>
      </w:hyperlink>
      <w:r>
        <w:br w:type="textWrapping"/>
      </w:r>
      <w:r>
        <w:t xml:space="preserve">	</w:t>
      </w:r>
      <w:hyperlink w:anchor="header-n32">
        <w:r>
          <w:rPr>
            <w:rStyle w:val="Hyperlink"/>
          </w:rPr>
          <w:t xml:space="preserve">燕礼</w:t>
        </w:r>
      </w:hyperlink>
      <w:r>
        <w:br w:type="textWrapping"/>
      </w:r>
      <w:r>
        <w:t xml:space="preserve">	</w:t>
      </w:r>
      <w:hyperlink w:anchor="header-n36">
        <w:r>
          <w:rPr>
            <w:rStyle w:val="Hyperlink"/>
          </w:rPr>
          <w:t xml:space="preserve">大射仪</w:t>
        </w:r>
      </w:hyperlink>
      <w:r>
        <w:br w:type="textWrapping"/>
      </w:r>
      <w:r>
        <w:t xml:space="preserve">	</w:t>
      </w:r>
      <w:hyperlink w:anchor="header-n40">
        <w:r>
          <w:rPr>
            <w:rStyle w:val="Hyperlink"/>
          </w:rPr>
          <w:t xml:space="preserve">聘礼</w:t>
        </w:r>
      </w:hyperlink>
      <w:r>
        <w:br w:type="textWrapping"/>
      </w:r>
      <w:r>
        <w:t xml:space="preserve">	</w:t>
      </w:r>
      <w:hyperlink w:anchor="header-n44">
        <w:r>
          <w:rPr>
            <w:rStyle w:val="Hyperlink"/>
          </w:rPr>
          <w:t xml:space="preserve">公食大夫礼</w:t>
        </w:r>
      </w:hyperlink>
      <w:r>
        <w:br w:type="textWrapping"/>
      </w:r>
      <w:r>
        <w:t xml:space="preserve">	</w:t>
      </w:r>
      <w:hyperlink w:anchor="header-n48">
        <w:r>
          <w:rPr>
            <w:rStyle w:val="Hyperlink"/>
          </w:rPr>
          <w:t xml:space="preserve">觐礼</w:t>
        </w:r>
      </w:hyperlink>
      <w:r>
        <w:br w:type="textWrapping"/>
      </w:r>
      <w:r>
        <w:t xml:space="preserve">	</w:t>
      </w:r>
      <w:hyperlink w:anchor="header-n52">
        <w:r>
          <w:rPr>
            <w:rStyle w:val="Hyperlink"/>
          </w:rPr>
          <w:t xml:space="preserve">丧服</w:t>
        </w:r>
      </w:hyperlink>
      <w:r>
        <w:br w:type="textWrapping"/>
      </w:r>
      <w:r>
        <w:t xml:space="preserve">	</w:t>
      </w:r>
      <w:hyperlink w:anchor="header-n56">
        <w:r>
          <w:rPr>
            <w:rStyle w:val="Hyperlink"/>
          </w:rPr>
          <w:t xml:space="preserve">士丧礼</w:t>
        </w:r>
      </w:hyperlink>
      <w:r>
        <w:br w:type="textWrapping"/>
      </w:r>
      <w:r>
        <w:t xml:space="preserve">	</w:t>
      </w:r>
      <w:hyperlink w:anchor="header-n60">
        <w:r>
          <w:rPr>
            <w:rStyle w:val="Hyperlink"/>
          </w:rPr>
          <w:t xml:space="preserve">既夕礼</w:t>
        </w:r>
      </w:hyperlink>
      <w:r>
        <w:br w:type="textWrapping"/>
      </w:r>
      <w:r>
        <w:t xml:space="preserve">	</w:t>
      </w:r>
      <w:hyperlink w:anchor="header-n64">
        <w:r>
          <w:rPr>
            <w:rStyle w:val="Hyperlink"/>
          </w:rPr>
          <w:t xml:space="preserve">士虞礼</w:t>
        </w:r>
      </w:hyperlink>
      <w:r>
        <w:br w:type="textWrapping"/>
      </w:r>
      <w:r>
        <w:t xml:space="preserve">	</w:t>
      </w:r>
      <w:hyperlink w:anchor="header-n68">
        <w:r>
          <w:rPr>
            <w:rStyle w:val="Hyperlink"/>
          </w:rPr>
          <w:t xml:space="preserve">特牲馈食礼</w:t>
        </w:r>
      </w:hyperlink>
      <w:r>
        <w:br w:type="textWrapping"/>
      </w:r>
      <w:r>
        <w:t xml:space="preserve">	</w:t>
      </w:r>
      <w:hyperlink w:anchor="header-n72">
        <w:r>
          <w:rPr>
            <w:rStyle w:val="Hyperlink"/>
          </w:rPr>
          <w:t xml:space="preserve">少牢馈食礼</w:t>
        </w:r>
      </w:hyperlink>
      <w:r>
        <w:br w:type="textWrapping"/>
      </w:r>
      <w:r>
        <w:t xml:space="preserve">	</w:t>
      </w:r>
      <w:hyperlink w:anchor="header-n76">
        <w:r>
          <w:rPr>
            <w:rStyle w:val="Hyperlink"/>
          </w:rPr>
          <w:t xml:space="preserve">有司</w:t>
        </w:r>
      </w:hyperlink>
    </w:p>
    <w:bookmarkEnd w:id="21"/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header-n10"/>
      <w:r>
        <w:t xml:space="preserve">士冠礼</w:t>
      </w:r>
      <w:bookmarkEnd w:id="22"/>
    </w:p>
    <w:p>
      <w:pPr>
        <w:pStyle w:val="FirstParagraph"/>
      </w:pPr>
      <w:r>
        <w:t xml:space="preserve"> </w:t>
      </w:r>
      <w:r>
        <w:t xml:space="preserve">士冠礼。筮于庙门。主人玄冠，朝服，缁带，素□，即位于门东，西面。有司如主人服，即位于西方，东面，北上。筮与席、所卦者，具馔于西塾。布席于门中，闑西阈外，西面。筮人执策，抽上韇，兼执之，进受命于主人。宰自右少退，赞命。筮人许诺，右还，即席坐，西面。卦者在左。卒筮，书卦，执以示主人。主人受□，反之。筮人还，东面，旅占，卒，进，告吉。若不吉，则筮远日，如初仪。彻筮席。宗人告事毕。</w:t>
      </w:r>
    </w:p>
    <w:p>
      <w:pPr>
        <w:pStyle w:val="BodyText"/>
      </w:pPr>
      <w:r>
        <w:t xml:space="preserve"> </w:t>
      </w:r>
      <w:r>
        <w:t xml:space="preserve">主人戒宾。宾礼辞，许。主人再拜，宾答拜。主人退，宾拜送。</w:t>
      </w:r>
    </w:p>
    <w:p>
      <w:pPr>
        <w:pStyle w:val="BodyText"/>
      </w:pPr>
      <w:r>
        <w:t xml:space="preserve"> </w:t>
      </w:r>
      <w:r>
        <w:t xml:space="preserve">前期三日，筮宾，如求日之仪。</w:t>
      </w:r>
    </w:p>
    <w:p>
      <w:pPr>
        <w:pStyle w:val="BodyText"/>
      </w:pPr>
      <w:r>
        <w:t xml:space="preserve"> </w:t>
      </w:r>
      <w:r>
        <w:t xml:space="preserve">乃宿宾。宾如主人服，出门左，西面再拜。主人东面答拜，乃宿宾。宾许，主人再拜，宾答拜。主人退，宾拜送。宿赞冠者一人，亦如之。</w:t>
      </w:r>
    </w:p>
    <w:p>
      <w:pPr>
        <w:pStyle w:val="BodyText"/>
      </w:pPr>
      <w:r>
        <w:t xml:space="preserve"> </w:t>
      </w:r>
      <w:r>
        <w:t xml:space="preserve">厥明夕，为期于庙门之外。主人立于门东，兄弟在其南，少退，西面，北上。有司皆如宿服，立于西方，东面，北上，摈者请期，宰告曰：「质明行事。」告兄弟及有司。告事毕。摈者告期于宾之家。</w:t>
      </w:r>
    </w:p>
    <w:p>
      <w:pPr>
        <w:pStyle w:val="BodyText"/>
      </w:pPr>
      <w:r>
        <w:t xml:space="preserve"> </w:t>
      </w:r>
      <w:r>
        <w:t xml:space="preserve">夙兴，设洗，直于东荣，南北以堂深，水在洗东。陈服于房中西墉下，东领，北上。爵弁服，纁裳，纯衣，缁带，韎韐。皮弁服：素积，缁带，素□。玄端，玄裳，黄裳、杂裳可也，缁带，爵□。缁布冠，缺项，青组缨，属于缺；缁纚，广终幅，长六尺。皮弁笄，爵弁笄，缁组紘，纁边，同箧。栉实于箪。蒲筵二，在南。侧尊一甒醴，在服北。有篚实勺、觯、角柶。脯醢，南上。爵弁、皮弁、缁布冠各一匴，执以待于西坫南，南面，东上。宾升则东面。</w:t>
      </w:r>
    </w:p>
    <w:p>
      <w:pPr>
        <w:pStyle w:val="BodyText"/>
      </w:pPr>
      <w:r>
        <w:t xml:space="preserve"> </w:t>
      </w:r>
      <w:r>
        <w:t xml:space="preserve">主人玄端爵□，立于阼阶下，直东序，西面。兄弟毕袗玄，立于洗东，西面，北上。摈者玄端，负东塾。将冠者采衣，紒，在房中，南面。宾如主人服，赞者玄端从之，立于外门之外。</w:t>
      </w:r>
    </w:p>
    <w:p>
      <w:pPr>
        <w:pStyle w:val="BodyText"/>
      </w:pPr>
      <w:r>
        <w:t xml:space="preserve"> </w:t>
      </w:r>
      <w:r>
        <w:t xml:space="preserve">摈者告。主人迎，出门左，西面，再拜。宾答拜。主人揖赞者，与宾揖，先入。每曲揖。至于庙门，揖入。三揖，至于阶，三让。主人升，立于序端，西面。宾西序，东面。赞者盥于洗西，升，立于房中，西面，南上。</w:t>
      </w:r>
    </w:p>
    <w:p>
      <w:pPr>
        <w:pStyle w:val="BodyText"/>
      </w:pPr>
      <w:r>
        <w:t xml:space="preserve"> </w:t>
      </w:r>
      <w:r>
        <w:t xml:space="preserve">主人之赞者筵于东序，少北，西面。将冠者出房，南面。赞者奠纚、笄、栉于筵南端。宾揖将冠者，将冠者即筵坐。赞者坐，栉，设纚。宾降，主人降。宾辞，主人对。宾盥，卒，壹揖，壹让，升。主人升，复初位。宾筵前坐，正纚，兴，降西阶一等。执冠者升一等，东面授宾。宾右手执项，左手执前，进容，乃祝，坐如初，乃冠，兴，复位。赞者卒。冠者兴，宾揖之。适房，服玄端爵□，出房，南面。</w:t>
      </w:r>
    </w:p>
    <w:p>
      <w:pPr>
        <w:pStyle w:val="BodyText"/>
      </w:pPr>
      <w:r>
        <w:t xml:space="preserve"> </w:t>
      </w:r>
      <w:r>
        <w:t xml:space="preserve">宾揖之，即筵坐。栉，设笄。宾盥、正纚如初，降二等，受皮弁，右执项，左执前，进、祝、加之如初，复位。赞者卒紘。兴，宾揖之。适房，服素积素□，容，出房，南面。</w:t>
      </w:r>
    </w:p>
    <w:p>
      <w:pPr>
        <w:pStyle w:val="BodyText"/>
      </w:pPr>
      <w:r>
        <w:t xml:space="preserve"> </w:t>
      </w:r>
      <w:r>
        <w:t xml:space="preserve">宾降三等，受爵弁，加之，服纁裳韎韐，其他如加皮弁之仪。</w:t>
      </w:r>
    </w:p>
    <w:p>
      <w:pPr>
        <w:pStyle w:val="BodyText"/>
      </w:pPr>
      <w:r>
        <w:t xml:space="preserve"> </w:t>
      </w:r>
      <w:r>
        <w:t xml:space="preserve">彻皮弁、冠、栉、筵入于房。筵于户西，南面。赞者洗于房中，侧酌醴；加柶，覆之，面叶。宾揖，冠者就筵，筵西，南面。宾授醴于户东，加柶，面枋，筵前北面。冠者筵西拜受觯，宾东面答拜。荐脯醢。冠者即筵坐，左执觯，右祭脯醢，以柶祭醴三，兴；筵末坐，啐醴，建柶，兴；降筵，坐奠觯，拜；执觯兴。宾答拜。</w:t>
      </w:r>
    </w:p>
    <w:p>
      <w:pPr>
        <w:pStyle w:val="BodyText"/>
      </w:pPr>
      <w:r>
        <w:t xml:space="preserve"> </w:t>
      </w:r>
      <w:r>
        <w:t xml:space="preserve">冠者奠觯于荐东，降筵；北面坐取脯；降自西阶，适东壁，北面见于母。母拜受，子拜送，母又拜。</w:t>
      </w:r>
    </w:p>
    <w:p>
      <w:pPr>
        <w:pStyle w:val="BodyText"/>
      </w:pPr>
      <w:r>
        <w:t xml:space="preserve"> </w:t>
      </w:r>
      <w:r>
        <w:t xml:space="preserve">宾降，直西序，东面。主人降，复初位。冠者立于西阶东，南面。宾字之，冠者对。</w:t>
      </w:r>
    </w:p>
    <w:p>
      <w:pPr>
        <w:pStyle w:val="BodyText"/>
      </w:pPr>
      <w:r>
        <w:t xml:space="preserve"> </w:t>
      </w:r>
      <w:r>
        <w:t xml:space="preserve">宾出主人送于庙门外。请醴宾，宾礼辞，许。宾就次。冠者见于兄弟，兄弟再拜，冠者答拜。见赞者，西面拜，亦如之。入见姑、姊，如见母。</w:t>
      </w:r>
    </w:p>
    <w:p>
      <w:pPr>
        <w:pStyle w:val="BodyText"/>
      </w:pPr>
      <w:r>
        <w:t xml:space="preserve"> </w:t>
      </w:r>
      <w:r>
        <w:t xml:space="preserve">乃易服，服玄冠、玄端、爵□，奠挚见于君。遂以挚见于乡大夫、乡先生。</w:t>
      </w:r>
    </w:p>
    <w:p>
      <w:pPr>
        <w:pStyle w:val="BodyText"/>
      </w:pPr>
      <w:r>
        <w:t xml:space="preserve"> </w:t>
      </w:r>
      <w:r>
        <w:t xml:space="preserve">乃醴宾，以一献之礼。主人酬宾，束帛、俪皮。赞者皆与。赞冠者为介。</w:t>
      </w:r>
    </w:p>
    <w:p>
      <w:pPr>
        <w:pStyle w:val="BodyText"/>
      </w:pPr>
      <w:r>
        <w:t xml:space="preserve"> </w:t>
      </w:r>
      <w:r>
        <w:t xml:space="preserve">宾出，主人送于外门外，再拜；归宾俎。</w:t>
      </w:r>
    </w:p>
    <w:p>
      <w:pPr>
        <w:pStyle w:val="BodyText"/>
      </w:pPr>
      <w:r>
        <w:t xml:space="preserve"> </w:t>
      </w:r>
      <w:r>
        <w:t xml:space="preserve">若不醴，则醮用酒。尊于房户之间，两甒，有禁，玄酒在西，加勺，南枋。洗，有篚在西，南顺。始加，醮用脯醢；宾降，取爵于篚，辞降如初；卒洗，升酌。冠者拜受，宾答拜如初。冠者升筵，坐；左执爵，右祭脯醢，祭酒，兴；筵末坐，啐酒；降筵，拜。宾答拜。冠者奠爵于荐东，立于筵西。彻荐、爵，筵尊不彻。加皮弁，如初仪；再醮，摄酒，其他皆如初。加爵弁，如初仪；三醮，有乾肉折俎，哜之，其他如初。北面取脯，见于母。若杀，则特豚，载合升，离肺实于鼎，设扃鼏。始醮，如初。再醮，两豆，葵菹、蠃醢；两笾，栗、脯。三醮，摄酒如再醮，加俎，哜之，皆如初，哜肺。卒醮，取笾脯以降，如初。</w:t>
      </w:r>
    </w:p>
    <w:p>
      <w:pPr>
        <w:pStyle w:val="BodyText"/>
      </w:pPr>
      <w:r>
        <w:t xml:space="preserve"> </w:t>
      </w:r>
      <w:r>
        <w:t xml:space="preserve">若孤子，则父兄戒、宿。冠之日，主人紒而迎宾，拜，揖，让，立于序端，皆如冠主；礼于阼。凡拜，北面于阼阶上，宾亦北面于西阶上答拜。若杀，则举鼎陈于门外，直东塾，北面。</w:t>
      </w:r>
    </w:p>
    <w:p>
      <w:pPr>
        <w:pStyle w:val="BodyText"/>
      </w:pPr>
      <w:r>
        <w:t xml:space="preserve"> </w:t>
      </w:r>
      <w:r>
        <w:t xml:space="preserve">若庶子，则冠于房外，南面，遂醮焉。</w:t>
      </w:r>
    </w:p>
    <w:p>
      <w:pPr>
        <w:pStyle w:val="BodyText"/>
      </w:pPr>
      <w:r>
        <w:t xml:space="preserve"> </w:t>
      </w:r>
      <w:r>
        <w:t xml:space="preserve">冠者母不在，则使人受脯于西阶下。</w:t>
      </w:r>
    </w:p>
    <w:p>
      <w:pPr>
        <w:pStyle w:val="BodyText"/>
      </w:pPr>
      <w:r>
        <w:t xml:space="preserve"> </w:t>
      </w:r>
      <w:r>
        <w:t xml:space="preserve">戒宾，曰：「某有子某。将加布于其首，愿吾子之教之也。」宾对曰：「某不敏，恐不能共事，以病吾子，敢辞。」主人曰：「某犹愿吾子之终教之也！」宾对曰：「吾子重有命，某敢不从？」宿，曰：「某将加布于某之首，吾子将莅之，敢宿。」宾对曰：「某敢不夙兴？」</w:t>
      </w:r>
    </w:p>
    <w:p>
      <w:pPr>
        <w:pStyle w:val="BodyText"/>
      </w:pPr>
      <w:r>
        <w:t xml:space="preserve"> </w:t>
      </w:r>
      <w:r>
        <w:t xml:space="preserve">始加，祝曰：「令月吉日，始加元服。弃尔幼志，顺尔成德。寿考惟祺，介尔景福。」再加，曰：「吉月令辰，乃申尔服。敬尔威仪，淑慎尔德。眉寿万年，永受胡福。」三加，曰：「以岁之正，以月之令，咸加尔服。兄弟具在，以成厥德。黄耇无疆，受天之庆。」</w:t>
      </w:r>
    </w:p>
    <w:p>
      <w:pPr>
        <w:pStyle w:val="BodyText"/>
      </w:pPr>
      <w:r>
        <w:t xml:space="preserve"> </w:t>
      </w:r>
      <w:r>
        <w:t xml:space="preserve">醴辞曰：「甘醴惟厚，嘉荐令芳。拜受祭之，以定尔祥。承天之休，寿考不忘。」</w:t>
      </w:r>
    </w:p>
    <w:p>
      <w:pPr>
        <w:pStyle w:val="BodyText"/>
      </w:pPr>
      <w:r>
        <w:t xml:space="preserve"> </w:t>
      </w:r>
      <w:r>
        <w:t xml:space="preserve">醮辞曰：「旨酒既清，嘉荐亶时。始加元服，兄弟具来。孝友时格，永乃保之。」再醮，曰：「旨酒既湑，嘉荐伊脯。乃申尔服，礼仪有序。祭此嘉爵，承天之祜。」三醮，曰：「旨酒令芳，笾豆有楚。咸加尔服，肴升折俎。承天之庆，受福无疆。」</w:t>
      </w:r>
    </w:p>
    <w:p>
      <w:pPr>
        <w:pStyle w:val="BodyText"/>
      </w:pPr>
      <w:r>
        <w:t xml:space="preserve"> </w:t>
      </w:r>
      <w:r>
        <w:t xml:space="preserve">字辞曰：「礼仪既备，令月吉日，昭告尔字。爰字孔嘉，髦士攸宜。宜之于假，永受保之，曰伯某甫。」仲、叔、委，唯其所当。</w:t>
      </w:r>
    </w:p>
    <w:p>
      <w:pPr>
        <w:pStyle w:val="BodyText"/>
      </w:pPr>
      <w:r>
        <w:t xml:space="preserve"> </w:t>
      </w:r>
      <w:r>
        <w:t xml:space="preserve">屦，夏用葛。玄端黑屦，青絇繶纯，纯博寸。素积白屦，以魁柎之，缁絇繶纯，纯博寸。爵弁纁屦，黑絇繶纯，纯博寸。冬，皮屦可也。不屦繐屦。</w:t>
      </w:r>
    </w:p>
    <w:p>
      <w:pPr>
        <w:pStyle w:val="BodyText"/>
      </w:pPr>
      <w:r>
        <w:t xml:space="preserve"> </w:t>
      </w:r>
      <w:r>
        <w:t xml:space="preserve">记。冠义：始冠，缁布之冠也。太古冠布，齐则缁之。其緌也，孔子曰：「吾未之闻也，冠而敝之可也。」适子冠于阼，以着代也。醮于客位，加有成也。三加弥尊，谕其志也。冠而字之，敬其名也。委貌，周道也。章甫，殷道也。毋追，夏后氏之道也。周弁。殷冔。夏收。三王共皮弁素积。无大夫冠礼，而有其昏礼。古者五十而后爵，何大夫冠礼之有？公侯之有冠礼也，夏之末造也。天子之元子，犹士也，天下无生而贵者也。继世以立诸侯，像贤也。以官爵人，德之杀也。死而谥，今也。古者生无爵，死无谥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3" w:name="header-n16"/>
      <w:r>
        <w:t xml:space="preserve">士昏礼</w:t>
      </w:r>
      <w:bookmarkEnd w:id="23"/>
    </w:p>
    <w:p>
      <w:pPr>
        <w:pStyle w:val="FirstParagraph"/>
      </w:pPr>
      <w:r>
        <w:t xml:space="preserve"> </w:t>
      </w:r>
      <w:r>
        <w:t xml:space="preserve">昏礼。下达。纳采，用雁。主人筵于户西，西上，右几。使者玄端至。摈者出请事，入告。主人如宾服，迎于门外，再拜，宾不答拜。揖入。至于庙门，揖入；三揖，至于阶，三让。主人以宾升，西面。宾升西阶。当阿，东面致命。主人阼阶上北面再拜；授于楹间，南面。宾降，出。主人降，授老雁。摈者出请。宾执雁，请问名，主人许。宾入，授，如初礼。摈者出请，宾告事皆。入告，出请醴宾。宾礼辞，许。主人彻几，改筵，东上。侧尊甒醴于房中。主人迎宾于庙门外，揖让如初，升。主人北面，再拜，宾西阶上北面答拜。主人拂几授校，拜送。宾以几辟，北面设于坐，左之，西阶上答拜。赞者酌醴，加角柶，面叶，出于房。主人受醴，面枋，筵前西北面。宾拜受醴，复位。主人阼阶上拜送。赞者荐脯醢。宾即筵坐，左执觯，祭脯醢，以柶祭醴三，西阶上北面坐，啐醴，建柶，兴，坐奠觯，遂拜。主人答拜。宾即筵，奠于荐左，降筵，北面坐取脯；主人辞。宾降，授人脯，出。主人送于门外，再拜。</w:t>
      </w:r>
    </w:p>
    <w:p>
      <w:pPr>
        <w:pStyle w:val="BodyText"/>
      </w:pPr>
      <w:r>
        <w:t xml:space="preserve"> </w:t>
      </w:r>
      <w:r>
        <w:t xml:space="preserve">纳吉用雁，如纳采礼。</w:t>
      </w:r>
    </w:p>
    <w:p>
      <w:pPr>
        <w:pStyle w:val="BodyText"/>
      </w:pPr>
      <w:r>
        <w:t xml:space="preserve"> </w:t>
      </w:r>
      <w:r>
        <w:t xml:space="preserve">纳征：玄纁束帛，俪皮。如纳吉礼。</w:t>
      </w:r>
    </w:p>
    <w:p>
      <w:pPr>
        <w:pStyle w:val="BodyText"/>
      </w:pPr>
      <w:r>
        <w:t xml:space="preserve"> </w:t>
      </w:r>
      <w:r>
        <w:t xml:space="preserve">请期，用雁。主人辞。宾许，告期，如纳征礼。</w:t>
      </w:r>
    </w:p>
    <w:p>
      <w:pPr>
        <w:pStyle w:val="BodyText"/>
      </w:pPr>
      <w:r>
        <w:t xml:space="preserve"> </w:t>
      </w:r>
      <w:r>
        <w:t xml:space="preserve">期，初昏，陈三鼎于寝门外东方，北面，北上。其实特豚，合升，去蹄。举肺脊二、祭肺二、鱼十有四、腊一肫。髀不升。皆饪。设扃鼏。设洗于阼阶东南。馔于房中：醯酱二豆，菹醢四豆，兼巾之：黍稷四敦，皆盖。大羹湆在爨。尊于室中北墉下，有禁，玄酒在西，綌幂，加勺，皆南枋。尊于房户之东，无玄酒，篚在南，实四爵合卺。</w:t>
      </w:r>
    </w:p>
    <w:p>
      <w:pPr>
        <w:pStyle w:val="BodyText"/>
      </w:pPr>
      <w:r>
        <w:t xml:space="preserve"> </w:t>
      </w:r>
      <w:r>
        <w:t xml:space="preserve">主人爵弁，纁裳缁袘。从者毕玄端。乘墨车，从车二乘，执烛前马。妇车亦如之，有示炎。至于门外。主人筵于户西，西上，右几。女次，纯衣纁袡，立于房中，南面。姆纚笄宵衣，在其右。女从者毕袗玄，纚笄，被纚黼，在其后。主人玄端迎于门外，西面再拜，宾东面答拜。主人揖入，宾执雁从。至于庙门，揖入。三揖，至于阶，三让。主人升，西面。宾升，北面，奠雁，再拜稽首，降，出。妇从，降自西阶。主人不降送。婿御妇车，授绥，姆辞不受。妇乘以几，姆加景，乃驱。御者代。婿乘其车先，俟于门外。</w:t>
      </w:r>
    </w:p>
    <w:p>
      <w:pPr>
        <w:pStyle w:val="BodyText"/>
      </w:pPr>
      <w:r>
        <w:t xml:space="preserve"> </w:t>
      </w:r>
      <w:r>
        <w:t xml:space="preserve">妇至，主人揖妇以入。乃寝门，揖入，升自西阶，媵布席于奥。夫入于室，即席，妇尊西，南面。媵御沃盥交。赞者彻尊幂。举者盥，出，除{曰鼎}，举鼎入，陈于阼阶南，西面，北上。匕俎从设，北面载，执而俟。匕者逆退，复位于门东，北面，西上。赞者设酱于席前，菹醢在其北。俎入，设于豆东。鱼次。腊特于俎北。赞设黍于酱东，稷在其东。设湆于酱南。设对酱于东，菹醢在其南，北上。设黍于腊北，其西稷。设湆于酱北。御布对席，赞启会，却于敦南，对敦于北。赞告具。揖妇，即对筵，皆坐。皆祭，祭荐、黍、稷、肺。赞尔黍，授肺脊，皆食，以湆酱，皆祭举、食举也。三饭，卒食。赞洗爵，酌酳主人，主人拜受，赞户内北面答拜。酳妇亦如之。皆祭。赞以肝从，皆振祭。哜肝，皆实于菹豆。卒爵，皆拜。赞答拜，受爵，再酳如初，无从，三酳用卺，亦如之。赞洗爵，酌于户外尊，入户，西北面奠爵，拜。皆答拜。坐祭，卒爵，拜。皆答拜。兴。主人出，妇复位。乃彻于房中，如设于用室，尊否。主人说服于房，媵受；妇说服于室，御受。姆授巾。御衽于奥，媵衽良席在东，皆有枕，北止。主人入，亲说妇之缨。烛出。媵餕主人之馀，御餕妇余，赞酌外尊酳之。媵侍于户外，呼则闻。</w:t>
      </w:r>
    </w:p>
    <w:p>
      <w:pPr>
        <w:pStyle w:val="BodyText"/>
      </w:pPr>
      <w:r>
        <w:t xml:space="preserve"> </w:t>
      </w:r>
      <w:r>
        <w:t xml:space="preserve">夙兴，妇沐浴，纚笄、宵衣以俟见。质明，赞见妇于舅姑。席于阼，舅即席。席于房外，南面，姑即席。妇执□枣、栗，自门入，升自西阶，进拜，奠于席。舅坐抚之，兴，答拜。妇还，又拜，降阶，受□腶脩，升，进，北面拜，奠于席。姑坐举以兴，拜，授人。</w:t>
      </w:r>
    </w:p>
    <w:p>
      <w:pPr>
        <w:pStyle w:val="BodyText"/>
      </w:pPr>
      <w:r>
        <w:t xml:space="preserve"> </w:t>
      </w:r>
      <w:r>
        <w:t xml:space="preserve">赞醴妇。席于户牖间，侧尊甒醴于房中。妇疑立于席西。赞者酌醴，加柶，面枋，出房，席前北面。妇东面拜受。赞西阶上北面拜送。妇又拜。荐脯醢。妇升席，左执觯，右祭脯醢，以柶祭醴三，降席，东面坐，啐醴，建柶，兴，拜。赞答拜。妇又拜，奠于荐东，北面坐取脯；降，出，授人于门外。</w:t>
      </w:r>
    </w:p>
    <w:p>
      <w:pPr>
        <w:pStyle w:val="BodyText"/>
      </w:pPr>
      <w:r>
        <w:t xml:space="preserve"> </w:t>
      </w:r>
      <w:r>
        <w:t xml:space="preserve">舅姑入于室，妇盥馈。特豚，合升，侧载，无鱼腊，无稷。并南上。其他如取女礼。妇赞成祭，卒食，一酳，无从。席于北墉下。妇撤，设席前如初，西上。妇餕，舅辞，易酱。妇餕姑之馔，御赞祭豆、黍、肺、举肺、脊，乃食，卒。姑酳之，妇拜受，姑拜送。坐祭，卒爵，姑受，奠之。妇撤于房中，媵御餕，姑酳之，虽无娣，媵先。于是与始饭之错。</w:t>
      </w:r>
    </w:p>
    <w:p>
      <w:pPr>
        <w:pStyle w:val="BodyText"/>
      </w:pPr>
      <w:r>
        <w:t xml:space="preserve"> </w:t>
      </w:r>
      <w:r>
        <w:t xml:space="preserve">舅姑共飨妇以一献之礼。舅洗于南洗，姑洗于北洗，奠酬。舅姑先降自西阶，妇降自阼阶。归妇俎于妇氏人。</w:t>
      </w:r>
    </w:p>
    <w:p>
      <w:pPr>
        <w:pStyle w:val="BodyText"/>
      </w:pPr>
      <w:r>
        <w:t xml:space="preserve"> </w:t>
      </w:r>
      <w:r>
        <w:t xml:space="preserve">舅飨送者以一献之礼，酬以束锦。姑飨妇人送者，酬以束锦。若异邦，则赠丈夫送者以束锦。</w:t>
      </w:r>
    </w:p>
    <w:p>
      <w:pPr>
        <w:pStyle w:val="BodyText"/>
      </w:pPr>
      <w:r>
        <w:t xml:space="preserve"> </w:t>
      </w:r>
      <w:r>
        <w:t xml:space="preserve">若舅姑既没，则妇入三月，乃奠菜。席于庙奥，东面，右几。席于北方，南面。祝盥，妇盥于门外。妇执□菜，祝帅妇以入。祝告，称妇之姓，曰：「某氏来妇，敢奠嘉菜于皇舅某子。」妇拜扱地，坐奠菜于几东席上，还，又拜如初。妇降堂，取□菜，入，祝曰：「某氏来妇，敢告于皇姑某氏。」奠菜于席，如初礼。妇出，祝阖牖户。老醴妇于房中，南面，如舅姑醴妇之礼。婿飨妇送者丈夫、妇人，如舅姑飨礼。</w:t>
      </w:r>
    </w:p>
    <w:p>
      <w:pPr>
        <w:pStyle w:val="BodyText"/>
      </w:pPr>
      <w:r>
        <w:t xml:space="preserve"> </w:t>
      </w:r>
      <w:r>
        <w:t xml:space="preserve">记士昏礼，凡行事必用昏昕，受诸祢庙，辞无不腆，无辱。挚不用死，皮帛必可制。腊必用鲜，鱼用鲋，必殽全。女子许嫁，笄而醴之，称字。祖庙未毁，教于公宫，三月。若祖庙已毁，则教于宗室。问名。主人受雁，还，西面对。宾受命乃降。祭醴，始扱一祭，又扱再祭。宾右取脯，左奉之；乃归，执以反命。纳征：执皮，摄之，内文；兼执足，左首；随入，西上；参分庭一，在南。宾致命，释外足，见文。主人受币，士受皮者自东出于后，自左受，遂坐摄皮。逆退，适东壁。</w:t>
      </w:r>
    </w:p>
    <w:p>
      <w:pPr>
        <w:pStyle w:val="BodyText"/>
      </w:pPr>
      <w:r>
        <w:t xml:space="preserve"> </w:t>
      </w:r>
      <w:r>
        <w:t xml:space="preserve">父醴女而俟迎者，母南面于房外。女出于母左，父西面戒之，必有正焉。若衣，若笄，母戒诸西阶上，不降。妇乘以几，从者二人坐持几，相对。妇入寝门，赞者彻尊幂，酌玄酒，三属于尊，弃余水于堂下阶间，加勺。□，缁被纁里，加于桥。舅答拜，宰彻□。</w:t>
      </w:r>
    </w:p>
    <w:p>
      <w:pPr>
        <w:pStyle w:val="BodyText"/>
      </w:pPr>
      <w:r>
        <w:t xml:space="preserve"> </w:t>
      </w:r>
      <w:r>
        <w:t xml:space="preserve">妇席荐馔于房。飨妇，姑荐焉。妇洗在北堂，直室东隅；篚在东，北面盥。妇酢舅，更爵，自荐；不敢辞洗，舅降则辟于房；不敢拜洗。凡妇人相飨，无降。</w:t>
      </w:r>
    </w:p>
    <w:p>
      <w:pPr>
        <w:pStyle w:val="BodyText"/>
      </w:pPr>
      <w:r>
        <w:t xml:space="preserve"> </w:t>
      </w:r>
      <w:r>
        <w:t xml:space="preserve">妇入三月，然后祭行。</w:t>
      </w:r>
    </w:p>
    <w:p>
      <w:pPr>
        <w:pStyle w:val="BodyText"/>
      </w:pPr>
      <w:r>
        <w:t xml:space="preserve"> </w:t>
      </w:r>
      <w:r>
        <w:t xml:space="preserve">庶妇，则使人醮之。妇不馈。</w:t>
      </w:r>
    </w:p>
    <w:p>
      <w:pPr>
        <w:pStyle w:val="BodyText"/>
      </w:pPr>
      <w:r>
        <w:t xml:space="preserve"> </w:t>
      </w:r>
      <w:r>
        <w:t xml:space="preserve">昏辞曰：「吾子有惠，贶室某也。某有先人之礼，使某也请纳采。」对曰：「某之子舂愚，又弗能教。吾子命之，某不敢辞。」致命，曰：「敢纳采。」</w:t>
      </w:r>
    </w:p>
    <w:p>
      <w:pPr>
        <w:pStyle w:val="BodyText"/>
      </w:pPr>
      <w:r>
        <w:t xml:space="preserve"> </w:t>
      </w:r>
      <w:r>
        <w:t xml:space="preserve">问名，曰：「某既受命，将加诸卜，敢请女为谁氏？」对曰：「吾子有命，且以备数而择之，某不敢辞。」</w:t>
      </w:r>
    </w:p>
    <w:p>
      <w:pPr>
        <w:pStyle w:val="BodyText"/>
      </w:pPr>
      <w:r>
        <w:t xml:space="preserve"> </w:t>
      </w:r>
      <w:r>
        <w:t xml:space="preserve">醴，曰：「子为事故，至于某之室。某有先人之礼，请醴从者。」对曰：「某既得将事矣，敢辞。」「先人之礼，敢固以请。」「某辞不得命，敢不从也？」</w:t>
      </w:r>
    </w:p>
    <w:p>
      <w:pPr>
        <w:pStyle w:val="BodyText"/>
      </w:pPr>
      <w:r>
        <w:t xml:space="preserve"> </w:t>
      </w:r>
      <w:r>
        <w:t xml:space="preserve">纳吉，曰：「吾子有贶命，某加诸卜，占曰『吉』。使某也敢告。」对曰：「某之子不教，唯恐弗堪。子有吉，我与在。某不敢辞。」</w:t>
      </w:r>
    </w:p>
    <w:p>
      <w:pPr>
        <w:pStyle w:val="BodyText"/>
      </w:pPr>
      <w:r>
        <w:t xml:space="preserve"> </w:t>
      </w:r>
      <w:r>
        <w:t xml:space="preserve">纳征，曰：「吾子有嘉命，贶室某也。某有先人之礼，俪皮束帛，使某也请纳征。」致命，曰：「某敢纳征。」对曰：「吾子顺先典，贶某重礼，某不敢辞，敢不承命？」</w:t>
      </w:r>
    </w:p>
    <w:p>
      <w:pPr>
        <w:pStyle w:val="BodyText"/>
      </w:pPr>
      <w:r>
        <w:t xml:space="preserve"> </w:t>
      </w:r>
      <w:r>
        <w:t xml:space="preserve">请期，曰：「吾子有赐命，某既申受命矣。惟是三族之不虞，使某也请吉日。」对曰：「某既前受命矣，唯命是听。」曰：「某命某听命于吾子。」对曰：「某固唯命是听。」使者曰：「某使某受命，吾子不许，某敢不告期？」曰某日。对曰：「某敢不敬须？」</w:t>
      </w:r>
    </w:p>
    <w:p>
      <w:pPr>
        <w:pStyle w:val="BodyText"/>
      </w:pPr>
      <w:r>
        <w:t xml:space="preserve"> </w:t>
      </w:r>
      <w:r>
        <w:t xml:space="preserve">凡使者归，反命，曰：「某既得将事矣，敢以礼告。」主人曰：「闻命矣。」</w:t>
      </w:r>
    </w:p>
    <w:p>
      <w:pPr>
        <w:pStyle w:val="BodyText"/>
      </w:pPr>
      <w:r>
        <w:t xml:space="preserve"> </w:t>
      </w:r>
      <w:r>
        <w:t xml:space="preserve">父醮子，命之，曰：「往迎尔相，承我宗事。勖帅以敬，先妣之嗣。若则有常。」子曰：「诺。唯恐弗堪，不敢忘命。」</w:t>
      </w:r>
    </w:p>
    <w:p>
      <w:pPr>
        <w:pStyle w:val="BodyText"/>
      </w:pPr>
      <w:r>
        <w:t xml:space="preserve"> </w:t>
      </w:r>
      <w:r>
        <w:t xml:space="preserve">宾至摈者请，对曰：「吾子命某，以兹初昏，使某将，请承命。」对曰：「某固敬具以须。」</w:t>
      </w:r>
    </w:p>
    <w:p>
      <w:pPr>
        <w:pStyle w:val="BodyText"/>
      </w:pPr>
      <w:r>
        <w:t xml:space="preserve"> </w:t>
      </w:r>
      <w:r>
        <w:t xml:space="preserve">父送女，命之曰：「戒之敬之，夙夜毋违命！」母施衿结帨，曰：「勉之敬之，夙夜无违宫事！」庶母及门内，施鞶，申之以父母之命，命之曰：「敬恭听，宗尔父母之言。夙夜无愆，视诸衿鞶！」婿授绥，姆辞曰：「未教，不足与为礼也。」</w:t>
      </w:r>
    </w:p>
    <w:p>
      <w:pPr>
        <w:pStyle w:val="BodyText"/>
      </w:pPr>
      <w:r>
        <w:t xml:space="preserve"> </w:t>
      </w:r>
      <w:r>
        <w:t xml:space="preserve">宗子无父，母命之。亲皆没，己躬命之。支子，则称其宗。弟，则称其兄。</w:t>
      </w:r>
    </w:p>
    <w:p>
      <w:pPr>
        <w:pStyle w:val="BodyText"/>
      </w:pPr>
      <w:r>
        <w:t xml:space="preserve"> </w:t>
      </w:r>
      <w:r>
        <w:t xml:space="preserve">若不亲迎，则妇入三月，然后婿见，曰：「某以得为外昏姻，请觌。」主人对曰：「某以得为外昏姻之数，某之子未得濯溉于祭祀，是以未敢见。今吾子辱，请吾子之就宫，某将走见。」对曰：「某以非他故，不足以辱命，请终赐见。」对曰：「某得以为昏姻之故，不敢固辞，敢不从！」主人出门左，西面。婿入门，东面，奠挚，再拜，出。摈者以挚出，请受。婿礼辞，许，受挚，入。主人再拜受，婿再拜送，出。见主妇，主妇阖扉，立于其内。婿立于门外，东面。主妇一拜。婿答再拜，主妇又拜，婿出。主人请醴，及揖让入。醴以一献之礼。主妇荐，奠酬，无币。婿出，主人送，再拜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4" w:name="header-n20"/>
      <w:r>
        <w:t xml:space="preserve">士相见礼</w:t>
      </w:r>
      <w:bookmarkEnd w:id="24"/>
    </w:p>
    <w:p>
      <w:pPr>
        <w:pStyle w:val="FirstParagraph"/>
      </w:pPr>
      <w:r>
        <w:t xml:space="preserve"> </w:t>
      </w:r>
      <w:r>
        <w:t xml:space="preserve">士相见之礼。挚，冬用雉，夏用腒。左头奉之，曰：「某也愿见，无由达。某子以命命某见。」主人对曰：「某子命某见，吾子有辱。请吾子之就家也，某将走见。」宾对曰：「某不足以辱命，请终赐见。」主人曰：「某不敢为仪，固请吾子之就家也，某将走见。」宾对曰：「某不敢为仪，固以请。」主人对曰：「某也固辞，不得命，将走见。闻吾子称挚，敢辞挚。」宾对曰：「某不以挚，不敢见。」主人对曰：「某不足以习礼，敢固辞。」宾对曰：「某也不依于挚，不敢见，固以请。」主人对曰：「某也固辞，不得命，敢不敬从！」出迎于门外，再拜。客答再拜。主人揖，入门右。宾奉挚，入门左。主人再拜受，宾再拜送挚，出。主人请见，宾反见，退。主人送于门外，再拜。</w:t>
      </w:r>
    </w:p>
    <w:p>
      <w:pPr>
        <w:pStyle w:val="BodyText"/>
      </w:pPr>
      <w:r>
        <w:t xml:space="preserve"> </w:t>
      </w:r>
      <w:r>
        <w:t xml:space="preserve">主人复见之，以其挚，曰：「曏者吾子辱，使某见。请还挚于将命者。」主人对曰：「某也既得见矣，敢辞。」宾对曰：「某也非敢求见，请还挚于将命者。」主人对曰：「某也既得见矣，敢固辞。」宾对曰：「某不敢以闻，固以请于将命者。」主人对曰：「某也固辞，不得命，敢不从？」宾奉挚入，主人再拜受。宾再拜送挚，出。主人送于门外，再拜。</w:t>
      </w:r>
    </w:p>
    <w:p>
      <w:pPr>
        <w:pStyle w:val="BodyText"/>
      </w:pPr>
      <w:r>
        <w:t xml:space="preserve"> </w:t>
      </w:r>
      <w:r>
        <w:t xml:space="preserve">士见于大夫，终辞其挚。于其入也，一拜其辱也。宾退，送，再拜。</w:t>
      </w:r>
    </w:p>
    <w:p>
      <w:pPr>
        <w:pStyle w:val="BodyText"/>
      </w:pPr>
      <w:r>
        <w:t xml:space="preserve"> </w:t>
      </w:r>
      <w:r>
        <w:t xml:space="preserve">若尝为臣者，则礼辞其挚，曰：「某也辞，不得命，不敢固辞。」宾入，奠挚，再拜，主人答壹拜，宾出。使摈者还其挚于门外，曰：「某也使其还挚。」宾对曰：「某也既得见矣，敢辞。」摈者对曰：「某也命某：『某非敢为仪也。』敢以请。」宾对曰：「某也，夫子之贱私，不足以践礼，敢固辞！」摈者对曰：「某也使某，不敢为仪也，固以请！」宾对曰：「某固辞，不得命，敢不从？」再拜受。</w:t>
      </w:r>
    </w:p>
    <w:p>
      <w:pPr>
        <w:pStyle w:val="BodyText"/>
      </w:pPr>
      <w:r>
        <w:t xml:space="preserve"> </w:t>
      </w:r>
      <w:r>
        <w:t xml:space="preserve">下大夫相见以雁，饰之以布，维之以索，如执雉。上大夫相见以羔，饰之以布，四维之，结于面；左头，如麛执之。如士相见之礼。</w:t>
      </w:r>
    </w:p>
    <w:p>
      <w:pPr>
        <w:pStyle w:val="BodyText"/>
      </w:pPr>
      <w:r>
        <w:t xml:space="preserve"> </w:t>
      </w:r>
      <w:r>
        <w:t xml:space="preserve">始见于君执挚，至下，容弥蹙。庶人见于君，不为容，进退走。士大夫则奠挚，再拜稽首；君答壹拜。若他邦之人，则使摈者还其挚，曰：「寡君使某还挚。」宾对曰：「君不有其外臣，臣不敢辞。」再拜稽首，受。</w:t>
      </w:r>
    </w:p>
    <w:p>
      <w:pPr>
        <w:pStyle w:val="BodyText"/>
      </w:pPr>
      <w:r>
        <w:t xml:space="preserve"> </w:t>
      </w:r>
      <w:r>
        <w:t xml:space="preserve">凡燕见于君，必辩君之南面。若不得，则正方，不疑君。君在堂，升见无方阶，辩君所在。</w:t>
      </w:r>
    </w:p>
    <w:p>
      <w:pPr>
        <w:pStyle w:val="BodyText"/>
      </w:pPr>
      <w:r>
        <w:t xml:space="preserve"> </w:t>
      </w:r>
      <w:r>
        <w:t xml:space="preserve">凡言，非对也，妥而后传言。与君言，言使臣。与大人言，言事君。与老者言，言使弟子。与幼者言，言孝弟于父兄。与众言，言忠信慈祥。与居官者言，言忠信。凡与大人言，始视面，中视抱，卒视面，毋改。众皆若是。若父，则游目，毋上于面，毋下于带。若不言，立则视足，坐则视膝。</w:t>
      </w:r>
    </w:p>
    <w:p>
      <w:pPr>
        <w:pStyle w:val="BodyText"/>
      </w:pPr>
      <w:r>
        <w:t xml:space="preserve"> </w:t>
      </w:r>
      <w:r>
        <w:t xml:space="preserve">凡侍坐于君子，君子欠伸，问日之早晏，以食具告，改居，则请退可也。夜侍坐，问夜，膳荤，请退可也。</w:t>
      </w:r>
    </w:p>
    <w:p>
      <w:pPr>
        <w:pStyle w:val="BodyText"/>
      </w:pPr>
      <w:r>
        <w:t xml:space="preserve"> </w:t>
      </w:r>
      <w:r>
        <w:t xml:space="preserve">若君赐之食，则君祭先饭，遍尝膳，饮而俟，君命之食，然后食。若有将食者，则俟君之食，然后食。若君赐之爵，则下席，再拜稽首，受爵，升席祭，卒爵而俟，君卒爵，然后授虚爵。退，坐取屦，隐辟而后屦。君为之兴，则曰：「君无为兴，臣不敢辞。」君若降送之。则不敢顾辞，遂出。大夫则辞，退下，比及门三辞。</w:t>
      </w:r>
    </w:p>
    <w:p>
      <w:pPr>
        <w:pStyle w:val="BodyText"/>
      </w:pPr>
      <w:r>
        <w:t xml:space="preserve"> </w:t>
      </w:r>
      <w:r>
        <w:t xml:space="preserve">若先生异爵者请见之，则辞。辞不得命，则曰：「某无以见，辞不得命，将走见。」先见之。</w:t>
      </w:r>
    </w:p>
    <w:p>
      <w:pPr>
        <w:pStyle w:val="BodyText"/>
      </w:pPr>
      <w:r>
        <w:t xml:space="preserve"> </w:t>
      </w:r>
      <w:r>
        <w:t xml:space="preserve">非以君命使，则不称寡。大夫士，则曰寡君之老。凡执币者，不趋，容弥蹙以为仪。执玉者，则唯舒武，举前曳踵。凡自称于君，士大夫则曰下臣。宅者在邦，则曰市井之臣；在野，则曰草茅之臣，庶人则曰刺草之臣。他国之人则曰外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5" w:name="header-n24"/>
      <w:r>
        <w:t xml:space="preserve">乡饮酒礼</w:t>
      </w:r>
      <w:bookmarkEnd w:id="25"/>
    </w:p>
    <w:p>
      <w:pPr>
        <w:pStyle w:val="FirstParagraph"/>
      </w:pPr>
      <w:r>
        <w:t xml:space="preserve"> </w:t>
      </w:r>
      <w:r>
        <w:t xml:space="preserve">乡饮酒之礼。主人就先生而谋宾、介。主人戒宾，宾拜辱；主人答拜，乃请宾。宾礼辞，许。主人再拜，宾答拜。主人退，宾拜辱。介亦如之。</w:t>
      </w:r>
    </w:p>
    <w:p>
      <w:pPr>
        <w:pStyle w:val="BodyText"/>
      </w:pPr>
      <w:r>
        <w:t xml:space="preserve"> </w:t>
      </w:r>
      <w:r>
        <w:t xml:space="preserve">乃席宾、主人、介、众宾之席，皆不属焉。尊两壶于房户间，斯禁，有玄酒，在西。设篚于禁南，东肆，加二勺于两壶。设洗于阼阶东南，南北以堂深，东西当东荣。水在洗东，篚在洗西，南肆。</w:t>
      </w:r>
    </w:p>
    <w:p>
      <w:pPr>
        <w:pStyle w:val="BodyText"/>
      </w:pPr>
      <w:r>
        <w:t xml:space="preserve"> </w:t>
      </w:r>
      <w:r>
        <w:t xml:space="preserve">羹定，主人速宾，宾拜辱，主人答拜。还，宾拜辱。介亦如之。宾及众宾皆从之。主人一相迎于门外，再拜宾，宾答拜；拜介，介答拜；揖众宾。主人揖，先入。宾厌介，入门左；介厌众宾，入；众宾皆入门左；北上。主人与宾三揖，至于阶，三让。主人升，宾升。主人阼阶上当楣北面再拜。宾西阶上当楣北面答拜。</w:t>
      </w:r>
    </w:p>
    <w:p>
      <w:pPr>
        <w:pStyle w:val="BodyText"/>
      </w:pPr>
      <w:r>
        <w:t xml:space="preserve"> </w:t>
      </w:r>
      <w:r>
        <w:t xml:space="preserve">主人坐取爵于篚，降洗。宾降。主人坐奠爵于阶前，辞。宾对。主人坐取爵，兴，适洗，南面坐，奠爵于篚下，盥洗，宾进东，北面辞洗。主人坐奠爵于篚，兴对。宾复位，当西序，东面。主人坐取爵，沃洗者西北面。卒洗，主人壹揖，壹让。升。宾拜洗。主人坐奠爵，遂拜。降盥。宾降，主人辞；宾对，复位，当西序。卒盥，揖让升。宾西阶上疑立。主人坐取爵，实之宾之席前，西北面献宾。宾西阶上拜，主人少退。宾进受爵，以复位。主人阼阶上拜送爵，宾少退。荐脯醢。宾升席，自西方。乃设折俎。主人阼阶东疑立。宾坐，左执爵，祭脯醢，奠爵于荐西，兴；右手取肺，却左手执本，坐，弗缭，右绝末以祭，尚左手，哜之，兴；加于俎，坐梲手，遂祭酒，兴；席末坐，啐酒，降席，坐奠爵，拜，告旨，执爵兴。主人阼阶上答拜。宾西阶上北面坐，卒爵，兴；坐奠爵，遂拜，执爵兴。主人阼阶上答拜。</w:t>
      </w:r>
    </w:p>
    <w:p>
      <w:pPr>
        <w:pStyle w:val="BodyText"/>
      </w:pPr>
      <w:r>
        <w:t xml:space="preserve"> </w:t>
      </w:r>
      <w:r>
        <w:t xml:space="preserve">宾降洗，主人降。宾坐奠爵，兴辞，主人对。宾坐取爵，适洗南，北面。主人阼阶东，南面辞洗。宾坐奠爵于篚，兴对。主人复阼阶东，西面。宾东北面盥，坐取爵，卒洗，揖让如初，升。主人拜洗。宾答拜，兴，降盥，如主人礼。宾实爵主人之席前，东南面酢主人。主人阼阶上拜，宾少退。主人进受爵，复位，宾西阶上拜送爵。荐脯醢。主人升席自北方。设折俎。祭如宾礼，不告旨。自席前适阼阶上，北面坐卒爵，兴，坐奠爵，遂拜，执爵兴。宾西阶上答拜。主人坐奠爵于序端，阼阶上北面再拜崇酒。宾西阶上答拜。</w:t>
      </w:r>
    </w:p>
    <w:p>
      <w:pPr>
        <w:pStyle w:val="BodyText"/>
      </w:pPr>
      <w:r>
        <w:t xml:space="preserve"> </w:t>
      </w:r>
      <w:r>
        <w:t xml:space="preserve">主人坐取觯于篚，降洗。宾降，主人辞降。宾不辞洗，立当西序，东面。卒洗，揖让升。宾西阶上疑立。主人实觯酬宾，阼阶上北面坐奠觯，遂拜，执觯兴。宾西阶上答拜。坐祭，遂饮，卒觯，兴；坐奠觯，遂拜，执觯兴。宾西阶上答拜。主人降洗；宾降辞，如献礼，升，不拜洗。宾西阶上立；主人实觯宾之席前，北面；宾西阶上拜；主人少退，卒拜进，坐奠觯于荐西；宾辞，坐取觯，复位；主人阼阶上拜送；宾北面坐奠觯于荐东，复位。</w:t>
      </w:r>
    </w:p>
    <w:p>
      <w:pPr>
        <w:pStyle w:val="BodyText"/>
      </w:pPr>
      <w:r>
        <w:t xml:space="preserve"> </w:t>
      </w:r>
      <w:r>
        <w:t xml:space="preserve">主人揖，降。宾降立于阶西，当序，东面。主人以介揖让升，拜如宾礼。主人坐取爵于东序端，降洗；介降，主人辞降；介辞洗，如宾礼，升，不拜洗。介西阶上立。主人实爵介之席前，西南面献介。介西阶上北面拜，主人少退；介进，北面受爵，复位。主人介右北面拜送爵，介少退。主人立于西阶东。荐脯醢。介升席自北方，设折俎。祭如宾礼，不哜肺，不啐酒，不告旨，自南方降席，北面坐卒爵，兴，坐奠爵，遂拜，执爵兴。主人介右答拜。</w:t>
      </w:r>
    </w:p>
    <w:p>
      <w:pPr>
        <w:pStyle w:val="BodyText"/>
      </w:pPr>
      <w:r>
        <w:t xml:space="preserve"> </w:t>
      </w:r>
      <w:r>
        <w:t xml:space="preserve">介降洗，主人复阼阶，降辞如初。卒洗，主人盥。介揖让升，授主人爵于两楹之间。介西阶上立。主人实爵，酢于西阶上，介右坐奠爵，遂拜，执爵兴。介答拜。主人坐祭，遂饮，卒爵，兴；坐奠爵，遂拜，执爵兴。介答拜。主人坐奠爵于西楹南，介右再拜崇酒；介答拜。</w:t>
      </w:r>
    </w:p>
    <w:p>
      <w:pPr>
        <w:pStyle w:val="BodyText"/>
      </w:pPr>
      <w:r>
        <w:t xml:space="preserve"> </w:t>
      </w:r>
      <w:r>
        <w:t xml:space="preserve">主人复阼阶，揖降，介降立于宾南。主人西南面三拜众宾，众宾皆答壹拜。主人揖升，坐取爵于西楹下；降洗，升实爵，于西阶上献众宾。众宾之长升拜受者三人，主人拜送。坐祭，立饮，不拜既爵；授主人爵，降复位。众宾献，则不拜受爵，坐祭，立饮。每一人献，则荐诸其席。众宾辩有脯醢。主人以爵降，奠于篚。</w:t>
      </w:r>
    </w:p>
    <w:p>
      <w:pPr>
        <w:pStyle w:val="BodyText"/>
      </w:pPr>
      <w:r>
        <w:t xml:space="preserve"> </w:t>
      </w:r>
      <w:r>
        <w:t xml:space="preserve">揖让升，宾厌介升，介厌众宾升，众宾序升，即席。一人洗，升，举觯于宾。实觯，西阶上坐奠觯，遂拜，执觯兴，宾席末答拜；坐祭，遂饮，卒觯，兴，坐奠觯，遂拜，执觯兴，宾答拜。降洗，升，实觯，立于西阶上宾拜；进坐奠觯于荐西，宾辞，坐受以兴。举觯者西阶上拜送，宾坐奠觯于所。举觯者降。</w:t>
      </w:r>
    </w:p>
    <w:p>
      <w:pPr>
        <w:pStyle w:val="BodyText"/>
      </w:pPr>
      <w:r>
        <w:t xml:space="preserve"> </w:t>
      </w:r>
      <w:r>
        <w:t xml:space="preserve">设席于堂廉，东上。工四人，二瑟，瑟先。相者二人，皆左何瑟，后首，挎越，内弦，右手相。乐正先升，立于西阶东。工入，升自西阶。北面坐。相者东面坐，遂授瑟，乃降。工歌《鹿鸣》、《四牡》、《皇皇者华》。卒歌，主人献工。工左瑟，一人拜，不兴，受爵。主人阼阶上拜送爵。荐脯醢。使人相祭。工饮，不拜既爵，授主人爵。众工则不拜，受爵，祭，饮辩有脯醢，不祭。大师则为之洗。宾、介降，主人辞降。工不辞洗。</w:t>
      </w:r>
    </w:p>
    <w:p>
      <w:pPr>
        <w:pStyle w:val="BodyText"/>
      </w:pPr>
      <w:r>
        <w:t xml:space="preserve"> </w:t>
      </w:r>
      <w:r>
        <w:t xml:space="preserve">笙入堂下，磬南，北面立，乐《南陔》、《白华》、《华黍》。主人献之于西阶上。一人拜，尽阶，不升堂，受爵，主人拜送爵。阶前坐祭，立饮，不拜既爵，升授主人爵。众笙则不拜，受爵，坐祭，立饮；辩有脯醢，不祭。</w:t>
      </w:r>
    </w:p>
    <w:p>
      <w:pPr>
        <w:pStyle w:val="BodyText"/>
      </w:pPr>
      <w:r>
        <w:t xml:space="preserve"> </w:t>
      </w:r>
      <w:r>
        <w:t xml:space="preserve">乃间歌《鱼丽》，笙《由庚》；歌《南有嘉鱼》，笙《崇丘》；歌《南山有台》，笙《由仪》。</w:t>
      </w:r>
    </w:p>
    <w:p>
      <w:pPr>
        <w:pStyle w:val="BodyText"/>
      </w:pPr>
      <w:r>
        <w:t xml:space="preserve"> </w:t>
      </w:r>
      <w:r>
        <w:t xml:space="preserve">乃合乐：《周南·关雎》、《葛覃》、《卷耳》，《召南·鹊巢》、《采蘩》、《采苹》。工告于乐正曰：「正歌备。」乐正告于宾，乃降。</w:t>
      </w:r>
    </w:p>
    <w:p>
      <w:pPr>
        <w:pStyle w:val="BodyText"/>
      </w:pPr>
      <w:r>
        <w:t xml:space="preserve"> </w:t>
      </w:r>
      <w:r>
        <w:t xml:space="preserve">主人降席自南方，侧降；作相为司正。司正礼辞，许诺。主人拜，司正答拜。主人升，复席。司正洗觯，升自西阶，阼阶上北面受命于主人。主人曰：「请安于宾。」司正告于宾，宾礼辞，许。司正告于主人。主人阼阶上再拜，宾西阶上答拜。司正立于楹间以相拜，皆揖，复席。</w:t>
      </w:r>
    </w:p>
    <w:p>
      <w:pPr>
        <w:pStyle w:val="BodyText"/>
      </w:pPr>
      <w:r>
        <w:t xml:space="preserve"> </w:t>
      </w:r>
      <w:r>
        <w:t xml:space="preserve">司正实觯，降自西阶，阶间北面坐奠觯；退共，少立；坐取觯，不祭，遂饮，卒觯兴，坐奠觯，遂拜；执觯兴，盥洗；北面坐奠觯于其所，退立于觯南。</w:t>
      </w:r>
    </w:p>
    <w:p>
      <w:pPr>
        <w:pStyle w:val="BodyText"/>
      </w:pPr>
      <w:r>
        <w:t xml:space="preserve"> </w:t>
      </w:r>
      <w:r>
        <w:t xml:space="preserve">宾北面坐取俎西之觯，阼阶上北面酬主人。主人降席，立于宾东。宾坐奠觯，遂拜，执觯兴，主人答拜。不祭，立饮，不拜，卒觯，不洗，实觯，东南面授主人。主人阼阶上拜，宾少退。主人受觯，宾拜送于主人之西。宾揖，复席。</w:t>
      </w:r>
    </w:p>
    <w:p>
      <w:pPr>
        <w:pStyle w:val="BodyText"/>
      </w:pPr>
      <w:r>
        <w:t xml:space="preserve"> </w:t>
      </w:r>
      <w:r>
        <w:t xml:space="preserve">主人西阶上酬介。介降席自南方，立于主人之西，如宾酬主人之礼。主人揖，复席。</w:t>
      </w:r>
    </w:p>
    <w:p>
      <w:pPr>
        <w:pStyle w:val="BodyText"/>
      </w:pPr>
      <w:r>
        <w:t xml:space="preserve"> </w:t>
      </w:r>
      <w:r>
        <w:t xml:space="preserve">司正升相旅，曰：「某子受酬。」受酬者降席。司正退立于序端，东面。受酬者自介右，众受酬者受自左，拜、兴、饮，皆如宾酬主人之礼。辩，卒受者以觯降，坐奠于篚。司正降，复位。</w:t>
      </w:r>
    </w:p>
    <w:p>
      <w:pPr>
        <w:pStyle w:val="BodyText"/>
      </w:pPr>
      <w:r>
        <w:t xml:space="preserve"> </w:t>
      </w:r>
      <w:r>
        <w:t xml:space="preserve">使二人举觯于宾、介，洗，升，实觯于西阶上，皆坐奠觯，遂拜，执觯兴。宾、介席末答拜。皆坐祭，遂饮，卒觯兴，坐奠觯，遂拜，执觯兴，宾、介席末答拜。逆降，洗，升，实觯，皆立于西阶上。宾、介皆拜。皆进，荐西奠之，宾辞，坐取觯以兴。介则荐南奠之，介坐受以兴。退，皆拜送，降。宾、介奠于其所。</w:t>
      </w:r>
    </w:p>
    <w:p>
      <w:pPr>
        <w:pStyle w:val="BodyText"/>
      </w:pPr>
      <w:r>
        <w:t xml:space="preserve"> </w:t>
      </w:r>
      <w:r>
        <w:t xml:space="preserve">司正升自西阶，受命于主人。主人曰：「请坐于宾。」宾辞以俎。主人请彻俎，宾许。司正降阶前，命弟子俟彻俎。司正升，立于序端。宾降席，北面。主人降席，阼阶上北面。介降席，西阶上北面。遵者降席，席东南面。宾取俎，还授司正；司正以降，宾从之。主人取俎，还授弟子；弟子以降自西阶，主人降自阼阶。介取俎，还授弟子；弟子以降，介从之。若有诸公、大夫，则使人受俎，如宾礼。众宾皆降。</w:t>
      </w:r>
    </w:p>
    <w:p>
      <w:pPr>
        <w:pStyle w:val="BodyText"/>
      </w:pPr>
      <w:r>
        <w:t xml:space="preserve"> </w:t>
      </w:r>
      <w:r>
        <w:t xml:space="preserve">说屦，揖让如初，升，坐。乃羞。无算爵。无算乐。</w:t>
      </w:r>
    </w:p>
    <w:p>
      <w:pPr>
        <w:pStyle w:val="BodyText"/>
      </w:pPr>
      <w:r>
        <w:t xml:space="preserve"> </w:t>
      </w:r>
      <w:r>
        <w:t xml:space="preserve">宾出，奏《陔》。主人送于门外，再拜。</w:t>
      </w:r>
    </w:p>
    <w:p>
      <w:pPr>
        <w:pStyle w:val="BodyText"/>
      </w:pPr>
      <w:r>
        <w:t xml:space="preserve"> </w:t>
      </w:r>
      <w:r>
        <w:t xml:space="preserve">宾若有遵者：诸公、大夫，则既一人，举觯，乃入。席于宾东，公三重，大夫再重。公如大夫，入，主人降，宾、介降，众宾皆降，复初位。主人迎，揖让升。公升如宾礼，辞一席，使一人去之。大夫则如介礼，有诸公，则辞加席，委于席端，主人不彻；无诸公，则大夫辞加席，主人对，不去加席。</w:t>
      </w:r>
    </w:p>
    <w:p>
      <w:pPr>
        <w:pStyle w:val="BodyText"/>
      </w:pPr>
      <w:r>
        <w:t xml:space="preserve"> </w:t>
      </w:r>
      <w:r>
        <w:t xml:space="preserve">明日，宾服乡服以拜赐，主人如宾服以拜辱。主人释服，乃息司正。无介，不杀，荐脯醢，羞唯所有。征唯所欲，以告于先生、君子可也。宾、介不与。乡乐唯欲。</w:t>
      </w:r>
    </w:p>
    <w:p>
      <w:pPr>
        <w:pStyle w:val="BodyText"/>
      </w:pPr>
      <w:r>
        <w:t xml:space="preserve"> </w:t>
      </w:r>
      <w:r>
        <w:t xml:space="preserve">记。乡，朝服而谋宾、介，皆使能，不宿戒。蒲筵，缁布纯。尊綌幂，宾至彻之。其牲，狗也。亨于堂东北。献用爵，其他用觯。荐脯，五挺，横祭于其上，出自左房。俎由东壁，自西阶升。宾俎，脊、胁、肩、肺。主人俎，脊、胁、臂、肺。介俎，脊、胁、肫、胳、肺。肺皆离。皆右体，进腠。以爵拜者不徒作。坐卒爵者拜既爵，立卒爵者不拜既爵。凡奠者于左，将举于右。众宾之长，一人辞洗，如宾礼。立者东面北上；若有北面者，则东上。乐正与立者，皆荐以齿。凡举爵，三作而不徒爵。乐作，大夫不入。献工与笙，取爵于上篚；既献，奠于下篚。其笙，则献诸西阶上；磬，阶间缩霤，北面鼓之。主人、介，凡升席自北方，降自南方。司正，既举觯而荐诸其位。凡旅，不洗。不洗者，不祭。既旅，士不入。彻俎：宾、介，遵者之俎，受者以降，遂出授从者；主人之俎，以东。乐正命奏《陔》，宾出，至于阶，《陔》作。若有诸公，则大夫于主人之北，西面。主人之赞者，西面北上，不与，无算爵，然后与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6" w:name="header-n28"/>
      <w:r>
        <w:t xml:space="preserve">乡射礼</w:t>
      </w:r>
      <w:bookmarkEnd w:id="26"/>
    </w:p>
    <w:p>
      <w:pPr>
        <w:pStyle w:val="FirstParagraph"/>
      </w:pPr>
      <w:r>
        <w:t xml:space="preserve"> </w:t>
      </w:r>
      <w:r>
        <w:t xml:space="preserve">乡射之礼。主人戒宾，宾出迎，再拜。主人答再拜，乃请。宾礼辞，许。主人再拜，宾答再拜。主人退；宾送，再拜。无介。</w:t>
      </w:r>
    </w:p>
    <w:p>
      <w:pPr>
        <w:pStyle w:val="BodyText"/>
      </w:pPr>
      <w:r>
        <w:t xml:space="preserve"> </w:t>
      </w:r>
      <w:r>
        <w:t xml:space="preserve">乃席宾，南面，东上。众宾之席，继而西。席主人于阼阶上，西面。尊于宾席之东，两壶，斯禁，左玄酒，皆加勺。篚在其南，东肆。设洗于阼阶东南，南北以堂深，东西当东荣。水在洗东，篚在洗西，南肆。县于洗东北，西面。乃张侯，下纲不及地武。不系左下纲，中掩束之。乏参侯道，居侯党之一，西五步。</w:t>
      </w:r>
    </w:p>
    <w:p>
      <w:pPr>
        <w:pStyle w:val="BodyText"/>
      </w:pPr>
      <w:r>
        <w:t xml:space="preserve"> </w:t>
      </w:r>
      <w:r>
        <w:t xml:space="preserve">羹定。主人朝服，乃速宾；宾朝服出迎，再拜；主人答再拜，退；宾送，再拜。宾及众宾遂从之。</w:t>
      </w:r>
    </w:p>
    <w:p>
      <w:pPr>
        <w:pStyle w:val="BodyText"/>
      </w:pPr>
      <w:r>
        <w:t xml:space="preserve"> </w:t>
      </w:r>
      <w:r>
        <w:t xml:space="preserve">及门，主人一相出迎于门外，再拜；宾答再拜。揖众宾。主人以宾揖，先入。宾厌众宾，众宾皆入门左，东面北上。宾少进，主人以宾三揖，皆行。及阶，三让，主人升一等，宾升。主人阼阶上当楣北面再拜，宾西阶上当楣北面答再拜。</w:t>
      </w:r>
    </w:p>
    <w:p>
      <w:pPr>
        <w:pStyle w:val="BodyText"/>
      </w:pPr>
      <w:r>
        <w:t xml:space="preserve"> </w:t>
      </w:r>
      <w:r>
        <w:t xml:space="preserve">主人坐取爵于上篚，以降。宾降。主人阼阶前西面坐奠爵，兴辞降。宾对。主人坐取爵，兴，适洗，南面坐奠爵于篚下，盥洗。宾进，东北面辞洗。主人坐奠爵于篚，兴对，宾反位。主人卒洗，壹揖，壹让，以宾升。宾西阶上北面拜洗。主人阼阶上北面奠爵，遂答拜，乃降。宾降，主人辞降，宾对。主人卒盥，壹揖壹让升；宾升，西阶上疑立。主人坐取爵，实之宾席之前，西北面献宾。宾西阶上北面拜，主人少退。宾进受爵于席前，复位。主人阼阶上拜送爵，宾少退。荐脯醢。宾升席，自西方。乃设折俎。主人阼阶东疑立。宾坐，左执爵，右祭脯醢，奠爵于荐西，兴取肺，坐，绝祭，尚左手，哜之，兴，加于俎，坐梲手，执爵，遂祭酒，兴，席末坐啐酒，降席，坐尊爵，拜，告旨，执爵兴。主人阼阶上答拜。宾西阶上北面坐卒爵，兴，坐奠爵，遂拜，执爵兴。主人阼阶上答拜。</w:t>
      </w:r>
    </w:p>
    <w:p>
      <w:pPr>
        <w:pStyle w:val="BodyText"/>
      </w:pPr>
      <w:r>
        <w:t xml:space="preserve"> </w:t>
      </w:r>
      <w:r>
        <w:t xml:space="preserve">宾以虚爵降。主人降。宾西阶前东面坐奠爵，兴，辞降；主人对。宾坐取爵，适洗，北面坐奠爵于篚下，兴，盥洗。主人阼阶之东，南面辞洗。宾坐奠爵于篚，兴对。主人反位。宾卒洗，揖让如初，升。主人拜洗，宾答拜，兴，降盥，如主人之礼。宾升，实爵主人之席前，东南面酢主人。主人阼阶上拜，宾少退。主人进受爵，复位，宾西阶上拜送爵。荐脯醢。主人升席自北方。乃设折俎。祭如宾礼，不告旨，自席前适阼阶上，北面坐卒爵，兴，坐奠爵，遂拜，执爵兴。宾西阶上北面答拜。主人坐奠爵于序端，阼阶上再拜崇酒，宾西阶上答再拜。</w:t>
      </w:r>
    </w:p>
    <w:p>
      <w:pPr>
        <w:pStyle w:val="BodyText"/>
      </w:pPr>
      <w:r>
        <w:t xml:space="preserve"> </w:t>
      </w:r>
      <w:r>
        <w:t xml:space="preserve">主人坐取觯于篚，以降。宾降，主人奠觯辞降，宾对，东面立。主人坐取觯，洗，宾不辞洗。卒洗，揖让升。宾西阶上疑立。主人实觯，酬之，阼阶上北面坐奠觯，遂拜，执觯兴。宾西阶上北面答拜。主人坐祭，遂饮，卒觯，兴，坐奠觯，遂拜，执觯兴。宾西阶上北面答拜。主人降洗。宾降辞，如献礼，升，不拜洗。宾西阶上立。主人实觯宾之席前，北面。宾西阶上拜。主人坐奠觯于荐西。宾辞，坐取觯以兴，反位。主人阼阶上拜送。宾北面坐奠觯于荐东，反位。</w:t>
      </w:r>
    </w:p>
    <w:p>
      <w:pPr>
        <w:pStyle w:val="BodyText"/>
      </w:pPr>
      <w:r>
        <w:t xml:space="preserve"> </w:t>
      </w:r>
      <w:r>
        <w:t xml:space="preserve">主人揖降。宾降，东面立于西阶西，当西序。主人西南面三拜众宾，众宾皆答一拜。主人揖升，坐取爵于序端，降洗；升实爵，西阶上献从宾。众宾之长升拜受者三人，主人拜送。坐祭，立饮，不拜；既爵，授主人爵；降复位。众宾皆不拜，受爵，坐祭，立饮。每一人献，则荐诸其席。众宾辩有脯醢。主人以虚爵降，奠于篚。</w:t>
      </w:r>
    </w:p>
    <w:p>
      <w:pPr>
        <w:pStyle w:val="BodyText"/>
      </w:pPr>
      <w:r>
        <w:t xml:space="preserve"> </w:t>
      </w:r>
      <w:r>
        <w:t xml:space="preserve">揖让升。宾厌众宾升，众宾皆升，就席。一人洗，举觯于宾；升实觯，西阶上坐奠觯；拜，执觯兴。宾席末答拜。举觯者坐祭，遂饮，卒觯，兴；坐奠觯，拜，执觯兴；宾答拜。降洗，升实之，西阶上北面。宾拜。举觯者进，坐奠觯于荐西。宾辞，坐取以兴，举觯者西阶上拜送。宾反奠于其所。举觯者降。</w:t>
      </w:r>
    </w:p>
    <w:p>
      <w:pPr>
        <w:pStyle w:val="BodyText"/>
      </w:pPr>
      <w:r>
        <w:t xml:space="preserve"> </w:t>
      </w:r>
      <w:r>
        <w:t xml:space="preserve">大夫若有遵者，则入门左。主人降。宾及众宾皆降，复初位。主人揖让，以大夫升，拜至，大夫答拜。主人以爵降，大夫降。主人辞降。大夫辞洗，如宾礼，席于尊东。升，不拜洗。主人实爵，席前献于大夫。大夫西阶上拜，进受爵，反位。主人大夫之右拜送。大夫辞加席。主人对，不去加席。乃荐脯醢。大夫升席。设折俎。祭如宾礼，不哜肺，不啐酒，不告旨，西阶上卒爵，拜。主人答拜。大夫降洗，主人复阼阶，降辞如初。卒洗。主人盥，揖让升。大夫授主人爵于两楹间，复位。主人实爵，以酢于西阶上，坐奠爵，拜，大夫答拜。坐祭，卒爵，拜，大夫答拜。主人坐奠爵于西楹南，再拜崇酒，大夫答拜。主人复阼阶，揖降。大夫降，立于宾南。主人揖让，以宾升，大夫及众宾皆升，就席。</w:t>
      </w:r>
    </w:p>
    <w:p>
      <w:pPr>
        <w:pStyle w:val="BodyText"/>
      </w:pPr>
      <w:r>
        <w:t xml:space="preserve"> </w:t>
      </w:r>
      <w:r>
        <w:t xml:space="preserve">席工于西阶上，少东。乐正先升，北面立于其西。工四人，二瑟，瑟先，相者皆左何瑟，面鼓，执越，内弦。右手相，入，升自西阶，北面东上。工坐。相者坐授瑟，乃降。笙入，立于县中，西面。乃合乐：《周南·关雎》、《葛覃》、《卷耳》，《召南·鹊巢》、《采蘩》、《采苹》。工不兴，告于乐正，曰：「正歌备。」乐正告于宾，乃降。</w:t>
      </w:r>
    </w:p>
    <w:p>
      <w:pPr>
        <w:pStyle w:val="BodyText"/>
      </w:pPr>
      <w:r>
        <w:t xml:space="preserve"> </w:t>
      </w:r>
      <w:r>
        <w:t xml:space="preserve">主人取爵于上篚，献工。大师则为之洗。宾降，主人辞降。工不辞洗。卒洗，升实爵。工不兴，左瑟，一人拜受爵。主人阼阶上拜送爵。荐脯醢。使人相祭。工饮，不拜既爵，授主人爵。众工不拜，受爵，祭饮，辩有脯醢。不祭，不洗。遂献笙于西阶上。笙一人拜于下，尽阶，不升堂。受爵，主人拜送爵。阶前坐祭，立饮，不拜既爵，升，授主人爵。众笙不拜，受爵，坐祭，立饮，辩有脯醢，不祭。主人以爵降，尊于篚，反升，就席。</w:t>
      </w:r>
    </w:p>
    <w:p>
      <w:pPr>
        <w:pStyle w:val="BodyText"/>
      </w:pPr>
      <w:r>
        <w:t xml:space="preserve"> </w:t>
      </w:r>
      <w:r>
        <w:t xml:space="preserve">主人降席自南方，侧降，作相为司正。司正礼辞，许诺。主人再拜，司正答拜。主人升就席。司正洗觯，升自西阶，由楹内适阼阶上，北面受命于主人；西阶上北面请安于宾。宾礼辞，许。司正告于主人，遂立于楹间以相拜。主人阼阶上再拜，宾西阶上答再拜，皆揖就席。司正实觯，降自西阶，中庭北面坐奠觯，兴，退，少立；进，坐取觯，兴；反坐，不祭，遂卒觯，兴；坐奠觯，拜，执觯兴；洗，北面坐奠于其所，兴；少退，北面立于觯南。未旅。</w:t>
      </w:r>
    </w:p>
    <w:p>
      <w:pPr>
        <w:pStyle w:val="BodyText"/>
      </w:pPr>
      <w:r>
        <w:t xml:space="preserve"> </w:t>
      </w:r>
      <w:r>
        <w:t xml:space="preserve">三耦俟于堂西，南面东上。司射适堂西，袒决遂，取弓于阶西，兼挟乘矢，升自西阶。阶上北面告于宾，曰：「弓矢既具，有司请射。」宾对曰：「某不能。为二三子。」许诺。司射适阼阶上，东北面告于主人，曰：「请射于宾，宾许。」</w:t>
      </w:r>
    </w:p>
    <w:p>
      <w:pPr>
        <w:pStyle w:val="BodyText"/>
      </w:pPr>
      <w:r>
        <w:t xml:space="preserve"> </w:t>
      </w:r>
      <w:r>
        <w:t xml:space="preserve">司射降自西阶；阶前西面，命弟子纳射器。乃纳射器，皆在堂西。宾与大夫之弓倚于西序，矢在弓下，北括。众弓倚于堂西，矢在其上。主人之弓矢，在东序东。</w:t>
      </w:r>
    </w:p>
    <w:p>
      <w:pPr>
        <w:pStyle w:val="BodyText"/>
      </w:pPr>
      <w:r>
        <w:t xml:space="preserve"> </w:t>
      </w:r>
      <w:r>
        <w:t xml:space="preserve">司射不释弓矢，遂以比三耦于堂西。三耦之南，北面，命上射曰：「某御于子。」命下射曰：「子与某子射。」</w:t>
      </w:r>
    </w:p>
    <w:p>
      <w:pPr>
        <w:pStyle w:val="BodyText"/>
      </w:pPr>
      <w:r>
        <w:t xml:space="preserve"> </w:t>
      </w:r>
      <w:r>
        <w:t xml:space="preserve">司正为司马，司马命张侯，弟子说束，遂系左下纲。司马又命获者：「倚旌于侯中。」获者由西方，坐取旌，倚于侯中，乃退。</w:t>
      </w:r>
    </w:p>
    <w:p>
      <w:pPr>
        <w:pStyle w:val="BodyText"/>
      </w:pPr>
      <w:r>
        <w:t xml:space="preserve"> </w:t>
      </w:r>
      <w:r>
        <w:t xml:space="preserve">乐正适西方，命弟子赞工，迁乐于下。弟子相工，如初入；降自西降，阼阶下之东南，堂前三笴，西面北上坐。乐正北面立于其南。</w:t>
      </w:r>
    </w:p>
    <w:p>
      <w:pPr>
        <w:pStyle w:val="BodyText"/>
      </w:pPr>
      <w:r>
        <w:t xml:space="preserve"> </w:t>
      </w:r>
      <w:r>
        <w:t xml:space="preserve">司射犹挟乘矢，以命三耦：「各与其耦让取弓矢，拾！」三耦皆袒决遂。有司左执弣，右执弦，而授弓，遂授矢。三耦皆执弓，搢三而挟一个。司射先立于所设中之西南，东面。三耦皆进，由司射之西，立于其西南，东面北上而俟。</w:t>
      </w:r>
    </w:p>
    <w:p>
      <w:pPr>
        <w:pStyle w:val="BodyText"/>
      </w:pPr>
      <w:r>
        <w:t xml:space="preserve"> </w:t>
      </w:r>
      <w:r>
        <w:t xml:space="preserve">司射东面立于三耦之北，搢三而挟一个，揖进；当阶，北面揖；及阶，揖；升常，揖；豫则钩楹内，堂则由楹外。当左物，北面揖；及物，揖。左足履物，不方足，还；视侯中，俯正足。不去旌。诱射，将乘矢。执弓不挟，右执弦。南面揖，揖如升射；降，出于其位南；适堂西，改取一个，挟之。遂适阶西，取扑，搢之，以反位。</w:t>
      </w:r>
    </w:p>
    <w:p>
      <w:pPr>
        <w:pStyle w:val="BodyText"/>
      </w:pPr>
      <w:r>
        <w:t xml:space="preserve"> </w:t>
      </w:r>
      <w:r>
        <w:t xml:space="preserve">司马命获者执旌以负侯，获者适侯，执旌负侯而俟。司射还，当上耦西面，作上耦射。司射反位。上耦揖进，上射在左，并行；当阶，北面揖；及阶，揖。上射先升三等，下射从之，中等。上射升堂，少左；下射升，上射揖，并行。皆当其物，北面揖；及物，揖。皆左足履物，还视侯中，合足而俟。司马适堂西，不决遂，袒执弓，出于司射之南，升自西阶；钩楹，由上射之后，西南面立于物间；右执箫，南扬弓，命去侯。获者执旌许诺，声不绝，以至于乏；坐，东面偃旌，兴而俟。司马出于下射之南，还其后，降自西阶；反由司射之南，适堂西，释弓，袭，反位，立于司射之南。司射进，与司马交于阶前，相左；由堂下西阶之东，北面视上射，命曰：「无射获，无猎获！」上射揖。司射退，反位。乃射，上射既发，挟弓矢；而后下射射，拾发，以将乘矢。获者坐而获，举旌以宫，偃旌以商；获而未释获。卒射，皆执弓不挟，南面揖，揖如升射。上射降三等，下射少右，从之，中等；并行，上射于左。与升射者相左，交于阶前，相揖。由司马之南，适堂西，释弓，说决拾，袭而俟于堂西，南面，东上。三耦卒射，亦如之。司射去扑，倚于西阶之西，升堂，北面告于宾，曰：「三耦座射。」宾揖。</w:t>
      </w:r>
    </w:p>
    <w:p>
      <w:pPr>
        <w:pStyle w:val="BodyText"/>
      </w:pPr>
      <w:r>
        <w:t xml:space="preserve"> </w:t>
      </w:r>
      <w:r>
        <w:t xml:space="preserve">司射降，搢扑，反位。司马适堂西，袒执弓，由其位南，进；与司射交于阶前，相左；升自西阶，钩楹，自右物之后，立于物间；西南面，揖弓，命取矢。获者执旌许诺，声不绝，以旌负侯而俟。司马出于左物之南，还其后，降自西阶；遂适堂前，北面立于所设楅之南，命弟子设楅，乃设楅于中庭，南当洗，东肆。司马由司射之南，退，释弓于堂西，袭，反位。弟子取矢，北面坐委于楅；北括，乃退。司马袭进，当楅南，北面坐，左右抚矢而乘之。若矢不备，则司马又袒执弓如初，升命曰：「取矢不索！」弟子自西方应曰：「诺！」乃复求矢，加于楅。</w:t>
      </w:r>
    </w:p>
    <w:p>
      <w:pPr>
        <w:pStyle w:val="BodyText"/>
      </w:pPr>
      <w:r>
        <w:t xml:space="preserve"> </w:t>
      </w:r>
      <w:r>
        <w:t xml:space="preserve">司射倚扑于阶西，升，请射于宾，如初。宾许诺。宾、主人、大夫若皆与射，则遂告于宾，适阼阶上告于主人，主人与宾为耦；遂告于大夫，大夫虽众，皆与士为耦。以耦告于大夫，曰：「某御于子。」西阶上，北面作众宾射。司射降，搢扑，由司马之南适堂西，立，比众耦。众宾将与射者皆降，由司马之南适堂西，继三耦而立，东上。大夫之耦为上，若有东面者，则北上。宾、主人与大夫皆未降，司射乃比众耦辩。</w:t>
      </w:r>
    </w:p>
    <w:p>
      <w:pPr>
        <w:pStyle w:val="BodyText"/>
      </w:pPr>
      <w:r>
        <w:t xml:space="preserve"> </w:t>
      </w:r>
      <w:r>
        <w:t xml:space="preserve">遂命三耦拾取矢，司射反位。三耦拾取矢，皆袒决遂，执弓，进立于司马之西南。司射作上耦取矢，司射反位。上耦揖进；当楅北面揖，及楅揖。上射东面，下射西面。上射揖进，坐，横弓；却手自弓下取一个，兼诸弣，顺羽，且兴；执弦而左还，退反位，东面揖。下射进，坐，横弓；覆手自弓上取一个，兴；其他如上射。既拾取乘矢，揖，皆左还；南面揖，皆少进；当楅南，皆左还，北面，搢三挟一个；揖，皆左还，上射于右；与进者相左，相揖；退反位。三耦拾取矢，亦如之。后者遂取诱射之矢，兼乘矢而取之，以授有司于西方，而后反位。</w:t>
      </w:r>
    </w:p>
    <w:p>
      <w:pPr>
        <w:pStyle w:val="BodyText"/>
      </w:pPr>
      <w:r>
        <w:t xml:space="preserve"> </w:t>
      </w:r>
      <w:r>
        <w:t xml:space="preserve">众宾未拾取矢，皆袒决遂，执弓，搢三挟一个；由堂西进，继三耦之南而立，东面，北上。大夫之耦为上。</w:t>
      </w:r>
    </w:p>
    <w:p>
      <w:pPr>
        <w:pStyle w:val="BodyText"/>
      </w:pPr>
      <w:r>
        <w:t xml:space="preserve"> </w:t>
      </w:r>
      <w:r>
        <w:t xml:space="preserve">司射作射如初，一耦揖升如初。司马命去侯，获者许诺。司马降，释弓反位。司射犹挟一个，去扑，与司马交于阶前，升，请释获于宾；宾许。降，搢扑，西面立于所设中之东；北面命释获者设中，遂视之。释获者执鹿中，一人执算以从之。释获者坐设中，南当楅，西当西序，东面；兴受算，坐实八算于中，横委其馀于中西，南末；兴，共而俟。司射遂进，由堂下，北面命曰：「不贯不释！」上射揖。司射退反位。释获者坐取中之八算，改实八算于中，兴，执而俟。</w:t>
      </w:r>
    </w:p>
    <w:p>
      <w:pPr>
        <w:pStyle w:val="BodyText"/>
      </w:pPr>
      <w:r>
        <w:t xml:space="preserve"> </w:t>
      </w:r>
      <w:r>
        <w:t xml:space="preserve">乃射，若中，则释获者坐而释获，每一个释一算。上射于右，下射于左，若有馀算，则反委之。又取中之八算，改实八算于中，兴，执而俟。三耦卒射。</w:t>
      </w:r>
    </w:p>
    <w:p>
      <w:pPr>
        <w:pStyle w:val="BodyText"/>
      </w:pPr>
      <w:r>
        <w:t xml:space="preserve"> </w:t>
      </w:r>
      <w:r>
        <w:t xml:space="preserve">宾、主人、大夫揖，皆由其阶降揖。主人堂东袒决遂，执弓，搢三挟一个。宾于堂西亦如之。皆由其阶，阶下揖，升堂揖。主人为下射，皆当其物，北面揖，及物揖，乃射；卒，南面揖；皆由其阶，阶上揖，降阶揖。宾序西，主人序东，皆释弓，说决拾，袭，反位；升，及阶揖，升堂揖，皆就席。</w:t>
      </w:r>
    </w:p>
    <w:p>
      <w:pPr>
        <w:pStyle w:val="BodyText"/>
      </w:pPr>
      <w:r>
        <w:t xml:space="preserve"> </w:t>
      </w:r>
      <w:r>
        <w:t xml:space="preserve">大夫袒决遂，执弓，搢三挟一个，由堂西出于司射之西，就其耦。大夫为下射，揖进；耦少退。揖如三耦。及阶，耦先升。卒射，揖如升射，耦先降。降阶，耦少退。皆释弓于堂西，袭。耦遂止于堂西，大夫升就席。</w:t>
      </w:r>
    </w:p>
    <w:p>
      <w:pPr>
        <w:pStyle w:val="BodyText"/>
      </w:pPr>
      <w:r>
        <w:t xml:space="preserve"> </w:t>
      </w:r>
      <w:r>
        <w:t xml:space="preserve">众家继射，释获皆如初。司射所作，唯上耦。卒射，释获者遂以所执余获，升自西阶，尽阶，不升堂。告于宾曰：「左右卒射。」降，反位，坐委余获于中西；兴，共而俟。</w:t>
      </w:r>
    </w:p>
    <w:p>
      <w:pPr>
        <w:pStyle w:val="BodyText"/>
      </w:pPr>
      <w:r>
        <w:t xml:space="preserve"> </w:t>
      </w:r>
      <w:r>
        <w:t xml:space="preserve">司马袒决执弓，升命取矢，如初。获者许诺，以旌负侯，如初。司马降，释弓，反位。弟子委矢，如初。大夫之矢，则兼束之以茅，上握焉。司马乘矢如初。</w:t>
      </w:r>
    </w:p>
    <w:p>
      <w:pPr>
        <w:pStyle w:val="BodyText"/>
      </w:pPr>
      <w:r>
        <w:t xml:space="preserve"> </w:t>
      </w:r>
      <w:r>
        <w:t xml:space="preserve">司射遂适西阶西，释弓，去扑，袭；进由中东，立于中南，北面视算。释获者东面于中西坐，先数右获。二算为纯，一纯以取，实于左手；十纯则缩而委之，每委异之；有馀纯，则横于下。一算为奇，奇则又缩诸纯下。兴，自前适左，东面；坐，兼敛算，实于左手；一纯以委，十则异之，其馀如右获。司射复位。释获者遂进取贤获，执以升，自西阶，尽阶不升堂，告于宾。若右胜，则曰：「右贤于左。」若左胜，则曰：「左贤于右。」以纯数告；若有奇者，亦曰奇。若左右钧，则左右皆执一算以告，曰：「左右钧。」降复位，坐，兼敛算，实八算于中，委其馀于中西；兴，共而俟。</w:t>
      </w:r>
    </w:p>
    <w:p>
      <w:pPr>
        <w:pStyle w:val="BodyText"/>
      </w:pPr>
      <w:r>
        <w:t xml:space="preserve"> </w:t>
      </w:r>
      <w:r>
        <w:t xml:space="preserve">司射适堂西，命弟子设丰。弟子奉丰升，设于西楹之西，乃降。胜者之弟子洗觯，升酌，南面坐奠于丰上；降，袒执弓，反位。司射遂袒执弓，挟一个，搢扑，北面于三耦之南，命三耦及众宾：「胜者皆袒决遂，执张弓。不胜者皆袭，说决拾，却左手，右加弛弓于其上，遂以执弣。」司射先反位。三耦及众射者皆与其耦进立于射位，北上。司射作升饮者，如作射。一耦进，揖如升射，及阶，胜者先升，升堂，少右。不胜者进，北面坐取丰上之觯；兴，少退，立卒斛；进，坐奠于丰下；兴，揖。不胜者先降，与升饮者相左，交于阶前，相揖；出于司马之南，遂适堂西；释弓，袭而俟。有执爵者。执爵者坐取觯，实之，反奠于丰上。升饮者如初。三耦卒饮。宾、主人、大夫不胜，则不执弓，执爵者取觯，降洗，升实之，以授于席前，受觯，以适西阶上，北面立饮；卒觯，授执爵者，反就席。大夫饮，则耦不升。若大夫之耦不胜，则亦执弛弓，特升饮。众宾继饮，射爵者辩，乃彻丰与觯。</w:t>
      </w:r>
    </w:p>
    <w:p>
      <w:pPr>
        <w:pStyle w:val="BodyText"/>
      </w:pPr>
      <w:r>
        <w:t xml:space="preserve"> </w:t>
      </w:r>
      <w:r>
        <w:t xml:space="preserve">司马洗爵，升实之以降，献获者于侯。荐脯醢，设折俎，俎与荐皆三祭。获者负侯，北面拜受爵，司马西面拜送爵。获者执爵，使人执其荐与俎从之；适右个，设荐俎。获者南面坐，左执爵，祭脯醢；执爵兴，取肺，坐祭，遂祭酒；兴，适左个；中亦如之。左个之西北三步，东面设荐俎，获者荐右东面立饮，不拜既爵，司马受爵，奠于篚，复位。获者执其荐，使人执俎从之，辟设于乏南。获者负侯而俟。</w:t>
      </w:r>
    </w:p>
    <w:p>
      <w:pPr>
        <w:pStyle w:val="BodyText"/>
      </w:pPr>
      <w:r>
        <w:t xml:space="preserve"> </w:t>
      </w:r>
      <w:r>
        <w:t xml:space="preserve">司射适阶西，释弓矢，去扑，说决拾，袭；适洗，洗爵；升实之，以降，献释获者于其位，少南。荐脯醢，折俎，有祭。释获者荐右东面拜受爵，司射北面拜送爵。释获者就其荐坐，左执爵，祭脯醢；兴，取肺，坐祭，遂祭酒；兴，司射之西，北面立饮，不拜既爵。司射受爵，奠于篚。释获者少西辟荐，反位。</w:t>
      </w:r>
    </w:p>
    <w:p>
      <w:pPr>
        <w:pStyle w:val="BodyText"/>
      </w:pPr>
      <w:r>
        <w:t xml:space="preserve"> </w:t>
      </w:r>
      <w:r>
        <w:t xml:space="preserve">司射适堂西，袒决遂，取弓于阶西，挟一个，搢扑，以反位。司射去扑，倚于阶西，升请射于宾，如初。宾许。司射降，搢扑，由司马之南适堂西，命三耦及众宾：「皆袒决遂，执弓就位！」司射先反位。三耦及众宾皆袒决遂，执弓，各以其耦进，反于射位。</w:t>
      </w:r>
    </w:p>
    <w:p>
      <w:pPr>
        <w:pStyle w:val="BodyText"/>
      </w:pPr>
      <w:r>
        <w:t xml:space="preserve"> </w:t>
      </w:r>
      <w:r>
        <w:t xml:space="preserve">司射作拾取矢。三耦拾取矢如初，反位。宾、主人、大夫降揖如初。主人堂东，宾堂西，皆袒决遂，执弓；皆进阶前揖，及楅揖，拾取矢如三耦。卒，北面搢三挟一个，揖退。宾堂西，主人堂东，皆释弓矢，袭；及阶揖，升堂揖，就席。大夫袒决遂，执弓，就其耦；揖皆进，如三耦。耦东面，大夫西面。大夫进坐，说矢束，兴反位。而后耦揖进坐，兼取乘矢，顺羽而兴，反位，揖。大夫进坐，亦兼取乘矢，如其耦，北面，搢三挟一个，揖退。耦反位。大夫遂适序西，释弓矢，袭；升即席。众宾继拾取矢，皆如三耦，以反位。</w:t>
      </w:r>
    </w:p>
    <w:p>
      <w:pPr>
        <w:pStyle w:val="BodyText"/>
      </w:pPr>
      <w:r>
        <w:t xml:space="preserve"> </w:t>
      </w:r>
      <w:r>
        <w:t xml:space="preserve">司射犹挟一个以进，作上射如初。一耦揖升如初。司马升，命去侯，获者许诺。司马降，释弓反位。司射与司马交于阶前，去扑，袭；升，请以乐乐于宾。宾许诺。司射降，搢扑，东面命乐正，曰：「请以乐乐于宾，宾许。」司射遂适阶间，堂下北面命曰：「不鼓不释！」上射揖。司射退反位。乐正东面命大师，曰：「奏《驺虞》，间若一。」大师不兴，许诺。乐正退反位。</w:t>
      </w:r>
    </w:p>
    <w:p>
      <w:pPr>
        <w:pStyle w:val="BodyText"/>
      </w:pPr>
      <w:r>
        <w:t xml:space="preserve"> </w:t>
      </w:r>
      <w:r>
        <w:t xml:space="preserve">及奏《驺虞》以射。三耦卒射，宾、主人、大夫、众宾继射，释获如初。卒射，降。释获者执余获，升告左右卒射，如初。</w:t>
      </w:r>
    </w:p>
    <w:p>
      <w:pPr>
        <w:pStyle w:val="BodyText"/>
      </w:pPr>
      <w:r>
        <w:t xml:space="preserve"> </w:t>
      </w:r>
      <w:r>
        <w:t xml:space="preserve">司马升，命取矢，获者许诺。司马降，释弓反位。弟子委矢，司马乘之，皆如初。司射释弓视算，如初；释获者以贤获与钧告，如初。降复位。</w:t>
      </w:r>
    </w:p>
    <w:p>
      <w:pPr>
        <w:pStyle w:val="BodyText"/>
      </w:pPr>
      <w:r>
        <w:t xml:space="preserve"> </w:t>
      </w:r>
      <w:r>
        <w:t xml:space="preserve">司射命设丰，设丰、实觯如初；遂命胜者执张弓，不胜者执弛弓，升饮如初。</w:t>
      </w:r>
    </w:p>
    <w:p>
      <w:pPr>
        <w:pStyle w:val="BodyText"/>
      </w:pPr>
      <w:r>
        <w:t xml:space="preserve"> </w:t>
      </w:r>
      <w:r>
        <w:t xml:space="preserve">司射犹袒决遂，左执弓，右执一个，兼诸弦，面镞；适堂西，以命拾取矢，如初。司射反位。三耦及宾、主人、大夫、众宾皆袒决遂，拾取矢，如初；矢不挟，兼诸弦弣以退，不反位，遂授有司于堂西。辩拾取矢，揖，皆升就席。</w:t>
      </w:r>
    </w:p>
    <w:p>
      <w:pPr>
        <w:pStyle w:val="BodyText"/>
      </w:pPr>
      <w:r>
        <w:t xml:space="preserve"> </w:t>
      </w:r>
      <w:r>
        <w:t xml:space="preserve">司射乃适堂西，释弓，去扑，说决拾，袭，反位。司马命弟子说侯之左下纲而释之，命获者以旌退，命弟子退楅。司射命释获者退中与算，而俟。</w:t>
      </w:r>
    </w:p>
    <w:p>
      <w:pPr>
        <w:pStyle w:val="BodyText"/>
      </w:pPr>
      <w:r>
        <w:t xml:space="preserve"> </w:t>
      </w:r>
      <w:r>
        <w:t xml:space="preserve">司马反为司正，退，复觯南而立。乐正命弟子赞工即位。弟子相工，如其降也，升自西阶，反坐。宾北面坐，取俎西之觯，兴，阼阶上北面酬主人。主人降席，立于宾东。宾坐奠觯，拜；执觯兴；主人答拜。宾不祭，卒觯，不拜，不洗，实之，进东南面。主人阼阶上北面拜，宾少退。主人进受觯，宾主人之西北面拜送。宾揖，就席。主人以觯适西阶上酬大夫；大夫降席，立于主人之西，如宾酬主人之礼。主人揖，就席。若无大夫，则长受酬，亦如之。司正升自西阶，相旅，作受酬者曰：「某酬某子。」受酬者降席。司正退立于西序端，东面。众受酬者拜、兴、饮，皆如宾酬主人之礼。辩，遂酬在下者；皆升，受酬于西阶上。卒受者以觯降，奠于篚。</w:t>
      </w:r>
    </w:p>
    <w:p>
      <w:pPr>
        <w:pStyle w:val="BodyText"/>
      </w:pPr>
      <w:r>
        <w:t xml:space="preserve"> </w:t>
      </w:r>
      <w:r>
        <w:t xml:space="preserve">司正降复位，使二人举觯于宾与大夫。举觯者皆洗觯，升实之；西阶上北面，皆坐奠觯，拜，执觯兴。宾与大夫皆席末答拜。兴觯者皆坐祭，遂饮，卒觯，兴；坐奠觯，拜，执觯兴。宾与大夫皆答拜。举觯者逆降，洗，升实觯，皆立于西阶上，北面，东上。宾与大夫拜。举觯者皆进，坐奠于荐右。宾与大夫辞，坐受觯以兴。举觯者退反位，皆拜送，乃降。宾与大夫坐，反奠于其所，兴。若无大夫，则唯宾。</w:t>
      </w:r>
    </w:p>
    <w:p>
      <w:pPr>
        <w:pStyle w:val="BodyText"/>
      </w:pPr>
      <w:r>
        <w:t xml:space="preserve"> </w:t>
      </w:r>
      <w:r>
        <w:t xml:space="preserve">司正升自西阶，阼阶上受命于主人，适西阶上，北面请坐于宾，宾辞以俎。反命于主人，主人曰：「请彻俎。」宾许。司正降自西阶，阶前命弟子俟彻俎。司正升立于序端。宾降席，北面。主人降席自南方，阼阶上北面。大夫降席，席东南面。宾取俎，还授司正。司正以降自西阶，宾从之降，遂立于阶西，东面。司正以俎出，授从者。主人取俎，还授弟子。弟子受俎，降自西阶以东。主人降自阼阶，西面立。大夫取俎，还授弟子；弟子以降自西阶，遂出授从者；大夫从之降，立于宾南。众宾皆降，立于大夫之南，少退，北上。</w:t>
      </w:r>
    </w:p>
    <w:p>
      <w:pPr>
        <w:pStyle w:val="BodyText"/>
      </w:pPr>
      <w:r>
        <w:t xml:space="preserve"> </w:t>
      </w:r>
      <w:r>
        <w:t xml:space="preserve">主人以宾揖让，说屦，乃升。大夫及众宾皆说屦，升，坐。乃羞。无算爵。使二人举觯。宾与大夫不兴，取奠觯饮，卒觯，不拜。执觯者受觯，遂实之。宾觯以之主人，大夫之觯长受，而错，皆不拜。辩，卒受者兴，以旅在下者于西阶上。长受酬，酬者不拜，乃饮，卒觯，以实之。受酬者不拜受。辩旅，皆不拜。执觯者皆与旅。卒受者以虚觯降奠于篚；执觯者洗，升实觯，反奠于宾与大夫。无算乐。</w:t>
      </w:r>
    </w:p>
    <w:p>
      <w:pPr>
        <w:pStyle w:val="BodyText"/>
      </w:pPr>
      <w:r>
        <w:t xml:space="preserve"> </w:t>
      </w:r>
      <w:r>
        <w:t xml:space="preserve">宾兴，乐正命奏《陔》。宾降及阶，《陔》作。宾出，众宾皆出，主人送于门外，再拜。</w:t>
      </w:r>
    </w:p>
    <w:p>
      <w:pPr>
        <w:pStyle w:val="BodyText"/>
      </w:pPr>
      <w:r>
        <w:t xml:space="preserve"> </w:t>
      </w:r>
      <w:r>
        <w:t xml:space="preserve">明日，宾朝服以拜赐于门外，主人不见。如宾服，遂从之，拜辱于门外，乃退。</w:t>
      </w:r>
    </w:p>
    <w:p>
      <w:pPr>
        <w:pStyle w:val="BodyText"/>
      </w:pPr>
      <w:r>
        <w:t xml:space="preserve"> </w:t>
      </w:r>
      <w:r>
        <w:t xml:space="preserve">主人释服，乃息司正。无介。不杀。使人速。迎于门外，不拜；入，升。不拜至，不拜洗。荐脯醢，无俎。宾酢主人，主人不崇酒，不拜众宾；既献众宾，一人举觯，遂无算爵。无司正。宾不与。征唯所欲，以告于乡先生、君子可也。羞唯所有。乡乐唯欲。</w:t>
      </w:r>
    </w:p>
    <w:p>
      <w:pPr>
        <w:pStyle w:val="BodyText"/>
      </w:pPr>
      <w:r>
        <w:t xml:space="preserve"> </w:t>
      </w:r>
      <w:r>
        <w:t xml:space="preserve">记。大夫与，则公士为宾。使能，不宿戒。其牲，狗也。亨于堂东北。尊，綌幂。宾至，彻之。蒲筵，缁布纯。西序之席，北上。献用爵，其他用觯。以爵拜者，不徒作。荐，脯用笾，五胑，祭半胑，横于上。醢以豆，出自东房。胑长尺二寸。俎由东壁，自西阶升。宾俎，脊、胁、肩、肺。主人俎：脊、胁、臂、肺。肺皆离。皆右体也。进腠。凡举爵，三作而不徒爵。凡奠者于左，将兴者于右。众宾之长，一人辞洗，如宾礼。若有诸公，则如宾礼，大夫如介礼。无诸公，则大夫和宾礼。乐作，大夫不入。乐正，与立者齿。三笙一和而成声。献工与笙，取爵于上篚。既献，奠于下篚。其笙，则献诸西阶上。立者，东面北上。司正既举觯，而荐诸其位。三耦者，使弟子。司射前戒之。司射之弓矢与扑，倚于西阶之西。司射既袒决遂而升，司马阶前命张侯，遂命倚旌。凡侯：天子熊侯，白质；诸侯麋侯，赤质；大夫布侯，画以虎豹；士布侯，画以鹿豕。凡画者，丹质。射自楹间，物长如笴。其间容弓，距随长武。序则物当栋，堂则物当楣，命负侯者，由其位。凡适堂西，皆出入于司马之南。唯宾与大夫降阶，遂西取弓矢。旌，各以其物。无物，则以白羽与朱羽糅。杠长三仞，以鸿脰韬上，二寻。凡挟矢，于二指之间横之。司射在司马之北。司马无事不执弓。始射，获而未释获；复，释获；复，用乐行之。上射于右。楅长如笴，博三寸，厚寸有半，龙首，其中蛇交，韦当。楅，髹，横而拳之，南面坐而奠之，南北当洗。射者有过，则挞之。众宾不与射者，不降。取诱射之矢者，既拾取矢，而后兼诱射之乘矢而取之。宾、主人射，则司射摈升降，卒射即席，而反位卒事。鹿中，髹，前足跪，凿背容八算。释获者奉之，先首。大夫降，立于堂西以俟射。大夫与士射，袒薰襦。耦少退于物。司射释弓矢视算，与献释获者释弓矢。礼射不主皮。主皮之射者，胜者又射，不胜者降。主人亦饮于西阶上。获者之俎，折脊、胁、肺、臑。东方谓之右个。释获者之俎，折脊、胁、肺，皆有祭。大夫说矢束，坐说之。歌《驺虞》，若《采苹》，皆五终。射无算。古者于旅也语。凡旅，不洗。不洗者，不祭。既旅，士不入。大夫后出。主人送于门外，再拜。乡侯，上个五寻，中十尺。侯道五十弓，弓二寸以为侯中。倍中以为躬，倍躬以为左右舌。下舌半上舌。箭筹八十。长尺有握，握素。楚扑长如笴。刊本尺。君射，则为下射。上射退于物一笴，既发，则答君而俟。君，乐作而后就物。君，袒朱襦以射。小臣以巾执矢以授。若饮君，如燕，则夹爵。君，国中射，则皮树中，以翿旌获，白羽与朱羽糅；于郊，则闾中，以旌获；于竟，则虎中，龙旃。大夫，兕中，各以其物获。士，鹿中，翿旌以获。唯君有射于国中，其馀否。君在，大夫射，则肉袒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7" w:name="header-n32"/>
      <w:r>
        <w:t xml:space="preserve">燕礼</w:t>
      </w:r>
      <w:bookmarkEnd w:id="27"/>
    </w:p>
    <w:p>
      <w:pPr>
        <w:pStyle w:val="FirstParagraph"/>
      </w:pPr>
      <w:r>
        <w:t xml:space="preserve"> </w:t>
      </w:r>
      <w:r>
        <w:t xml:space="preserve">燕礼。小臣戒与者。膳宰具官馔于寝东。乐人县。设洗、篚于阼阶东南，当东霤。罍水在东，篚在洗西，南肆。设膳篚在其北，西面。司宫尊于东楹之西，两方壶，左玄酒，南上。公尊瓦大两，有丰，幂用綌若锡，在尊南，南上。尊士旅食于门西，两圆壶。司宫筵宾于户西，东上，无加席也。射人告具。</w:t>
      </w:r>
    </w:p>
    <w:p>
      <w:pPr>
        <w:pStyle w:val="BodyText"/>
      </w:pPr>
      <w:r>
        <w:t xml:space="preserve"> </w:t>
      </w:r>
      <w:r>
        <w:t xml:space="preserve">小臣设公席于阼阶上，西乡，设加席。公升，即位于席，西乡。小臣纳卿大夫，卿大夫皆入门右，北面东上。士立于西方，东面北上。祝史立于门东，北面东上。小臣师一人在东堂下，南面。士旅食者立于门西，东上。公降立于阼阶之东南，南乡尔卿，卿西面北上；尔大夫，大夫皆少进。</w:t>
      </w:r>
    </w:p>
    <w:p>
      <w:pPr>
        <w:pStyle w:val="BodyText"/>
      </w:pPr>
      <w:r>
        <w:t xml:space="preserve"> </w:t>
      </w:r>
      <w:r>
        <w:t xml:space="preserve">射人请宾。公曰：「命某为宾。」射人命宾，宾少进，礼辞。反命。又命之，宾再拜稽首，许诺，射人反命。宾出立于门外，东面。公揖卿大夫，乃升就席。</w:t>
      </w:r>
    </w:p>
    <w:p>
      <w:pPr>
        <w:pStyle w:val="BodyText"/>
      </w:pPr>
      <w:r>
        <w:t xml:space="preserve"> </w:t>
      </w:r>
      <w:r>
        <w:t xml:space="preserve">小臣自阼阶下，北面，请执幂者与羞膳者。乃命执幂者，执幂者升自西阶，立于尊南，北面，东上。膳宰请羞于诸公卿者。</w:t>
      </w:r>
    </w:p>
    <w:p>
      <w:pPr>
        <w:pStyle w:val="BodyText"/>
      </w:pPr>
      <w:r>
        <w:t xml:space="preserve"> </w:t>
      </w:r>
      <w:r>
        <w:t xml:space="preserve">射人纳宾。宾入，及庭，公降一等揖之。公升就席。</w:t>
      </w:r>
    </w:p>
    <w:p>
      <w:pPr>
        <w:pStyle w:val="BodyText"/>
      </w:pPr>
      <w:r>
        <w:t xml:space="preserve"> </w:t>
      </w:r>
      <w:r>
        <w:t xml:space="preserve">宾升自西阶，主人亦升自西阶，宾右北面至再拜，宾答再拜。主人降洗，洗南，西北面。宾降，阶西，东面。主人辞降，宾对。主人北面盥，坐取觚洗。宾少进，辞洗。主人坐奠觚于篚，兴对。宾反位。主人卒洗，宾揖，乃升。主人升。宾拜洗。主人宾右奠觚答拜，降盥。宾降，主人辞。宾对，卒盥。宾揖升。主人升，坐取觚。执幂者举幂，主人酌膳，执幂者反幂。主人筵前献宾。宾西阶上拜，筵前受爵，反位。主人宾右拜送爵。膳宰荐脯醢，宾升筵。膳宰设折俎。宾坐，左执爵，右祭脯醢，奠爵于荐右，兴；取肺，坐绝祭，哜之，兴加于俎；坐梲手，执爵，遂祭酒，兴；席末坐啐酒，降席，坐奠爵，拜，告旨，执爵兴。主人答拜。宾西阶上北面坐卒爵，兴；坐奠爵，遂拜。主人答拜。</w:t>
      </w:r>
    </w:p>
    <w:p>
      <w:pPr>
        <w:pStyle w:val="BodyText"/>
      </w:pPr>
      <w:r>
        <w:t xml:space="preserve"> </w:t>
      </w:r>
      <w:r>
        <w:t xml:space="preserve">宾以虚爵降，主人降。宾洗南坐奠觚，少进，辞降。主人东面对。宾坐取觚，奠于篚下，盥洗。主人辞洗。宾坐奠觚于篚，兴，对。卒洗，及阶，揖，升。主人升，拜洗如宾礼。宾降盥，主人降。宾辞降，卒盥，揖升，酌膳，执幂如初，以酢主人于西阶上。主人北面拜受爵，宾主人之左拜送爵。主人坐祭，不啐酒，不拜酒，不告旨；遂卒爵，兴；坐奠爵，拜，执爵兴。宾答拜。主人不崇酒，以虚爵降尊于篚。</w:t>
      </w:r>
    </w:p>
    <w:p>
      <w:pPr>
        <w:pStyle w:val="BodyText"/>
      </w:pPr>
      <w:r>
        <w:t xml:space="preserve"> </w:t>
      </w:r>
      <w:r>
        <w:t xml:space="preserve">宾降，立于西阶西。射人升宾，宾升立于序内，东面。主人盥，洗象觚，升实之，东北面献于公。公拜受爵。主人降自西阶，阼阶下北面拜送爵。士荐脯醢，膳宰设折俎，升自西阶。公祭如宾礼，膳宰赞授肺。不拜酒，立卒爵，坐奠爵，拜，执爵兴。主人答拜，升受爵以降，奠于膳篚。</w:t>
      </w:r>
    </w:p>
    <w:p>
      <w:pPr>
        <w:pStyle w:val="BodyText"/>
      </w:pPr>
      <w:r>
        <w:t xml:space="preserve"> </w:t>
      </w:r>
      <w:r>
        <w:t xml:space="preserve">更爵，洗，升酌膳酒以降；酢于阼阶下，北面坐奠爵，再拜稽首。公答再拜。主人坐祭，遂卒爵，再拜稽首。公答再拜，主人奠爵于篚。</w:t>
      </w:r>
    </w:p>
    <w:p>
      <w:pPr>
        <w:pStyle w:val="BodyText"/>
      </w:pPr>
      <w:r>
        <w:t xml:space="preserve"> </w:t>
      </w:r>
      <w:r>
        <w:t xml:space="preserve">主人盥洗，升，媵觚于宾，酌散，西阶上坐奠爵，拜宾。宾降筵，北面答拜。主人坐祭，遂饮，宾辞。卒爵，拜，宾答拜。主人降洗，宾降，主人辞降，宾辞洗。卒洗，揖升。不拜洗。主人酌膳。宾西阶上拜，受爵于筵前，反位。主人拜送爵。宾升席，坐祭酒，遂奠于荐东。主人降复位。宾降筵西，东南面立。</w:t>
      </w:r>
    </w:p>
    <w:p>
      <w:pPr>
        <w:pStyle w:val="BodyText"/>
      </w:pPr>
      <w:r>
        <w:t xml:space="preserve"> </w:t>
      </w:r>
      <w:r>
        <w:t xml:space="preserve">小臣自阼阶下请媵爵者，公命长。小臣作下大夫二人媵爵。媵爵者阼阶下，皆北面再拜稽首；公答再拜。媵爵者立于洗南，西面北上，序进，盥洗角觯；升自西阶，序进，酌散；交于楹北，降；阼阶下皆奠觯，再拜稽首，执觯兴。公答再拜。媵爵者皆坐祭，遂卒觯，兴；坐奠觯，再拜稽首，执觯兴。公答再拜。媵爵者执觯待于洗南。小臣请致者。若君命皆致，则序进，奠觯于篚，阼阶下皆再拜稽首；公答再拜。媵爵者洗象觯，升实之；序进，坐奠于荐南，北上；降，阼阶下皆再拜稽首，送觯。公答再拜。</w:t>
      </w:r>
    </w:p>
    <w:p>
      <w:pPr>
        <w:pStyle w:val="BodyText"/>
      </w:pPr>
      <w:r>
        <w:t xml:space="preserve"> </w:t>
      </w:r>
      <w:r>
        <w:t xml:space="preserve">公坐取大夫所媵觯，兴以酬宾。宾降，西阶下再拜稽首。公命小臣辞，宾升成拜。公坐奠觯，答再拜，执觯兴，立卒觯。宾下拜，小臣辞。宾升，再拜稽首。公坐奠觯，答再拜，执觯兴。宾进受虚爵，降奠于篚，易觯洗。公有命，则不易不洗，反升酌膳觯，下拜。小臣辞。宾升，再拜稽首。公答再拜。宾以旅酬于西阶上，射人作大夫长升受旅。宾大夫之右坐奠觯，拜，执觯兴；大夫答拜。宾坐祭，立饮，卒觯不拜。若膳觯也，则降更觯洗，升实散。大夫拜受。宾拜送。大夫辩受酬，如受宾酬之礼，不祭。卒受者以虚觯降尊于篚。</w:t>
      </w:r>
    </w:p>
    <w:p>
      <w:pPr>
        <w:pStyle w:val="BodyText"/>
      </w:pPr>
      <w:r>
        <w:t xml:space="preserve"> </w:t>
      </w:r>
      <w:r>
        <w:t xml:space="preserve">主人洗，升，实散，献卿于西阶上。司宫兼卷重席，设于宾左，东上。卿升，拜受觚；主人拜送觚。卿辞重席，司宫彻之，乃荐脯醢。卿升席坐，左执爵，右祭脯醢，遂祭酒，不啐酒；降席，西阶上北面坐卒爵，兴；坐奠爵，拜，执爵兴。主人答拜，受爵。卿降复位。辩献卿，主人以虚爵降，奠于篚。射人乃升卿，卿皆升就席。若有诸公，则先卿献之，如献卿之礼；席于阼阶西，北面东上，无加席。</w:t>
      </w:r>
    </w:p>
    <w:p>
      <w:pPr>
        <w:pStyle w:val="BodyText"/>
      </w:pPr>
      <w:r>
        <w:t xml:space="preserve"> </w:t>
      </w:r>
      <w:r>
        <w:t xml:space="preserve">小臣又请媵爵者，二大夫媵爵如初。请致者。若命长致，则媵爵者奠觯于篚，一人待于洗南。长致，致者阼阶下再拜稽首，公答再拜。洗象觯，升，实之，坐奠于荐南，降，与立于洗南者二人皆再拜稽首送觯，公答再拜。</w:t>
      </w:r>
    </w:p>
    <w:p>
      <w:pPr>
        <w:pStyle w:val="BodyText"/>
      </w:pPr>
      <w:r>
        <w:t xml:space="preserve"> </w:t>
      </w:r>
      <w:r>
        <w:t xml:space="preserve">公又行一爵，若宾，若长，唯公所酬。以旅于西阶上，如安。大夫卒受者以虚觯降奠于篚。</w:t>
      </w:r>
    </w:p>
    <w:p>
      <w:pPr>
        <w:pStyle w:val="BodyText"/>
      </w:pPr>
      <w:r>
        <w:t xml:space="preserve"> </w:t>
      </w:r>
      <w:r>
        <w:t xml:space="preserve">主人洗，升，献大夫于西阶上。大夫升，拜受觚，主人拜送觚。大夫坐祭，立卒爵，不拜既爵。主人受爵。大夫降复位。胥荐主人于洗北。西面，脯醢，无脀。辩献大夫，遂荐之，继宾以西，东上。卒，射人乃升大夫，大夫皆升，就席。</w:t>
      </w:r>
    </w:p>
    <w:p>
      <w:pPr>
        <w:pStyle w:val="BodyText"/>
      </w:pPr>
      <w:r>
        <w:t xml:space="preserve"> </w:t>
      </w:r>
      <w:r>
        <w:t xml:space="preserve">席工于西阶上，少东。乐正先升，北面立于其西。小臣纳工，工四人，二瑟。小臣左何瑟，面鼓，执越，内弦，右手相。入，升自西阶，北面东上坐。小臣坐授瑟，乃降。工歌《鹿鸣》、《四牡》、《皇皇者唬攥一人拜受爵，主人西阶上拜送爵。荐脯醢。使人相祭。卒爵，不拜。主人受爵。众工不拜受爵，坐祭，遂卒爵。辩有脯醢，不祭。主人受爵，降奠于篚。</w:t>
      </w:r>
    </w:p>
    <w:p>
      <w:pPr>
        <w:pStyle w:val="BodyText"/>
      </w:pPr>
      <w:r>
        <w:t xml:space="preserve"> </w:t>
      </w:r>
      <w:r>
        <w:t xml:space="preserve">公又举奠觯。唯公所赐。以旅于西阶上，如初。</w:t>
      </w:r>
    </w:p>
    <w:p>
      <w:pPr>
        <w:pStyle w:val="BodyText"/>
      </w:pPr>
      <w:r>
        <w:t xml:space="preserve"> </w:t>
      </w:r>
      <w:r>
        <w:t xml:space="preserve">卒，笙入，立于县中。奏《南陔》、《白华》、《华黍》。</w:t>
      </w:r>
    </w:p>
    <w:p>
      <w:pPr>
        <w:pStyle w:val="BodyText"/>
      </w:pPr>
      <w:r>
        <w:t xml:space="preserve"> </w:t>
      </w:r>
      <w:r>
        <w:t xml:space="preserve">主人洗，升，献笙于西阶上。一人拜，尽阶，不升堂，受爵，降；主人拜送爵。阶前坐祭，立卒爵，不拜既爵，升，授主人。众笙不拜受爵，降；坐祭，立卒爵。辩有脯醢，不祭。</w:t>
      </w:r>
    </w:p>
    <w:p>
      <w:pPr>
        <w:pStyle w:val="BodyText"/>
      </w:pPr>
      <w:r>
        <w:t xml:space="preserve"> </w:t>
      </w:r>
      <w:r>
        <w:t xml:space="preserve">乃间：歌《鱼丽》，笙《由庚》；歌《南有嘉鱼》，笙《崇丘》；歌《南山有台》，笙《由仪》。遂歌乡乐：《周南·关雎》、《葛覃》、《卷耳》，《召南·鹊巢》、《采蘩》、《采苹》。大师告于乐正曰：「正歌备。」乐正由楹内、东楹之东，告于公，乃降复位。</w:t>
      </w:r>
    </w:p>
    <w:p>
      <w:pPr>
        <w:pStyle w:val="BodyText"/>
      </w:pPr>
      <w:r>
        <w:t xml:space="preserve"> </w:t>
      </w:r>
      <w:r>
        <w:t xml:space="preserve">射人自阼阶下，请立司正，公许。射人遂为司正。司正洗角觯，南面坐奠于中庭；升，东楹之东受命，西阶上北面命卿、大夫：「君曰以我安！」卿、大夫皆对曰：「诺！敢不安？」司正降自西阶，南面坐取觯，升酌散，降，南面坐奠觯，右还，北面少立，坐取觯，兴，坐不祭，卒觯，奠之，兴，再拜稽首，左还，南面坐取觯，洗，南面反奠于其所，升自西阶，东楹之东，请彻俎降，公许。告于宾，宾北面取俎以出。膳宰彻公俎，降自阼阶以东。卿、大夫皆降，东面北上。宾反入，及卿、大夫皆说屦，升就席。公以宾及卿、大夫皆坐，乃安。羞庶羞。大夫祭荐。司正升受命，皆命：君曰：「无不醉！」宾及卿、大夫皆兴，对曰：「诺！敢不醉？」皆反坐。</w:t>
      </w:r>
    </w:p>
    <w:p>
      <w:pPr>
        <w:pStyle w:val="BodyText"/>
      </w:pPr>
      <w:r>
        <w:t xml:space="preserve"> </w:t>
      </w:r>
      <w:r>
        <w:t xml:space="preserve">主人洗，升，献士于西阶上。士长升，拜受觯，主人拜送觯。士坐祭，立饮，不拜既爵。其他不拜，坐祭，立饮。乃荐司正与射人一人、司士一人、执幂二人，立于觯南，东上。辩献士。士既献者立于东方，西面北上。乃荐士。祝史，小臣师，亦就其位而荐之。主人就旅食之尊而献之。旅食不拜，受爵，坐祭，立饮。</w:t>
      </w:r>
    </w:p>
    <w:p>
      <w:pPr>
        <w:pStyle w:val="BodyText"/>
      </w:pPr>
      <w:r>
        <w:t xml:space="preserve"> </w:t>
      </w:r>
      <w:r>
        <w:t xml:space="preserve">若射，则大射正为司射，如乡射之礼。</w:t>
      </w:r>
    </w:p>
    <w:p>
      <w:pPr>
        <w:pStyle w:val="BodyText"/>
      </w:pPr>
      <w:r>
        <w:t xml:space="preserve"> </w:t>
      </w:r>
      <w:r>
        <w:t xml:space="preserve">宾降洗，升媵觚于公，酌散，下拜。公降一等，小臣辞。宾升，再拜稽首，公答再拜。宾坐祭，卒爵，再拜稽首，公答再拜。宾降洗象觯，升酌膳，坐奠于荐南，降拜。小臣辞。宾升成拜，公答再拜。宾反位。公坐取宾所媵觯，兴。唯公所赐。受者如初受酬之礼，降更爵洗，升酌膳，下拜。小臣辞。升成拜，公答拜。乃就席，坐行之。有执爵者。唯受于公者拜。司正命执爵者爵辩，卒受者兴以酬士。大夫卒受者以爵兴，西阶上酬士。士升，大夫奠爵拜，士答拜。大夫立卒爵，不拜，实之。士拜受，大夫拜送。士旅于西阶上，辩。士旅酌。卒。</w:t>
      </w:r>
    </w:p>
    <w:p>
      <w:pPr>
        <w:pStyle w:val="BodyText"/>
      </w:pPr>
      <w:r>
        <w:t xml:space="preserve"> </w:t>
      </w:r>
      <w:r>
        <w:t xml:space="preserve">主人洗，升自西阶，献庶子于阼阶上，如献士之礼。辩，降洗，遂献左右正与内小臣，皆于阼阶上，如献庶子之礼。</w:t>
      </w:r>
    </w:p>
    <w:p>
      <w:pPr>
        <w:pStyle w:val="BodyText"/>
      </w:pPr>
      <w:r>
        <w:t xml:space="preserve"> </w:t>
      </w:r>
      <w:r>
        <w:t xml:space="preserve">无算爵。士也，有执膳爵者，有执散爵者。执膳爵者酌以进公，公不拜，受。执散爵者酌以之公，命所赐。所赐者兴受爵，降席下，奠爵，再拜稽首。公答拜。受赐爵者以爵就席坐，公卒爵，然后饮。执膳爵者受公爵，酌，反奠之。受赐爵者兴，授执散爵，执散爵者乃酌行之。唯受爵于公者拜。卒受爵者兴，以酬士于西阶上。士升，大夫不拜，乃饮，实爵。士不拜，受爵。大夫就席。士旅酌，亦如之。公有命彻幂，则卿大夫皆降，西阶下北面东上，再拜稽首。公命小臣辞。公答再拜，大夫皆辟。遂升，反坐。士终旅于上，如初。无算乐。</w:t>
      </w:r>
    </w:p>
    <w:p>
      <w:pPr>
        <w:pStyle w:val="BodyText"/>
      </w:pPr>
      <w:r>
        <w:t xml:space="preserve"> </w:t>
      </w:r>
      <w:r>
        <w:t xml:space="preserve">宵，则庶子执烛于阼阶上，司宫执烛于西阶上，甸人执大烛于庭，阍人为大烛于门外。宾醉，北面坐取其荐脯以降。奏《陔》。宾所执脯以赐钟人于门内霤，遂出。卿、大夫皆出。公不送。</w:t>
      </w:r>
    </w:p>
    <w:p>
      <w:pPr>
        <w:pStyle w:val="BodyText"/>
      </w:pPr>
      <w:r>
        <w:t xml:space="preserve"> </w:t>
      </w:r>
      <w:r>
        <w:t xml:space="preserve">公与客燕。曰：「寡君有不腆之酒，以请吾子之与寡君须臾焉。使某也以请。」对曰：「寡君，君之私也。君无所辱赐于使臣，臣敢辞。」「寡君固曰不腆，使某固以请！」「寡君，君之私也。君无所辱赐于使臣，臣敢固辞！」「寡君固曰不腆，使某固以请！」「某固辞，不得命，敢不从？」致命曰：「寡君使某，有不腆之酒，以请吾子之与寡君须臾焉！」「君贶寡君多矣，又辱赐于使臣，臣敢拜赐命！」</w:t>
      </w:r>
    </w:p>
    <w:p>
      <w:pPr>
        <w:pStyle w:val="BodyText"/>
      </w:pPr>
      <w:r>
        <w:t xml:space="preserve"> </w:t>
      </w:r>
      <w:r>
        <w:t xml:space="preserve">记。燕，朝服，于寝。其牲，狗也，亨于门外东方。若与四方之宾燕，则公迎之于大门内，揖让升。宾为苟敬，席于阼阶之西，北面，有脀，不哜肺，不啐酒。其介为宾。无膳尊，无膳爵。与卿燕，则大夫为宾。与大夫燕，亦大夫为宾。羞膳者与执幂者，皆士也。羞卿者，小膳宰也。若以乐纳宾，则宾及庭，奏《肆夏》；宾拜酒，主人答拜，而乐阕。公拜受爵，而奏《肆夏》；公卒爵，主人升，受爵以下，而乐阕。升歌《鹿鸣》，下管《新宫》，笙入三成，遂合乡乐。若舞，则《勺》。唯公与宾有俎。献公，曰：「臣敢奏爵以听命。」凡公所辞，皆栗阶。凡栗阶，不过二等。凡公所酬，既拜，请旅侍臣。凡荐与羞者，小膳宰也。有内羞。君与射，则为下射，袒朱襦，乐作而后就物。小臣以巾授矢，稍属。不以乐志。既发，则小臣受弓以授弓人。上射退于物一笴，既发，则答君而俟。若饮君，燕，则夹爵。君在，大夫射，则肉袒。若与四方之宾燕，媵爵，曰：「臣受赐矣。臣请赞执爵者。」相者对曰：「吾子无自辱焉。」有房中之乐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8" w:name="header-n36"/>
      <w:r>
        <w:t xml:space="preserve">大射仪</w:t>
      </w:r>
      <w:bookmarkEnd w:id="28"/>
    </w:p>
    <w:p>
      <w:pPr>
        <w:pStyle w:val="FirstParagraph"/>
      </w:pPr>
      <w:r>
        <w:t xml:space="preserve"> </w:t>
      </w:r>
      <w:r>
        <w:t xml:space="preserve">大射之仪。君有命戒射，宰戒百官有事于射者。射人戒诸公、卿、大夫射，司士戒士射与赞者。</w:t>
      </w:r>
    </w:p>
    <w:p>
      <w:pPr>
        <w:pStyle w:val="BodyText"/>
      </w:pPr>
      <w:r>
        <w:t xml:space="preserve"> </w:t>
      </w:r>
      <w:r>
        <w:t xml:space="preserve">前射三日，宰夫戒宰及司马、射人宿视涤。司马命量人量侯道与所设乏以貍步，大侯九十，参七十，干五十，设乏各去其侯西十、北十。遂命量人、巾车张三侯。大侯之崇，见鹄于参；参见鹄于干，干不及地，不系左下纲。设乏西十、北十，凡乏用革。</w:t>
      </w:r>
    </w:p>
    <w:p>
      <w:pPr>
        <w:pStyle w:val="BodyText"/>
      </w:pPr>
      <w:r>
        <w:t xml:space="preserve"> </w:t>
      </w:r>
      <w:r>
        <w:t xml:space="preserve">乐人宿县于阼阶东，笙磬西面，其南笙钟，其南鑮，皆南陈。建鼓在阼阶西，南鼓，应鼙在其东，南鼓。西阶之西，颂磬东面，其南钟，其南鑮，皆南陈。一建鼓在其南，东鼓，朔鼙在其北。一建鼓在西阶之东，南面。簜在建鼓之间，□倚于颂磬西紘。</w:t>
      </w:r>
    </w:p>
    <w:p>
      <w:pPr>
        <w:pStyle w:val="BodyText"/>
      </w:pPr>
      <w:r>
        <w:t xml:space="preserve"> </w:t>
      </w:r>
      <w:r>
        <w:t xml:space="preserve">厥明，司宫尊于东楹之西，两方壶，膳尊两甒在南。有丰。幂用锡若絺，缀诸箭。盖幂加勺，又反之。皆玄尊。酒在北。尊士旅食于西鑮之南，北面，两圜壶。又尊于大侯之乏东北，两壶献酒。设洗于阼阶东南，罍水在东，篚在洗西，南陈。设膳篚在其北，西面。又设洗于获者之尊西北，水在洗北。篚在南，东陈。小臣设公席于阼阶上，西乡。司宫设宾席于户西，南面，有加席。卿席宾东，东上。小卿宾西，东上。大夫继而东上，若有东面者，则北上。席工于西阶之东，东上。诸公阼阶西，北面，东上。官馔。羹定。</w:t>
      </w:r>
    </w:p>
    <w:p>
      <w:pPr>
        <w:pStyle w:val="BodyText"/>
      </w:pPr>
      <w:r>
        <w:t xml:space="preserve"> </w:t>
      </w:r>
      <w:r>
        <w:t xml:space="preserve">射人告具于公，公升，即位于席，西乡。小臣师纳诸公、卿、大夫，诸公、卿、大夫皆入门右，北面东上。士西方，东面北上。大史在干侯之东北，北面东上。士旅食者在士南，北面东上。小臣师从者在东堂下，南面西上。公降，立于阼阶之东南，南乡。小臣师诏揖诸公、卿大夫，诸公、卿大夫西面北上。揖大夫，大夫皆少进。大射正摈。摈者请宾，公曰：「命某为宾。」摈者命宾，宾少进，礼辞。反命，又命之。宾再拜稽首，受命。摈者反命。宾出，立于门外，北面。公揖卿、大夫，升就席。小臣自阼阶下北面，请执幂者与羞膳者。乃命执幂者。执幂者升自西阶，立于尊南，北面东上。膳宰请羞于诸公卿者。摈者纳宾，宾及庭，公降一等揖宾，宾辟，公升，即席。</w:t>
      </w:r>
    </w:p>
    <w:p>
      <w:pPr>
        <w:pStyle w:val="BodyText"/>
      </w:pPr>
      <w:r>
        <w:t xml:space="preserve"> </w:t>
      </w:r>
      <w:r>
        <w:t xml:space="preserve">奏《肆夏》，宾升自西阶。主人从之，宾右北面，至再拜。宾答再拜。主人降洗，洗南，西北面。宾降阶西，东面。主人辞降，宾对。主人北面盥，坐取觚，洗。宾少进，辞洗。主人坐奠觚于篚，兴对。宾反位。主人卒洗。宾揖，乃升。主人升，宾拜洗。主人宾右奠觚答拜，降盥。宾降，主人辞降，宾对。卒盥。宾揖升。主人升，坐取觚。执幂者举幂，主人酌膳，执幂者盖幂。酌者加勺，又反之。筵前献宾。宾西阶上拜，受爵于筵前，反位。主人宾右拜送爵。宰胥荐脯醢。宾升筵。庶子设折俎。宾坐，左执觚，右祭脯醢，奠爵于荐右；兴取肺，坐绝祭，哜之；兴加于俎，坐兑手，执爵，遂祭酒，兴，席末坐啐酒，降席，坐奠爵，拜，告旨，执爵兴。主人答拜。乐阕。宾西阶上北面坐，卒爵，兴；坐奠爵，拜，执爵兴。主人答拜。</w:t>
      </w:r>
    </w:p>
    <w:p>
      <w:pPr>
        <w:pStyle w:val="BodyText"/>
      </w:pPr>
      <w:r>
        <w:t xml:space="preserve"> </w:t>
      </w:r>
      <w:r>
        <w:t xml:space="preserve">宾以虚爵降。主人降。宾洗南西北面坐奠觚，少进，辞降。主人西阶西东面少进对。宾坐取觚，奠于篚下，盥洗。主人辞洗。宾坐奠觚于篚，兴对，卒洗，及阶，揖升。主人升，拜洗如宾礼。宾降盥，主人降。宾辞降，卒盥，揖升。酌膳、执幂如初，以酢主人于西阶上。主人北面拜受爵。宾主人之左拜送爵。主人坐祭，不啐酒，不拜酒，遂卒爵，兴，坐奠爵，拜，执爵兴。宾答拜。主人不崇酒，以虚爵降，奠于篚。宾降，立于西阶西，东面。摈者以命升宾。宾升，立于西序，东面。</w:t>
      </w:r>
    </w:p>
    <w:p>
      <w:pPr>
        <w:pStyle w:val="BodyText"/>
      </w:pPr>
      <w:r>
        <w:t xml:space="preserve"> </w:t>
      </w:r>
      <w:r>
        <w:t xml:space="preserve">主人盥，洗象觚，升酌膳，东北面献于公。公拜受爵，乃奏《肆夏》。主人降自西阶，阼阶下北面拜送爵。宰胥荐脯醢，由左房。庶子设折俎，升自西阶。公祭，如宾礼，庶子赞授肺。不拜酒，立卒爵；坐奠爵，拜，执爵兴。主人答拜，乐阕。升受爵，降奠于篚。</w:t>
      </w:r>
    </w:p>
    <w:p>
      <w:pPr>
        <w:pStyle w:val="BodyText"/>
      </w:pPr>
      <w:r>
        <w:t xml:space="preserve"> </w:t>
      </w:r>
      <w:r>
        <w:t xml:space="preserve">更爵，洗，升，酌散以降；酢于阼阶下，北面坐奠爵，再拜稽首。公答拜。主人坐祭，遂卒爵，兴，坐奠爵，再拜稽首。公答拜。主人奠爵于篚。</w:t>
      </w:r>
    </w:p>
    <w:p>
      <w:pPr>
        <w:pStyle w:val="BodyText"/>
      </w:pPr>
      <w:r>
        <w:t xml:space="preserve"> </w:t>
      </w:r>
      <w:r>
        <w:t xml:space="preserve">主人盥洗，升媵觚于宾，酌散，西阶上坐奠爵，拜。宾西阶上北面答拜。主人坐祭，遂饮。宾辞。卒爵兴，坐奠爵，拜，执爵兴。宾答拜。主人降洗，宾降。主人辞降，宾辞洗。卒洗。宾揖升，不拜洗。主人酌膳。宾西阶上拜，受爵于筵前，反位。主人拜送爵。宾升席，坐祭酒，遂奠于荐东。主人降，复位。宾降筵西，东南面立。</w:t>
      </w:r>
    </w:p>
    <w:p>
      <w:pPr>
        <w:pStyle w:val="BodyText"/>
      </w:pPr>
      <w:r>
        <w:t xml:space="preserve"> </w:t>
      </w:r>
      <w:r>
        <w:t xml:space="preserve">小臣自阼阶下请媵爵者，公命长。小臣作下大夫二人媵爵。媵爵者阼阶下皆北面再拜稽首。公答拜。媵爵者立于洗南，西面北上，序进，盥洗角觯，升自西阶，序进，酌散，交于楹北，降，适阼阶下，皆奠觯，再拜稽首，执觯兴。公答拜。媵爵者皆坐祭，遂卒觯，兴，坐奠觯，再拜稽首，执觯兴。公答再拜。媵爵者执觯待于洗南。小臣请致者。若命皆致，则序进，奠觯于篚，阼阶下皆北面再拜稽首。公答拜。媵爵者洗象觯，升实之；序进，坐奠于荐南，北上；降，适阼阶下，皆再拜稽首送觯。公答拜。媵爵者皆退反位。</w:t>
      </w:r>
    </w:p>
    <w:p>
      <w:pPr>
        <w:pStyle w:val="BodyText"/>
      </w:pPr>
      <w:r>
        <w:t xml:space="preserve"> </w:t>
      </w:r>
      <w:r>
        <w:t xml:space="preserve">公坐取大夫所媵觯，兴以酬宾。宾降，西阶下再拜稽首。小臣正辞，宾升成拜。公坐奠觯，答拜，执觯兴。公卒觯，宾下拜，小臣正辞。宾升，再拜稽首。公坐奠觯，答拜，执觯兴。宾进，受虚觯，降，奠于篚，易觯，兴洗，公有命，则不易不洗。反升酌膳，下拜。小臣正辞。宾升，再拜稽首。公答拜。宾告于摈者，请旅诸臣。摈者告于公，公许。宾以旅大夫于西阶上。摈者作大夫长升受旅。宾大夫之右坐奠觯，拜，执觯兴。大夫答拜。宾坐祭，立卒觯，不拜。若膳觯也，则降、更觯，洗，升实散。大夫拜受。宾拜送，遂就席。大夫辩受酬，如受宾酬之礼，不祭酒。卒受者以虚觯降，奠于篚，复位。</w:t>
      </w:r>
    </w:p>
    <w:p>
      <w:pPr>
        <w:pStyle w:val="BodyText"/>
      </w:pPr>
      <w:r>
        <w:t xml:space="preserve"> </w:t>
      </w:r>
      <w:r>
        <w:t xml:space="preserve">主人洗觚，升实散，献卿于西阶上。司宫兼卷重席，设于宾左，东上。卿升，拜受觚。主人拜送觚。卿辞重席，司宫彻之。乃荐脯醢。卿升席。庶子设折俎。卿坐，左执爵，右祭脯醢，奠爵于荐右，兴，取肺，坐，绝祭，不哜肺，兴，加于俎，坐梲手，取爵，遂祭酒，执爵兴，降席，西阶上北面坐卒爵，兴，坐奠爵，拜，执爵兴。主人答拜，受爵。卿降，复位。辩献卿。主人以虚爵降，奠于篚。摈者升卿，卿皆升，就席。若有诸公，则先卿献之，如献卿之礼，席于阼阶西，北面东上，无加席。</w:t>
      </w:r>
    </w:p>
    <w:p>
      <w:pPr>
        <w:pStyle w:val="BodyText"/>
      </w:pPr>
      <w:r>
        <w:t xml:space="preserve"> </w:t>
      </w:r>
      <w:r>
        <w:t xml:space="preserve">小臣又请媵爵者，二大夫媵爵如初。请致者。若命长致，则媵爵者奠觯于篚，一人待于洗南，长致者阼阶下再拜稽首，公答拜。洗象觯，升实之，坐奠于荐南，降，与立于洗南者二人皆再拜稽首送觯。公答拜。</w:t>
      </w:r>
    </w:p>
    <w:p>
      <w:pPr>
        <w:pStyle w:val="BodyText"/>
      </w:pPr>
      <w:r>
        <w:t xml:space="preserve"> </w:t>
      </w:r>
      <w:r>
        <w:t xml:space="preserve">公又行一爵，若宾，若长，唯公所赐。以旅于西阶上，如初。大夫卒受者以虚觯降，奠于篚。</w:t>
      </w:r>
    </w:p>
    <w:p>
      <w:pPr>
        <w:pStyle w:val="BodyText"/>
      </w:pPr>
      <w:r>
        <w:t xml:space="preserve"> </w:t>
      </w:r>
      <w:r>
        <w:t xml:space="preserve">主人洗觚，升，献大夫于西阶上。大夫升，拜受觚。主人拜送觚。大夫坐祭，立卒爵，不拜既爵。主人受爵。大夫降复位。胥荐主人于洗北，西面。脯醢，无脀。辩献大夫，遂荐之，继宾以西，东上，若有东面者，则北上。卒，摈者升大夫。大夫皆升，就席。</w:t>
      </w:r>
    </w:p>
    <w:p>
      <w:pPr>
        <w:pStyle w:val="BodyText"/>
      </w:pPr>
      <w:r>
        <w:t xml:space="preserve"> </w:t>
      </w:r>
      <w:r>
        <w:t xml:space="preserve">乃席工于西阶上，少东。小臣纳工，工六人，四瑟。仆人正徒相大师，仆人师相少师，仆人士相上工。相者皆左何瑟，后首，内弦，挎越，右手相。后者徒相入。小乐正从之。升自西阶，北面东上。坐授瑟，乃降。小乐正立于西阶东。乃歌《鹿鸣》三终。主人洗，升实爵，献工。工不兴，左瑟；一人拜受爵。主人西阶上拜送爵。荐脯醢。使人相祭。卒爵，不拜。主人受虚爵。众工不拜，受爵，坐祭，遂卒爵。辩有脯醢，不祭。主人受爵，降奠于篚，复位。大师及少师、上工皆降，立于鼓北，群工陪于后。乃管《新宫》三终。卒管。大师及少师、上工皆东坫之东南，西面北上，坐。</w:t>
      </w:r>
    </w:p>
    <w:p>
      <w:pPr>
        <w:pStyle w:val="BodyText"/>
      </w:pPr>
      <w:r>
        <w:t xml:space="preserve"> </w:t>
      </w:r>
      <w:r>
        <w:t xml:space="preserve">摈者自阼阶下请立司正。公许，摈者遂为司正。司正适洗，洗角觯，南面坐奠于中庭，升，东楹之东受命于公，西阶上北面命宾、诸公、卿、大夫。公曰：「以我安！」宾、诸公、卿、大夫毕对曰：「诺！敢不安？」司正降自西阶，南面坐取觯，升、酌散、降，南面坐奠觯、兴，右还，北面少立、坐取觯，兴、坐，不祭，卒觯，奠之，兴、再拜稽首，左还，南面坐取觯，洗、南面反奠于其所，北面立。</w:t>
      </w:r>
    </w:p>
    <w:p>
      <w:pPr>
        <w:pStyle w:val="BodyText"/>
      </w:pPr>
      <w:r>
        <w:t xml:space="preserve"> </w:t>
      </w:r>
      <w:r>
        <w:t xml:space="preserve">司射适次，袒决遂，执弓，挟乘矢，于弓外见镞于弣，右巨指钩弦。自阼阶前曰：「为政请射。」遂告曰：「大夫与大夫，士御于大夫。」遂适西阶前，东面右顾，命有司纳射器，射器皆入。君之弓矢适东堂。宾之弓矢与中、筹、丰，皆止于西堂下。众弓矢不挟。手忽众弓矢、楅，皆适次而俟。工人、士与梓人升自北阶，两楹之间。疏数容弓，若丹，若墨，度尺而午。射正莅之。卒画，自北阶下。司宫扫所画物，自北阶下。大史俟于所设中之西，东面以听政。司射西面誓之曰：「公射大侯，大夫射参，士射干。射者非其侯，中之不获！卑者与尊者为耦，不异侯！」大史许诺。遂比三耦。三耦俟于次北，西面北上。司射命上射，曰：「某御于子。」命下射，曰：「子与某子射。」卒，遂命三耦取弓矢于次。</w:t>
      </w:r>
    </w:p>
    <w:p>
      <w:pPr>
        <w:pStyle w:val="BodyText"/>
      </w:pPr>
      <w:r>
        <w:t xml:space="preserve"> </w:t>
      </w:r>
      <w:r>
        <w:t xml:space="preserve">司射入于次，搢三挟一个，出于次，西面揖，当阶北面揖，及阶揖，升堂揖，当物北面揖，及物揖，由下物少退，诱射。射三侯，将乘矢，始射干，又射参，大侯再发。卒射，北面揖。及阶，揖降，如升射之仪。遂适堂西，改取一个挟之。遂取扑搢之，以立于所设中之西南，东面。</w:t>
      </w:r>
    </w:p>
    <w:p>
      <w:pPr>
        <w:pStyle w:val="BodyText"/>
      </w:pPr>
      <w:r>
        <w:t xml:space="preserve"> </w:t>
      </w:r>
      <w:r>
        <w:t xml:space="preserve">司马师命负侯者：「执旌以负侯。」负侯者皆适侯，执旌负侯而俟。司射适次，作上耦射。司射反位。上耦出次，西面揖进。上射在左，并行。当阶北面揖，及阶揖。上射先升三等，下射从之，中等。上射升堂，少左。下射升，上射揖，并行。皆当其物北面揖，及物揖。皆左足履物，还，视侯中，合足而俟。司马正适次，袒决遂，执弓，右挟之，出，升自西阶，适下物，立于物间，左执弣，右执箫，南扬弓，命去侯。负侯皆许诺，以宫趋，直西，及乏南，又诺以商，至乏，声止，授获者，退立于西方。获者兴，共而俟。司马正出于下射之南，还其后，降自西阶，遂适次，释弓，说决拾，袭，反位。司射进，与司马正交于阶前，相左，由堂下西阶之东北面视上射，命曰：「毋射获！毋猎获！」上射揖。司射退，反位。乃射，上射既发，挟矢，而后下射射，拾发以将乘矢。获者坐而获，举旌以宫，偃旌以商，获而未释获。卒射，右挟之，北面揖，揖如升射。上射降三等，下射少右，从之，中等；并行，上射于左。与升射者相左，交于阶前，相揖。适次，释弓，说决拾，袭，反位。三耦卒射如之。司射去扑，倚于阶西，适阼阶下，北面告于公，曰：「三耦座射。」反，搢扑，反位。</w:t>
      </w:r>
    </w:p>
    <w:p>
      <w:pPr>
        <w:pStyle w:val="BodyText"/>
      </w:pPr>
      <w:r>
        <w:t xml:space="preserve"> </w:t>
      </w:r>
      <w:r>
        <w:t xml:space="preserve">司马正袒、决、遂，执弓，右挟之，出；与司射交于阶前，相左。升自西阶，自右物之后，立于物间；西南面，揖弓，命取矢。负侯许诺，如初去侯，皆执旌以负其侯而俟。司马正降自西阶，北面命设楅。小臣师设楅。司马正东面，以弓为毕。既设楅，司马正适次，释弓，说决拾，袭，反位。小臣坐委矢于楅，北括；司马师坐乘之，卒。若矢不备，则司马正又袒执弓，升，命取矢如初，曰：「取矢不索！」乃复求矢，加于楅。卒，司马正进坐，左右抚之，兴，反位。</w:t>
      </w:r>
    </w:p>
    <w:p>
      <w:pPr>
        <w:pStyle w:val="BodyText"/>
      </w:pPr>
      <w:r>
        <w:t xml:space="preserve"> </w:t>
      </w:r>
      <w:r>
        <w:t xml:space="preserve">司射适西阶西，倚扑；升自西阶，东面请射于公。公许。遂适西阶上，命宾御于公，诸公、卿则以耦告于上，大夫则降，即位而后告。司射自西阶上，北面告于大夫，曰：「请降！」司射先降，搢扑，反位。大夫从之降，适次，立于三耦之南，西面北上。司射东面于大夫之西，北耦。大夫与大夫，命上射曰：「某御于子。」命下射曰：「子与某子射。」卒，遂比众耦。众耦立于大夫之南，西面北上。若有士与大夫为耦，则以大夫之耦为上，命大夫之耦曰：「子与某子射。」告于大夫曰：「某御于子。」命众耦，如命三耦之辞。诸公、卿皆未降。</w:t>
      </w:r>
    </w:p>
    <w:p>
      <w:pPr>
        <w:pStyle w:val="BodyText"/>
      </w:pPr>
      <w:r>
        <w:t xml:space="preserve"> </w:t>
      </w:r>
      <w:r>
        <w:t xml:space="preserve">遂命三耦各与其耦拾取矢，皆袒、决、遂，执弓，右挟之。一耦出，西面揖，当楅北面揖，及楅揖。上射东面，下射西面。上射揖进，坐横弓，却手自弓下取一个，兼诸弣，兴，顺羽且左还，毋周，反面揖。下射进，坐横弓，覆手自弓上取一个，兼诸弣，兴；顺羽，且左还，毋周，反面揖。既拾取矢，捆之。兼挟乘矢，皆内还，南面揖；适楅南，皆左还，北面揖；搢三挟一个。揖，以耦左还，上射于左。退者与进者相左，相揖。退释弓矢于次，说决拾，袭，反位。二耦拾取矢，亦如之。后者遂取诱射之矢，兼乘矢而取之，以授有司于次中。皆袭，反位。</w:t>
      </w:r>
    </w:p>
    <w:p>
      <w:pPr>
        <w:pStyle w:val="BodyText"/>
      </w:pPr>
      <w:r>
        <w:t xml:space="preserve"> </w:t>
      </w:r>
      <w:r>
        <w:t xml:space="preserve">司射作射如初。一耦揖、升如初。司马命去侯，负侯许诺如初。司马降，释弓，反位。司射犹挟一个，去扑；与司马交于阶前，适阼阶下，北面请释获于公；公许，反，搢扑；遂命释获者设中；以弓为毕，北面。大史释获。小臣师执中，先首，坐设之；东面，退。大史实八筭于中，横委其馀于中西，兴，共而俟。司射西面命曰：「中离维纲，扬触，捆复，公则释获，众则不与！唯公所中，中三侯皆获。」释获者命小史，小史命获者。司射遂进由堂下，北面视上射，命曰：「不贯不释！」上射揖。司射退，反位。释获者坐取中之八筭，改实八筭，兴，执而俟。乃射。若中，则释获者每一个释一筭，上射于右，下射于左。若有馀筭，则反委之。又取中之八筭，改实八筭于中。兴，执而俟。三耦卒射。</w:t>
      </w:r>
    </w:p>
    <w:p>
      <w:pPr>
        <w:pStyle w:val="BodyText"/>
      </w:pPr>
      <w:r>
        <w:t xml:space="preserve"> </w:t>
      </w:r>
      <w:r>
        <w:t xml:space="preserve">宾降，取弓矢于堂西。诸公、卿则适次，继三耦以南。公将射，则司马师命负侯，皆执其旌以负其侯而俟，司马师反位。隶仆人扫侯道。司射去扑，适阼阶下，告射于公，公许，适西阶东告于宾，遂搢扑，反位。小射正一人，取公之决拾于东坫上，一小射正授弓拂弓，皆以俟于东堂。公将射，则宾降，适堂西，袒决遂，执弓，搢三挟一个，升自西阶，先待于物北，一笴，东面立。司马升，命去侯如初；还右，乃降，释弓，反位。公就物，小射正奉决拾以笥，大射正执弓，皆以从于物。小射正坐奠笥于物南，遂拂以巾，取决，兴，赞设决、朱极三。小臣正赞袒，公袒朱襦，卒袒，小臣正退俟于东堂。小射正又坐取拾，兴。赞设拾，以笥退奠于坫上，复位。大射正执弓，以袂顺左右隈，上再下一，左执弣，右执箫，以授公。公亲揉之。小臣师以巾内拂矢，而授矢于公，稍属。大射正立于公后，以矢行告于公。下曰留，上曰扬，左右曰方。公既发，大射正受弓而俟，拾发以将乘矢。公卒射，小臣师以巾退，反位，大射正受弓，小射正以笥受决拾，退奠于坫上，复位。大射正退，反司正之位。小臣正赞袭。公还而后宾降，释弓于堂西，反位于阶西东面。公即席，司正以命升宾。宾升复筵而后卿大夫继射。</w:t>
      </w:r>
    </w:p>
    <w:p>
      <w:pPr>
        <w:pStyle w:val="BodyText"/>
      </w:pPr>
      <w:r>
        <w:t xml:space="preserve"> </w:t>
      </w:r>
      <w:r>
        <w:t xml:space="preserve">诸公、卿取弓矢于次中，袒决遂，执弓，搢三挟一个，出，西面揖，揖如三耦，升射、卒射、降如三耦，适次，释弓，说决拾，袭，反位。众皆继射，释获皆如初。卒射，释获者遂以所执余获，适阼阶下，北面告于公，曰：「左右卒射。」反位，坐委余获于中西，兴，共而俟。</w:t>
      </w:r>
    </w:p>
    <w:p>
      <w:pPr>
        <w:pStyle w:val="BodyText"/>
      </w:pPr>
      <w:r>
        <w:t xml:space="preserve"> </w:t>
      </w:r>
      <w:r>
        <w:t xml:space="preserve">司马袒执弓，升，命取矢如初。负侯许诺，以旌负侯如初。司马降，释弓如初。小臣委矢于楅，如初。宾、诸公、卿、大夫之矢皆异束之以茅，卒，正坐左右抚之，进束，反位。宾之矢，则以授矢人于西堂下。司马释弓，反位，而后卿、大夫升就席。</w:t>
      </w:r>
    </w:p>
    <w:p>
      <w:pPr>
        <w:pStyle w:val="BodyText"/>
      </w:pPr>
      <w:r>
        <w:t xml:space="preserve"> </w:t>
      </w:r>
      <w:r>
        <w:t xml:space="preserve">司射适阶西，释弓，去扑，袭；进由中东，立于中南，北面视筭。释获者东面于中西坐，先数右获。二筭为纯，一纯以取，实于左手。十纯则缩而委之，每委异之。有馀纯，则横诸下。一筭为奇，奇则又缩诸纯下。兴，自前适左，东面坐，坐，兼敛筭，实于左手，一纯以委，十则异之，其馀如右获。司射复位。释获者遂进取贤获，执之，由阼阶下，北面告于公。若右胜，则曰右贤于左。若左胜，则曰左贤于右。以纯数告；若有奇者，亦曰奇。若左右钧，则左右各执一算以告，曰左右钧。还复位，坐，兼敛算，实八算于中，委其馀于中西，兴，共而俟。</w:t>
      </w:r>
    </w:p>
    <w:p>
      <w:pPr>
        <w:pStyle w:val="BodyText"/>
      </w:pPr>
      <w:r>
        <w:t xml:space="preserve"> </w:t>
      </w:r>
      <w:r>
        <w:t xml:space="preserve">司射命设丰。司官士奉丰，由西阶升，北面坐设于西楹西，降复位。胜者之弟子洗觯，升酌散，南面坐奠于丰上，降反位。司射遂袒执弓，挟一个，搢扑，东面于三耦之西，命三耦及众射者：「胜者皆袒决遂，执张弓。不胜者皆袭，说决拾，却左手，右加弛弓于其上，遂以执弣。」司射先反位。三耦及众射者皆升饮射爵于西阶上。小射正作升饮射爵者，如作射。一耦出，揖如升射，及阶，胜者先升，升堂少右。不胜者进，北面坐取丰上之觯，兴；少退，立卒觯，进；坐奠于丰下，兴，揖。不胜者先降，与升饮者相左，交于阶前，相揖；适次，释弓，袭，反位。仆人师继酌射爵，取觯实之，反奠于丰上，退俟于序端。升饮者如初。三耦卒饮。若宾、诸公、卿、大夫不胜，则不降，不执弓，耦不升。仆人师洗，升实觯以授；宾、诸公、卿、大夫受觯于席，以降，适西阶上，北面立饮，卒觯，授执爵者，反就席。若饮公，则侍射者降，洗角觯，升酌散，降拜；公降一等，小臣正辞，宾升、再拜稽首，公答再拜；宾坐祭，卒爵，再拜稽首，公答再拜；宾降，洗象觯，升酌膳以致，下拜，小臣正辞，升、再拜稽首，公答再拜；公卒觯，宾进受觯，降洗散觯，升实散，下拜，小臣正辞，升、再拜稽首，公答再拜；坐，不祭，卒觯，降奠于篚，阶西东面立。摈者以命升宾，宾升就席。若诸公、卿、大夫之耦不胜，则亦执弛弓，特升饮。众皆继饮射爵，如三耦。射爵辩，乃彻丰与觯。</w:t>
      </w:r>
    </w:p>
    <w:p>
      <w:pPr>
        <w:pStyle w:val="BodyText"/>
      </w:pPr>
      <w:r>
        <w:t xml:space="preserve"> </w:t>
      </w:r>
      <w:r>
        <w:t xml:space="preserve">司宫尊侯于服不之东北，两献酒，东面南上，皆加勺设洗于尊西北，篚在南，东肆，实一散于篚。司马正洗散，遂实爵，献服不。服不侯西北三步，北面拜受爵。司马正西面拜送爵，反位。宰夫有司荐，庶子设折俎。卒错，获者适右个，荐俎从之。获者左执爵，右祭荐俎，二手祭酒；适左个，祭如右个，中亦如之。卒祭，左个之西北三步，东面。设荐俎，立卒爵。司马师受虚爵，洗献隶仆人与巾车、获者，皆如大侯之礼。卒，司马师受虚爵，奠于篚。获者皆执其荐，庶子执俎从之，设于乏少南。服不复负侯而俟。</w:t>
      </w:r>
    </w:p>
    <w:p>
      <w:pPr>
        <w:pStyle w:val="BodyText"/>
      </w:pPr>
      <w:r>
        <w:t xml:space="preserve"> </w:t>
      </w:r>
      <w:r>
        <w:t xml:space="preserve">司射适阶西，去扑，适堂西，释弓，说决拾，袭，适洗，洗觚，升，实之，降，献释获者于其位，少南。荐脯醢、折俎，皆有祭。释获者荐右东面拜受爵。司射北面拜送爵。释获者就其荐坐，左执爵，右祭脯醢，兴取肺，坐祭，遂祭酒；兴，司射之西，北面立卒爵，不拜既爵。司射受虚爵，奠于篚。释获者少西辟荐，反位。司射适堂西，袒决遂，取弓，挟一个，适阶西，搢扑以反位。</w:t>
      </w:r>
    </w:p>
    <w:p>
      <w:pPr>
        <w:pStyle w:val="BodyText"/>
      </w:pPr>
      <w:r>
        <w:t xml:space="preserve"> </w:t>
      </w:r>
      <w:r>
        <w:t xml:space="preserve">司射倚扑于阶西，适阼阶下，北面请射于公，如初。反搢扑，适次，命三耦皆袒决遂，执弓，序出取矢。司射先反位。三耦拾取矢如初，小射正作取矢如初。三耦既拾取矢，诸公、卿、大夫皆降如初位，与耦入于次，皆袒决遂，执弓，皆进当楅，进坐，说矢束。上射东面，下射西面，拾取矢如三耦。若士与大夫为耦，士东面，大夫西面。大夫进坐，说矢束，退反位。耦揖进坐，兼取乘矢，兴，顺羽，且左还，毋周，反面揖。大夫进坐，亦兼取乘矢，如其耦；北面搢三挟一个，揖进。大夫与其耦皆适次，释弓，说决拾，袭，反位。诸公、卿升就席。众射者继拾取矢，皆如三耦，遂入于次，释弓矢，说决拾，袭，反位。</w:t>
      </w:r>
    </w:p>
    <w:p>
      <w:pPr>
        <w:pStyle w:val="BodyText"/>
      </w:pPr>
      <w:r>
        <w:t xml:space="preserve"> </w:t>
      </w:r>
      <w:r>
        <w:t xml:space="preserve">司射犹挟一个以作射，如初。一耦揖升如初。司马升，命去侯，负侯许诺。司马降，释弓反位。司射与司马交于阶前，倚扑于阶西，适阼阶下，北面请以乐于公。公许。司射反，搢扑，东面命乐正曰：「命用乐！」乐正曰：「诺。」司射遂适堂下，北面视上射，命曰：「不鼓不释！」上射揖。司射退反位。乐正命大师，曰：「奏《狸首》，间若一！」大师不兴，许诺。乐正反位。奏《狸首》以射，三耦卒射。宾待于物如初。公乐作而后就物，稍属，不以乐志。其他如初仪，卒射如初。宾就席。诸公、卿、大夫、众射者皆继射，释获如初。卒射，降反位。释获者执余获进告：「左右卒射。」如初。</w:t>
      </w:r>
    </w:p>
    <w:p>
      <w:pPr>
        <w:pStyle w:val="BodyText"/>
      </w:pPr>
      <w:r>
        <w:t xml:space="preserve"> </w:t>
      </w:r>
      <w:r>
        <w:t xml:space="preserve">司马升，命取矢，负侯许诺。司马降，释弓反位。小臣委矢，司马师乘之，皆如初。司射释弓、视筭，如初。释获者以贤获与钧告，如初。复位。</w:t>
      </w:r>
    </w:p>
    <w:p>
      <w:pPr>
        <w:pStyle w:val="BodyText"/>
      </w:pPr>
      <w:r>
        <w:t xml:space="preserve"> </w:t>
      </w:r>
      <w:r>
        <w:t xml:space="preserve">司射命设丰、实觯，如初。遂命胜者执张弓，不胜者执弛弓，升、饮如初。卒，退丰与觯，如初。</w:t>
      </w:r>
    </w:p>
    <w:p>
      <w:pPr>
        <w:pStyle w:val="BodyText"/>
      </w:pPr>
      <w:r>
        <w:t xml:space="preserve"> </w:t>
      </w:r>
      <w:r>
        <w:t xml:space="preserve">司射犹袒决遂，左执弓，右执一个，兼诸弦，面镞，适次，命拾取矢，如初。司射反位。三耦及诸公、卿、大夫、众射者，皆袒决遂以拾取矢，如初。矢不挟，兼诸弦，面镞；退适次，皆授有司弓矢，袭，反位。卿、大夫升就席。</w:t>
      </w:r>
    </w:p>
    <w:p>
      <w:pPr>
        <w:pStyle w:val="BodyText"/>
      </w:pPr>
      <w:r>
        <w:t xml:space="preserve"> </w:t>
      </w:r>
      <w:r>
        <w:t xml:space="preserve">司射适次，释弓，说决拾，去扑，袭，反位。司马正命退楅解纲。小臣师退楅，巾车、量人解左下纲。司马师命获者以旌与荐俎退。司射命释获者退中与筭而俟。</w:t>
      </w:r>
    </w:p>
    <w:p>
      <w:pPr>
        <w:pStyle w:val="BodyText"/>
      </w:pPr>
      <w:r>
        <w:t xml:space="preserve"> </w:t>
      </w:r>
      <w:r>
        <w:t xml:space="preserve">公又举奠觯，唯公所赐。若宾，若长，以旅于西阶上，如初。大夫卒受者以虚觯降，奠于篚，反位。</w:t>
      </w:r>
    </w:p>
    <w:p>
      <w:pPr>
        <w:pStyle w:val="BodyText"/>
      </w:pPr>
      <w:r>
        <w:t xml:space="preserve"> </w:t>
      </w:r>
      <w:r>
        <w:t xml:space="preserve">司正升自西阶，东楹之东，北面告于公，请彻俎，公许。遂适西阶上，北面告于宾。宾北面取俎以出。诸公、卿取俎如宾礼，遂出，授从者于门外。大夫降复位。庶子正彻公俎，降自阼阶以东。宾、诸公、卿皆入，东面北上。司正升宾。宾、诸公、卿、大夫皆说屦，升就席。公以宾及卿、大夫皆坐，乃安，羞庶羞。大夫祭荐。司正升受命，公曰：「众无不醉！」宾及诸公、卿、大夫皆兴，对曰：「诺！敢不醉？」皆反位坐。</w:t>
      </w:r>
    </w:p>
    <w:p>
      <w:pPr>
        <w:pStyle w:val="BodyText"/>
      </w:pPr>
      <w:r>
        <w:t xml:space="preserve"> </w:t>
      </w:r>
      <w:r>
        <w:t xml:space="preserve">主人洗、酌，献士于西阶上。士长升，拜受觯，主人拜送。士坐祭，立饮，不拜既爵。其他不拜，坐祭，立饮。乃荐司正与射人于觯南，北面东上，司正为上。辩献士。士既献者立于东方，西面北上。乃荐士。祝史、小臣师亦就其位而荐之。主人就士旅食之尊而献之。旅食不拜，受爵，坐祭，立饮。主人执虚爵，奠于篚，复位。</w:t>
      </w:r>
    </w:p>
    <w:p>
      <w:pPr>
        <w:pStyle w:val="BodyText"/>
      </w:pPr>
      <w:r>
        <w:t xml:space="preserve"> </w:t>
      </w:r>
      <w:r>
        <w:t xml:space="preserve">宾降洗，升，媵觯于公，酌散，下拜。公降一等，小臣正辞。宾升再拜稽首，公答再拜。宾坐祭，卒爵，再拜稽首。公答再拜。宾降，洗象觚，升酌膳，坐奠于荐南，降拜。小臣正辞。宾升成拜，公答拜。宾反位。公坐取宾所媵觯，兴。唯公所赐。受者如初受酬之礼。降，更爵，洗；升酌膳；下，再拜稽首。小臣正辞，升成拜。公答拜。乃就席，坐行之，有执爵者。唯受于公者拜。司正命「执爵者爵辩，卒受者兴以酬士。」大夫卒受者以爵兴，西阶上酬士。士升，大夫奠爵拜，士答拜。大夫立卒爵，不拜，实之。士拜受，大夫拜送。士旅于西阶上，辩。士旅酌。</w:t>
      </w:r>
    </w:p>
    <w:p>
      <w:pPr>
        <w:pStyle w:val="BodyText"/>
      </w:pPr>
      <w:r>
        <w:t xml:space="preserve"> </w:t>
      </w:r>
      <w:r>
        <w:t xml:space="preserve">若命曰：「复射！」则不献庶子。司射命射，唯欲。卿、大夫皆降，再拜稽首。公答拜。一发，中三侯皆获。</w:t>
      </w:r>
    </w:p>
    <w:p>
      <w:pPr>
        <w:pStyle w:val="BodyText"/>
      </w:pPr>
      <w:r>
        <w:t xml:space="preserve"> </w:t>
      </w:r>
      <w:r>
        <w:t xml:space="preserve">主人洗，升自西阶，献庶子于阼阶上，如献士之礼。辩献。降洗，遂献左右正与内小臣，皆于阼阶上，如献庶子之礼。</w:t>
      </w:r>
    </w:p>
    <w:p>
      <w:pPr>
        <w:pStyle w:val="BodyText"/>
      </w:pPr>
      <w:r>
        <w:t xml:space="preserve"> </w:t>
      </w:r>
      <w:r>
        <w:t xml:space="preserve">无算爵。士也，有执膳爵者，有执散爵者。执膳爵者酌以进公；公不拜，受。执散爵者酌以之公，命所赐。所赐者兴受爵，降席下，奠爵，再拜稽首；公答再拜。受赐爵者以爵就席坐，公卒爵，然后饮。执膳爵者受公爵，酌，反奠之。受赐者兴，授执散爵者。执散爵者乃酌行之。唯受于公者拜。卒爵者兴以酬士于西阶上。士升。大夫不拜乃饮，实爵；士不拜，受爵。大夫就席。士旅酌，亦如之。公有命彻幂，则宾及诸公、卿、大夫皆降，西阶下北面东上，再拜稽首。公命小臣正辞，公答拜。大夫皆辟。升，反位。士旅于上，如初。无算乐。</w:t>
      </w:r>
    </w:p>
    <w:p>
      <w:pPr>
        <w:pStyle w:val="BodyText"/>
      </w:pPr>
      <w:r>
        <w:t xml:space="preserve"> </w:t>
      </w:r>
      <w:r>
        <w:t xml:space="preserve">宵，则庶子执烛于阼阶上，司宫执烛于西阶上，甸人执大烛于庭，阍人为烛于门外。宾醉，北面坐取其荐脯以降。奏《陔》。宾所执脯，以赐钟人于门内霤，遂出。卿、大夫皆出，公不送。公入，《骜》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9" w:name="header-n40"/>
      <w:r>
        <w:t xml:space="preserve">聘礼</w:t>
      </w:r>
      <w:bookmarkEnd w:id="29"/>
    </w:p>
    <w:p>
      <w:pPr>
        <w:pStyle w:val="FirstParagraph"/>
      </w:pPr>
      <w:r>
        <w:t xml:space="preserve"> </w:t>
      </w:r>
      <w:r>
        <w:t xml:space="preserve">聘礼。君与卿图事，遂命使者，使者再拜稽首辞，君不许，乃退。既图事，戒上介，亦如之。宰命司马戒众介，众介皆逆命，不辞。</w:t>
      </w:r>
    </w:p>
    <w:p>
      <w:pPr>
        <w:pStyle w:val="BodyText"/>
      </w:pPr>
      <w:r>
        <w:t xml:space="preserve"> </w:t>
      </w:r>
      <w:r>
        <w:t xml:space="preserve">宰书币，命宰夫官具。及期，夕币。使者朝服，帅众介夕。管人布幕于寝门外。官陈币，皮北首，西上，加其奉于左皮上；马则北面，奠币于其前。使者北面，众介立于其左，东上。卿、大夫在幕东，西面北上。宰入，告具于君。君朝服出门左，南乡。史读书展币。宰执书，告备具于君，授使者。使者受书，授上介。公揖入。官载其币，舍于朝。上介视载者、所受书以行。</w:t>
      </w:r>
    </w:p>
    <w:p>
      <w:pPr>
        <w:pStyle w:val="BodyText"/>
      </w:pPr>
      <w:r>
        <w:t xml:space="preserve"> </w:t>
      </w:r>
      <w:r>
        <w:t xml:space="preserve">厥明，宾朝服释币于祢。有司筵几于室中。祝先入，主人从入。主人在右，再拜，祝告，又再拜。释币，制玄纁束，奠于几下，出。主人立于户东。祝立于牖西，又入，取币，降，卷币，实于□，埋于西阶东。又释币于行。遂受命。上介释币亦如之。</w:t>
      </w:r>
    </w:p>
    <w:p>
      <w:pPr>
        <w:pStyle w:val="BodyText"/>
      </w:pPr>
      <w:r>
        <w:t xml:space="preserve"> </w:t>
      </w:r>
      <w:r>
        <w:t xml:space="preserve">上介及众介俟于使者之门外。使者载旃，帅以受命于朝。君朝服，南乡。卿、大夫西面北上。君使卿进使者。使者入，及众介随入，北面东上。君揖使者，进之，上介立于其左，接闻命。贾人西面坐启椟，取圭垂缫，不起而授宰。宰执圭屈缫，自公左授使者。使者受圭，同面，垂缫以受命。既述命，同面授上介。上介受圭屈缫，出，授贾人，众介不从。受享束帛加璧，受夫人之聘璋，享玄纁束帛加琮，皆如初。遂行，舍于郊，敛旃。</w:t>
      </w:r>
    </w:p>
    <w:p>
      <w:pPr>
        <w:pStyle w:val="BodyText"/>
      </w:pPr>
      <w:r>
        <w:t xml:space="preserve"> </w:t>
      </w:r>
      <w:r>
        <w:t xml:space="preserve">若过邦，至于竟，使次介假道，束帛将命于朝，曰：「请帅。」奠币。下大夫取以入告，出许，遂受币。饩之以其礼，上宾大牢，积唯刍禾，介皆有饩。士没其竟。誓于其竟，宾南面，上介西面，众介北面东上，史读书，司马执策立于其后。</w:t>
      </w:r>
    </w:p>
    <w:p>
      <w:pPr>
        <w:pStyle w:val="BodyText"/>
      </w:pPr>
      <w:r>
        <w:t xml:space="preserve"> </w:t>
      </w:r>
      <w:r>
        <w:t xml:space="preserve">未入竟，壹肄。为壝坛，画阶，帷其北，无宫。朝服无主，无执也。介皆与，北面西上。习享，士执庭实习夫人聘享，亦如之。习公事，不习私事。</w:t>
      </w:r>
    </w:p>
    <w:p>
      <w:pPr>
        <w:pStyle w:val="BodyText"/>
      </w:pPr>
      <w:r>
        <w:t xml:space="preserve"> </w:t>
      </w:r>
      <w:r>
        <w:t xml:space="preserve">及竟，张旃，誓。乃谒关人。关人问从者几人，以介对。君使士请事，遂以入竟。</w:t>
      </w:r>
    </w:p>
    <w:p>
      <w:pPr>
        <w:pStyle w:val="BodyText"/>
      </w:pPr>
      <w:r>
        <w:t xml:space="preserve"> </w:t>
      </w:r>
      <w:r>
        <w:t xml:space="preserve">入竟，敛旃，乃展。布幕，宾朝服立于幕东，西面，介皆北面东上。贾人北面，坐拭圭，遂执展之。上介北面视之，退复位。退圭。陈皮，北首，西上，又拭璧，展之，会诸其币，加于左皮上。上介视之，退。马则幕南、北面，奠币于其前。展夫人之聘享，亦如之，贾人告于上介，上介告于宾。有司展群币以告。及郊，又展，如初。及馆，展币于贾人之馆，如初。</w:t>
      </w:r>
    </w:p>
    <w:p>
      <w:pPr>
        <w:pStyle w:val="BodyText"/>
      </w:pPr>
      <w:r>
        <w:t xml:space="preserve"> </w:t>
      </w:r>
      <w:r>
        <w:t xml:space="preserve">宾至于近郊，张旃。君使下大夫请行，反。君使卿朝服，用束帛劳。上介出请。入告。宾礼辞，迎于舍门之外，再拜。劳者不答拜。宾揖，先入，受于舍门内。劳者奉币入，东面致命。宾北面听命，还，少退，再拜稽首，受币。劳者出。授老币，出迎劳者。劳者礼辞。宾揖，先入，劳者从之。乘皮设。宾用束锦傧劳者，劳者再拜稽首受。宾再拜稽首，送币。劳者揖皮出，乃退。宾送再拜。夫人使下大夫劳以二竹簋方，玄被纁里，有盖，其实枣蒸栗择，兼执之以进。宾受枣，大夫二手授栗。宾之受，如初礼。傧之如初。下大夫劳者遂以宾入。</w:t>
      </w:r>
    </w:p>
    <w:p>
      <w:pPr>
        <w:pStyle w:val="BodyText"/>
      </w:pPr>
      <w:r>
        <w:t xml:space="preserve"> </w:t>
      </w:r>
      <w:r>
        <w:t xml:space="preserve">至于朝，主人曰：「不腆先君之祧，既拚以俟矣。」宾曰：「俟间。」大夫帅至于馆，卿致馆。宾迎，再拜。卿致命，宾再拜稽首。卿退，宾送再拜。宰夫朝服设飧：饪一牢，在西，鼎九，羞鼎三；腥一牢，在东，鼎七。堂上之馔八，西夹六。门外米、禾皆二十四，薪刍倍禾。上介：饪一牢，在西，鼎七，羞鼎三；堂上之馔六；门外米、禾皆十车，薪刍倍禾。众介皆少牢。</w:t>
      </w:r>
    </w:p>
    <w:p>
      <w:pPr>
        <w:pStyle w:val="BodyText"/>
      </w:pPr>
      <w:r>
        <w:t xml:space="preserve"> </w:t>
      </w:r>
      <w:r>
        <w:t xml:space="preserve">厥明，讶宾于馆。宾皮弁聘，至于朝。宾入于次，乃陈币。卿为上摈，大夫为承摈，士为绍摈。摈者出请事。公皮弁，迎宾于大门内。大夫纳宾。宾入门左，公再拜，宾辟，不答拜。公揖入，每门每曲揖。及庙门，公揖入，立于中庭；宾立接西塾。几筵既设，摈者出请命。贾人东面坐启椟，取圭垂缫，不起而授上介。上介不袭，执圭屈缫，授宾。宾袭，执圭。摈者入告，出辞玉。纳宾，宾入门左。介皆入门左，北面西上。三揖，至于阶，三让。公升二等，宾升，西楹西，东面。摈者退中庭。宾致命。公左还，北乡。摈者进。公当楣再拜。宾三退，负序。公侧袭，受玉于中堂与东楹之间。摈者退，负东塾而立。宾降，介逆出。宾出。公侧授宰玉，裼，降立。摈者出请。宾裼，奉束帛加璧享。摈者入告，出许。庭实，皮则摄之，毛在内；内摄之，入设也。宾入门左，揖让如初，升致命，张皮。公再拜受币。士受皮者自后右客；宾出，当之坐摄之。公侧授宰币，皮如入，右首而东。聘于夫人，用璋，享用琮，如初礼。若有言，则以束帛，如享礼。摈者出请事，宾告事毕。</w:t>
      </w:r>
    </w:p>
    <w:p>
      <w:pPr>
        <w:pStyle w:val="BodyText"/>
      </w:pPr>
      <w:r>
        <w:t xml:space="preserve"> </w:t>
      </w:r>
      <w:r>
        <w:t xml:space="preserve">宾奉束锦以请觌。摈者入告，出辞，请礼宾。宾礼辞，听命。摈者入告。宰夫彻几改筵。公出，迎宾以入，揖让如初。公升，侧受几于序端。宰夫内拂几三，奉两端以进。公东南乡，外拂几三，卒，振袂，中摄之，进，西乡。摈者告。宾进，讶受几于筵前，东面俟。公壹拜送。宾以几辟，北面设几，不降，阶上答再拜稽首。宰夫实觯以醴，加柶于觯，面枋。公侧受醴。宾不降，壹拜，进筵前受醴，复位。公拜送醴。宰夫荐笾豆脯醢，宾升筵，摈者退负东塾。宾祭脯醢，以柶祭醴三，庭实设。降筵，北面，以柶兼诸觯，尚擸，坐啐醴。公用束帛。建柶，北面奠于荐东。摈者进相币。宾降辞币，公降一等辞。栗阶升，听命，降拜，公辞。升，再拜稽首，受币，当东楹，北面，退，东面俟。公壹拜，宾降也。公再拜。宾执左马以出。上介受宾币，从者讶受马。</w:t>
      </w:r>
    </w:p>
    <w:p>
      <w:pPr>
        <w:pStyle w:val="BodyText"/>
      </w:pPr>
      <w:r>
        <w:t xml:space="preserve"> </w:t>
      </w:r>
      <w:r>
        <w:t xml:space="preserve">宾觌，奉束锦，总乘马，二人赞。入门右，北面奠币，再拜稽首。摈者辞。宾出。摈者坐取币出，有司二人牵马以从，出门，西面于东塾南。摈者请受。宾礼辞，听命。牵马，右之。入设。宾奉币，入门左，介皆入门左，西上。公揖让如初，升。公北面再拜。宾三退，反还负序。振币进授，当东楹北面。士受马者，自前还牵者后，适其右，受。牵马者自前西，乃出。宾降阶东拜送。君辞。拜也，君降一等辞。摈者曰：「寡君从子，虽将拜，起也。」栗阶升。公西乡。宾阶上再拜稽首。公少退。宾降出。公侧授宰币。马出。</w:t>
      </w:r>
    </w:p>
    <w:p>
      <w:pPr>
        <w:pStyle w:val="BodyText"/>
      </w:pPr>
      <w:r>
        <w:t xml:space="preserve"> </w:t>
      </w:r>
      <w:r>
        <w:t xml:space="preserve">公降立。摈者出请。上介奉束锦，士介四人皆奉玉锦束，请觌。摈者入告，出许。上介奉币，俪皮，二人赞；皆入门右，东上，奠币，皆再拜稽首。摈者辞，介逆出。摈者执上币，士执众币；有司二人举皮，从其币。出请受。委皮南面；执币者西面北上。摈者请受。介礼辞，听命。皆进，讶受其币。上介奉币，皮先，入门左，奠皮。公再拜。介振币，自皮西进，北面授币，退复位，再拜稽首送币。介出。宰自公左受币，有司二人坐举皮以东。摈者又纳士介。士介入门右，奠币，再拜稽首。摈者辞，介逆出。摈者执上币以出，礼请受，宾固辞。公答再拜。摈者出，立于门中以相拜，士介皆辟。士三人，东上，坐取币，立。摈者进。宰夫受币于中庭，以东，执币者序从之。</w:t>
      </w:r>
    </w:p>
    <w:p>
      <w:pPr>
        <w:pStyle w:val="BodyText"/>
      </w:pPr>
      <w:r>
        <w:t xml:space="preserve"> </w:t>
      </w:r>
      <w:r>
        <w:t xml:space="preserve">摈者出请，宾告事毕。摈者入告，公出送宾。及大门内，公问君。宾对，公再拜。公问大夫，宾对。公劳宾，宾再拜稽首，公答拜。公劳介，介皆再拜稽首，公答拜。宾出，公再拜送，宾不顾。</w:t>
      </w:r>
    </w:p>
    <w:p>
      <w:pPr>
        <w:pStyle w:val="BodyText"/>
      </w:pPr>
      <w:r>
        <w:t xml:space="preserve"> </w:t>
      </w:r>
      <w:r>
        <w:t xml:space="preserve">宾请有事于大夫，公礼辞，许。宾即馆。卿、大夫劳宾，宾不见。大夫奠雁再拜，上介受。劳上介，亦如之。</w:t>
      </w:r>
    </w:p>
    <w:p>
      <w:pPr>
        <w:pStyle w:val="BodyText"/>
      </w:pPr>
      <w:r>
        <w:t xml:space="preserve"> </w:t>
      </w:r>
      <w:r>
        <w:t xml:space="preserve">君使卿韦弁，归饔饩五牢。上介请事，宾朝服礼辞。有司入陈。饔，饪一牢，鼎九，设于西阶前，陪鼎当内廉，东面北上，上当碑，南陈。牛、羊、豕、鱼、腊，肠、胃同鼎，肤、鲜鱼、鲜腊，设扃鼏。膷、臐、膮，盖陪牛、羊、豕。腥二牢，鼎二七，无鲜鱼、鲜腊，设于阼阶前，西面，南陈如饪鼎，二列。堂上八豆，设于户西，西陈，皆二以并，东上韭菹，其南醓醢，屈。八簋继之，黍其南稷，错。六鉶继之，牛以西羊、豕，豕南牛，以东羊、豕。两簠继之，粱在北，八壶设于西序，北上，二以并，南陈。西夹六豆，设于西墉下，北上韭菹，其东醓醢，屈。六簋继之，黍其东稷，错。四鉶继之，牛以南羊，羊东豕，豕以北牛。两簠继之，粱在西。皆二以并，南陈。六壶西上，二以并，东陈。馔于东方，亦如之，西北上。壶东上，西陈。醯醢百瓮，夹碑，十以为列，醯在东。饩二牢，陈于门西，北面东上。牛以西羊、豕，豕西牛、羊、豕。米百筥，筥半斛，设于中庭，十以为列，北上。黍、粱、稻皆二行，稷四行。门外，米三十车，车秉有五籔。设于门东，为三列，东陈；禾三十车，车三秅。设于门西，西陈。薪刍倍禾。</w:t>
      </w:r>
    </w:p>
    <w:p>
      <w:pPr>
        <w:pStyle w:val="BodyText"/>
      </w:pPr>
      <w:r>
        <w:t xml:space="preserve"> </w:t>
      </w:r>
      <w:r>
        <w:t xml:space="preserve">宾皮弁迎大夫于外门外，再拜，大夫不答拜。揖入。及庙门，宾揖入。大夫奉束帛，入，三揖，皆行。至于阶，让，大夫先升一等。宾从，升堂，北面听命。大夫东面致命，宾降，阶西再拜稽首，拜饩亦如之。大夫辞，升成拜。受币堂中西，北面。大夫降，出。宾降，授老币，出迎大夫。大夫礼辞，许。入，揖让如初。宾升一等，大夫从，升堂。庭实设，马乘。宾降堂，受老束锦，大夫止。宾奉币西面，大夫东面。宾致币。大夫对，北面当楣，再拜稽首，受币于楹间，南面，退，东面俟。宾再拜稽首送币。大夫降，执左马以出。宾送于外门外，再拜。明日，宾拜于朝，拜饔与饩，皆再拜稽首。上介饔饩三牢。饪一牢在西，鼎七，羞鼎三。腥一牢，在东，鼎七。堂上之馔六，西夹亦如之。筥及瓮，如上宾。饩一牢。门外米、禾视死牢，牢十车，薪刍倍禾。凡其实与陈，如上宾。下大夫韦弁，用束帛致之。上介韦弁以受，如宾礼。傧之两马束锦。士介四人，皆饩大牢，米百筥，设于门外。宰夫朝服，牵牛以致之。士介朝服，北面再拜稽首受。无傧。宾朝服问卿。卿受于祖庙。下大夫摈。摈者出请事；大夫朝服迎于外门外，再拜。宾不答拜，揖。大夫先入，每门每曲揖。及庙门，大夫揖入。摈者请命。庭实设四皮。宾奉束帛入。三揖，皆行，至于阶，让。宾升一等；大夫从，升堂，北面听命。宾东面致命。大夫降，阶西再拜稽首。宾辞，升成拜。受币堂中西，北面。宾降，出。大夫降，授老币，无傧。</w:t>
      </w:r>
    </w:p>
    <w:p>
      <w:pPr>
        <w:pStyle w:val="BodyText"/>
      </w:pPr>
      <w:r>
        <w:t xml:space="preserve"> </w:t>
      </w:r>
      <w:r>
        <w:t xml:space="preserve">摈者出请事。宾面，如觌币。宾奉币，庭实从，入门右。大夫辞。宾遂左。庭实设，揖让如初。大夫升一等，宾从之。大夫西面，宾称面。大夫对，北面当楣再拜，受币于楹间，南面，退，西面立。宾当楣再拜送币，降，出。大夫降，授老币。</w:t>
      </w:r>
    </w:p>
    <w:p>
      <w:pPr>
        <w:pStyle w:val="BodyText"/>
      </w:pPr>
      <w:r>
        <w:t xml:space="preserve"> </w:t>
      </w:r>
      <w:r>
        <w:t xml:space="preserve">摈者出请事。上介特面，币如觌。介奉币。皮，二人赞。入门右，奠币，再拜。大夫辞。摈者反币。庭实设，介奉币入，大夫揖让如初。介升，大夫再拜受。介降拜，大夫降辞。介升，再拜送币。摈者出请。众介面，如觌币，入门右，奠币，皆再拜。大夫辞，介逆出。摈者执上币出，礼请受，宾辞。大夫答再拜。摈者执上币，立于门中以相拜，士介皆辟。老受摈者币于中庭，士三人坐取群币以从之。摈者出请事。宾出，大夫送于外门外，再拜。宾不顾。摈者退，大夫拜辱。</w:t>
      </w:r>
    </w:p>
    <w:p>
      <w:pPr>
        <w:pStyle w:val="BodyText"/>
      </w:pPr>
      <w:r>
        <w:t xml:space="preserve"> </w:t>
      </w:r>
      <w:r>
        <w:t xml:space="preserve">下大夫尝使至者，币及之。上介朝服、三介，问下大夫，下大夫如卿受币之礼。其面，如宾面于卿之礼。</w:t>
      </w:r>
    </w:p>
    <w:p>
      <w:pPr>
        <w:pStyle w:val="BodyText"/>
      </w:pPr>
      <w:r>
        <w:t xml:space="preserve"> </w:t>
      </w:r>
      <w:r>
        <w:t xml:space="preserve">大夫若不见，君使大夫各以其爵为之受，如主人受币礼，不拜。</w:t>
      </w:r>
    </w:p>
    <w:p>
      <w:pPr>
        <w:pStyle w:val="BodyText"/>
      </w:pPr>
      <w:r>
        <w:t xml:space="preserve"> </w:t>
      </w:r>
      <w:r>
        <w:t xml:space="preserve">夕，夫人使下大夫韦弁归礼。堂上笾豆六，设于户东，西上，二以并，东陈。壶设于东序，北上，二以并，南陈。醙、黍、清，皆两壶。大夫以束帛致之。宾如受饔之礼，傧之乘马束锦。上介四豆、四笾、四壶，受之如宾礼；傧之两马束锦。明日，宾拜礼于朝。</w:t>
      </w:r>
    </w:p>
    <w:p>
      <w:pPr>
        <w:pStyle w:val="BodyText"/>
      </w:pPr>
      <w:r>
        <w:t xml:space="preserve"> </w:t>
      </w:r>
      <w:r>
        <w:t xml:space="preserve">大夫饩宾大牢，米八筐。宾迎，再拜。老牵牛以致之，宾再拜稽首受。老退，宾再拜送。上介亦如之。众介皆少牢，米六筐，皆士牵羊以致之。</w:t>
      </w:r>
    </w:p>
    <w:p>
      <w:pPr>
        <w:pStyle w:val="BodyText"/>
      </w:pPr>
      <w:r>
        <w:t xml:space="preserve"> </w:t>
      </w:r>
      <w:r>
        <w:t xml:space="preserve">公于宾，壹食，再飨。燕与羞，俶献，无常数。宾介皆明日拜于朝。上介壹食壹飨。若不亲食，使大夫各以其爵、朝服致之以侑币。如致饔，无傧。致飨以酬币，亦如之。大夫于宾，壹飨壹食。上介，若食，若飨；若不亲飨，则公作大夫致之以酬币，致食以侑币。</w:t>
      </w:r>
    </w:p>
    <w:p>
      <w:pPr>
        <w:pStyle w:val="BodyText"/>
      </w:pPr>
      <w:r>
        <w:t xml:space="preserve"> </w:t>
      </w:r>
      <w:r>
        <w:t xml:space="preserve">君使卿皮弁，还玉于馆。宾皮弁，袭，迎于外门外，不拜；帅大夫以入。大夫升自西阶，钩楹。宾自碑内听命，升自西阶，自左，南面受圭，退负右房而立。大夫降中庭。宾降，自碑内，东面，授上介于阼阶东。上介出请，宾迎，大夫还璋，如初入。宾裼，迎。大夫贿用束纺。礼玉、束帛、乘皮，皆如还玉礼。大夫出，宾送，不拜。</w:t>
      </w:r>
    </w:p>
    <w:p>
      <w:pPr>
        <w:pStyle w:val="BodyText"/>
      </w:pPr>
      <w:r>
        <w:t xml:space="preserve"> </w:t>
      </w:r>
      <w:r>
        <w:t xml:space="preserve">公馆宾，宾辟，上介听命。聘享，夫人之聘享，问大夫，送宾，公皆再拜。公退，宾从，请命于朝。公辞，宾退。</w:t>
      </w:r>
    </w:p>
    <w:p>
      <w:pPr>
        <w:pStyle w:val="BodyText"/>
      </w:pPr>
      <w:r>
        <w:t xml:space="preserve"> </w:t>
      </w:r>
      <w:r>
        <w:t xml:space="preserve">宾三拜乘禽于朝，讶听之。遂行，舍于郊。公使卿赠，如觌币。受于舍门外，如受劳礼，无傧。使下大夫赠上介，亦如之。使士赠众介，如其觌币。大夫亲赠，如其面币，无傧，赠上介亦如之。使人赠众介，如其面币。士送至于竟。</w:t>
      </w:r>
    </w:p>
    <w:p>
      <w:pPr>
        <w:pStyle w:val="BodyText"/>
      </w:pPr>
      <w:r>
        <w:t xml:space="preserve"> </w:t>
      </w:r>
      <w:r>
        <w:t xml:space="preserve">使者归，及郊，请反命。朝服，载旃，禳，乃入。乃入陈币于朝，西上。上宾之公币、私币皆陈，上介公币陈，他介皆否。束帛各加其庭实，皮左。公南乡。卿进使者，使者执圭垂缫，北面；上介执璋屈缫，立于其左。反命，曰：「以君命聘于某君，某君受币于某宫，某君再拜。以享某君，某君再拜。」宰自公左受玉。受上介璋，致命亦如之。执贿币以告，曰：「某君使某子贿。」授宰。礼玉亦如之。执礼币，以尽言赐礼。公曰：「然。而不善乎！」授上介币，再拜首，公答再拜。私币不告。君劳之，再拜稽首，君答再拜。若有献，则曰：「某君之赐也。君其以赐乎？」上介徒以公赐告，如上宾之礼。君劳之。再拜稽首。君答拜。劳士介亦如之。君使宰赐使者币，使者再拜稽首。赐介，介皆再拜稽首。乃退，介皆送至于使者之门，乃退揖。使者拜其辱。</w:t>
      </w:r>
    </w:p>
    <w:p>
      <w:pPr>
        <w:pStyle w:val="BodyText"/>
      </w:pPr>
      <w:r>
        <w:t xml:space="preserve"> </w:t>
      </w:r>
      <w:r>
        <w:t xml:space="preserve">释币于门，乃至于祢，筵几于室，荐脯醢。觞酒陈。席于阼，荐脯醢，三献。一人举爵，献从者，行酬，乃出。上介至，亦如之。</w:t>
      </w:r>
    </w:p>
    <w:p>
      <w:pPr>
        <w:pStyle w:val="BodyText"/>
      </w:pPr>
      <w:r>
        <w:t xml:space="preserve"> </w:t>
      </w:r>
      <w:r>
        <w:t xml:space="preserve">聘遭丧，入竟，则遂也。不郊劳。不筵几。不礼宾。主人毕归礼，宾唯饔饩之受。不贿，不礼玉，不赠。遭夫人、世子之丧，君不受，使大夫受于庙，其他如遭君丧。遭丧，将命于大夫，主人长衣练冠以受。</w:t>
      </w:r>
    </w:p>
    <w:p>
      <w:pPr>
        <w:pStyle w:val="BodyText"/>
      </w:pPr>
      <w:r>
        <w:t xml:space="preserve"> </w:t>
      </w:r>
      <w:r>
        <w:t xml:space="preserve">聘，君若薨于后，入竟则遂。赴者未至，则哭于巷，衰于馆；受礼，不受飨食。赴者至，则衰而出。唯稍，受之。归，执圭覆命于殡，升自西阶，不升堂。子即位，不哭。辩覆命，如聘。子臣皆哭。与介入，北乡哭。出，袒括发。入门右，即位踊。</w:t>
      </w:r>
    </w:p>
    <w:p>
      <w:pPr>
        <w:pStyle w:val="BodyText"/>
      </w:pPr>
      <w:r>
        <w:t xml:space="preserve"> </w:t>
      </w:r>
      <w:r>
        <w:t xml:space="preserve">若有私丧，则哭于馆，衰而居，不飨食。归。使众介先，衰而从之。</w:t>
      </w:r>
    </w:p>
    <w:p>
      <w:pPr>
        <w:pStyle w:val="BodyText"/>
      </w:pPr>
      <w:r>
        <w:t xml:space="preserve"> </w:t>
      </w:r>
      <w:r>
        <w:t xml:space="preserve">宾入竟而死，遂也。主人为之具，而殡。介摄其命。君吊，介为主人。主人归礼币，必以用。介受宾礼，无辞也。不飨食。归，介覆命，柩止于门外。介卒覆命，出，奉柩送之。君吊，卒殡。若大夫介卒，亦如之。士介死，为之棺敛之，君不吊焉。若宾死，未将命，则既敛于棺，造于朝，介将命。若介死，归覆命，唯上介造于朝。若介死，虽士介，宾既覆命，往，卒殡乃归。</w:t>
      </w:r>
    </w:p>
    <w:p>
      <w:pPr>
        <w:pStyle w:val="BodyText"/>
      </w:pPr>
      <w:r>
        <w:t xml:space="preserve"> </w:t>
      </w:r>
      <w:r>
        <w:t xml:space="preserve">小聘曰问。不享，有献，不及夫人，主人不筵几，不礼。面不升。不郊劳。其礼，如为介，三介。</w:t>
      </w:r>
    </w:p>
    <w:p>
      <w:pPr>
        <w:pStyle w:val="BodyText"/>
      </w:pPr>
      <w:r>
        <w:t xml:space="preserve"> </w:t>
      </w:r>
      <w:r>
        <w:t xml:space="preserve">记。久无事，则聘焉。若有故，则卒聘。束帛加书将命，百名以上书于策，不及百名书于方。主人使人与客读诸门外。客将归，使大夫以其束帛反命于馆。明日，君馆之。既受行，出，遂见宰，问几月之资。使者既受行日，朝同位。出祖，释軷，祭酒脯，乃饮酒于其侧。所以朝天子，圭与缫皆九寸，剡上寸半，厚半寸，博三寸，缫三采六等，朱白仓。问诸侯，朱绿缫，八寸。皆玄纁系，长尺，绚组。问大夫之币，俟于郊，为肆。又□皮马。辞无常，孙而说。辞多则史，少则不达。辞苟足以达，义之至也。辞曰：「非礼也。敢？」对曰：「非礼也。敢辞？」卿馆于大夫，大夫馆于士，士馆于工商。管人为客，三日具沐，五日具浴。飧不致，宾不拜，沐浴而食之。卿，大夫讶。大夫，士讶。士，皆有讶。宾即馆，讶将公命，又见之以其挚。宾既将公事，复见讶以其挚。凡四器者，唯其所宝，以聘可也。宗人授次。次以帷。少退于君之次。上介执圭，如重，授宾。宾入门，皇；升堂，让；将授，志趋；授如争承，下如送；君还，而后退。下阶，发气，怡焉；再三举足，又趋。及门，正焉。执圭，入门，鞠躬焉，如恐失之。及享，发气焉，盈容。众介北面，跄焉。私觌，愉愉焉。出，如舒雁。皇，且行；入门主敬，升堂主慎。凡庭实，随入，左先，皮马相间，可也。宾之币，唯马出，其馀皆东。多货，则伤于德。币美，则没礼。贿，在聘于贿。凡执玉，无藉者袭。礼，不拜至。醴尊于东箱，瓦大一，有丰。荐脯五胑，祭半胑横之。祭醴，再扱始扱一祭，卒再祭。主人之庭实，则主人遂以出，宾之士讶受之。既觌，宾若私献，奉献，将命。摈者入告，出礼辞。宾东面坐奠献，再拜稽首。摈者东面坐取献，举以入告，出礼请受。宾固辞，公答再拜。摈者立于阈外以相拜，宾辟。摈者授宰夫于中庭。若兄弟之国，则问夫人。若君不见，使大夫受。自下听命，自西阶升受，负右房而立。宾降亦降。不礼。币之所及，皆劳，不释服。赐饔，唯羹饪。筮一尸，若昭若穆。仆为祝，祝曰：「孝孙某，孝子某，荐嘉礼于皇祖某甫、皇考某子。」如馈食之礼。假器于大夫。盼及廋车。聘日致饔。明日，问大夫。夕，夫人归礼。既致饔，旬而稍，宰夫始归乘禽，日如其饔饩之数。士中日则二双。凡献，执一双，委其馀于面。禽羞，俶献。比归大礼之日，既受饔饩，请观。讶帅之，自下门入。各以其爵，朝服。士无饔。无饔者无傧。大夫不敢辞，君初为之辞矣。凡致礼，各以其爵，朝服。皆用其飨之加笾豆。无饔者无飨礼。凡饩，大夫黍、粱、稷，筐五斛。既将公事，宾请归。凡宾拜于朝，讶听之。燕，则上介为宾，宾为苟敬。宰夫献。无行，则重贿反币。曰：「子以君命在寡君，寡君拜君命之辱。」君以社稷故，在寡小君，拜。」「君贶寡君，延及二三老，拜。」又拜送。宾于馆堂楹间，释四皮束帛。宾不致，主人不拜。大夫来使，罪，飨之；过，则饩之。其介为介。有大客后至，则先客不飨食，致之。唯大聘有几筵。十斗曰斛，十六斗曰籔，十薮曰秉，二百四十斗，四秉曰筥，十筥曰稯，十稯曰秅，四百秉为一秅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0" w:name="header-n44"/>
      <w:r>
        <w:t xml:space="preserve">公食大夫礼</w:t>
      </w:r>
      <w:bookmarkEnd w:id="30"/>
    </w:p>
    <w:p>
      <w:pPr>
        <w:pStyle w:val="FirstParagraph"/>
      </w:pPr>
      <w:r>
        <w:t xml:space="preserve"> </w:t>
      </w:r>
      <w:r>
        <w:t xml:space="preserve">公食大夫之礼。使大夫戒，各以其爵。上介出请，入告。三辞。宾出，拜辱。大夫不答拜，将命。宾再拜稽首。大夫还，宾不拜送，遂从之。宾朝服即位于大门外，如聘。</w:t>
      </w:r>
    </w:p>
    <w:p>
      <w:pPr>
        <w:pStyle w:val="BodyText"/>
      </w:pPr>
      <w:r>
        <w:t xml:space="preserve"> </w:t>
      </w:r>
      <w:r>
        <w:t xml:space="preserve">即位，具。羹定，甸人陈鼎七，当门，南面西上，设扃鼏，鼏若束若编。设洗如飨。小臣具槃匜，在东堂下。宰夫设筵，加席、几。无尊。饮酒、浆饮，俟于东房。凡宰夫之具，馔于东房。</w:t>
      </w:r>
    </w:p>
    <w:p>
      <w:pPr>
        <w:pStyle w:val="BodyText"/>
      </w:pPr>
      <w:r>
        <w:t xml:space="preserve"> </w:t>
      </w:r>
      <w:r>
        <w:t xml:space="preserve">公如宾服迎宾于大门内。大夫纳宾。宾入门左，公再拜；宾辟，再拜稽首。公揖入，宾从。及庙门，公揖入。宾入，三揖。至于阶，三让。公升二等，宾升。大夫立于东夹南，西面北上。士立于门东，北面西上。小臣，东堂下，南面西上。宰，东夹北，西面南上。内官之士在宰东北，西面南上。介，门西，北面西上。公当楣北乡，至壹拜，宾降也，公再拜。宾，西阶东，北面答拜。摈者辞，拜也；公降一等。辞曰：「寡君从子，虽将拜，兴也！」宾粟阶升，不拜，命之成拜，阶上北面再拜稽首。</w:t>
      </w:r>
    </w:p>
    <w:p>
      <w:pPr>
        <w:pStyle w:val="BodyText"/>
      </w:pPr>
      <w:r>
        <w:t xml:space="preserve"> </w:t>
      </w:r>
      <w:r>
        <w:t xml:space="preserve">士举鼎，去鼏于外，次于。陈鼎于碑南，南面西上。右人抽扃，坐奠于鼎西南，顺出自鼎西，左人待载。雍人以俎入，陈于鼎南。旅人南面加匕于鼎，退。大人长盥洗东南，西面北上，序进盥。退者与进者交于前。卒盥，序进，南面匕。载者西面。鱼腊饪。载体进奏。鱼七，缩俎，寝右。肠、胃七，同俎。伦肤七。肠、胃、肤，皆横诸俎，垂之。大夫既匕，匕奠于鼎，逆退，复位。</w:t>
      </w:r>
    </w:p>
    <w:p>
      <w:pPr>
        <w:pStyle w:val="BodyText"/>
      </w:pPr>
      <w:r>
        <w:t xml:space="preserve"> </w:t>
      </w:r>
      <w:r>
        <w:t xml:space="preserve">公降盥，宾降，公辞。卒盥，公壹揖壹让。公升，宾升。宰夫自东房授醯酱，公设之。宾辞，北面坐迁而东迁所。公立于序内，西乡。宾立于阶西，疑立。宰夫自东房荐豆六，设于酱东，西上，韭菹，以东醓醢、昌本；昌本南麋臡以西菁菹、鹿臡。士设俎于豆南，西上，牛、羊、豕，鱼在牛南，腊、肠、胃亚之，肤以为特。旅人取匕，甸人举鼎，顺出，奠于其所。宰夫设黍、稷六簋于俎西，二以并，东北上。黍当牛俎，其西稷，错以终，南陈。大羹湆，不和，实于镫。宰右执镫，左执盖，由门入，升自阼阶，尽阶，不升堂，授公，以盖降，出，入反位。公设之于酱西，宾辞，坐迁之。宰夫设鉶四于豆西，东上，牛以西羊，羊南豕豕以东牛。饮酒，实于觯，加于丰。宰夫右执觯，左执丰，进设于豆东。宰夫东面，坐启簋会，各却于其西。赞者负东房，南面，告具于公。</w:t>
      </w:r>
    </w:p>
    <w:p>
      <w:pPr>
        <w:pStyle w:val="BodyText"/>
      </w:pPr>
      <w:r>
        <w:t xml:space="preserve"> </w:t>
      </w:r>
      <w:r>
        <w:t xml:space="preserve">公再拜，揖食，宾降拜，公辞，宾升，再拜稽首。宾升席，坐取韭菹，以辩擩于醢，上豆之间祭。赞者东面坐取黍，实于左手，辩，又取稷，辩，反于右手，兴，以授宾，宾祭之。三牲之肺不离，赞者辩取之，壹以授宾。宾兴爱，坐祭。兑手，扱上鉶以柶，辩擩之，上鉶之间祭。祭饮酒于上豆之间。鱼、腊、酱、湆不祭。</w:t>
      </w:r>
    </w:p>
    <w:p>
      <w:pPr>
        <w:pStyle w:val="BodyText"/>
      </w:pPr>
      <w:r>
        <w:t xml:space="preserve"> </w:t>
      </w:r>
      <w:r>
        <w:t xml:space="preserve">宰夫授公饭粱，公设之于湆西。宾北面辞，坐迁之。公与宾皆复初位。宰夫□善稻于粱西。士羞庶羞，皆有大、盖，执豆如宰。先者反之，由门入，升自西阶。先者一人升，设于稻南簋西，间容人。旁四列，西北上，膷以东，臐、膮、牛炙。炙南醢以西，牛胾、醢、牛鮨，鮨南羊炙，以东羊胾、醢、豕炙，炙南醢，以西豕胾、芥酱、鱼脍。众人腾羞者尽阶、不升堂，授，以盖降，出。赞者负东房，告备于公。</w:t>
      </w:r>
    </w:p>
    <w:p>
      <w:pPr>
        <w:pStyle w:val="BodyText"/>
      </w:pPr>
      <w:r>
        <w:t xml:space="preserve"> </w:t>
      </w:r>
      <w:r>
        <w:t xml:space="preserve">赞升宾。宾坐席末，取粱，即稻，祭于酱湆间。赞者北面坐，辩取庶羞之大，兴，一以授宾。宾受，兼壹祭之。宾降拜，公辞。宾升，再拜稽首。公答再拜。</w:t>
      </w:r>
    </w:p>
    <w:p>
      <w:pPr>
        <w:pStyle w:val="BodyText"/>
      </w:pPr>
      <w:r>
        <w:t xml:space="preserve"> </w:t>
      </w:r>
      <w:r>
        <w:t xml:space="preserve">宾北面自间坐，左拥簠粱，右执湆，以降。公辞。宾西面坐奠于阶西，东面对，西面坐取之；栗阶升，北面反奠于其所；降辞公。公许，宾升，公揖退于箱。摈者退，负东塾而立。宾坐，遂卷加席，公不辞。宾三饭以湆酱。宰夫执觯浆饮与其丰以进。宾兑手，兴受。宰夫设其丰于稻西。庭实设。宾坐祭，遂饮，奠于丰上。</w:t>
      </w:r>
    </w:p>
    <w:p>
      <w:pPr>
        <w:pStyle w:val="BodyText"/>
      </w:pPr>
      <w:r>
        <w:t xml:space="preserve"> </w:t>
      </w:r>
      <w:r>
        <w:t xml:space="preserve">公受宰夫束帛以侑，西乡立。宾降筵，北面。摈者进相币。宾降辞币，升听命，降拜。公辞。宾升，再拜稽首，受币，当东楹，北面；退，西楹西，东面立。公壹拜，宾降也，公再拜。介逆出。宾北面揖，执庭实以出。公降立。上介受宾币，从者讶受皮。</w:t>
      </w:r>
    </w:p>
    <w:p>
      <w:pPr>
        <w:pStyle w:val="BodyText"/>
      </w:pPr>
      <w:r>
        <w:t xml:space="preserve"> </w:t>
      </w:r>
      <w:r>
        <w:t xml:space="preserve">宾入门左，没霤，北面再拜稽首。公辞，揖让如初，升。宾再拜稽首，公答再拜。宾降辞公，如初。宾升，公揖退于箱。宾卒食会饭，三饮，不以酱湆。</w:t>
      </w:r>
    </w:p>
    <w:p>
      <w:pPr>
        <w:pStyle w:val="BodyText"/>
      </w:pPr>
      <w:r>
        <w:t xml:space="preserve"> </w:t>
      </w:r>
      <w:r>
        <w:t xml:space="preserve">兑手，兴，北面坐，取粱与酱以降，西面坐奠于阶西，东面再拜稽首。公降，再拜。介逆出，宾出。公送于大门内，再拜。宾不顾。</w:t>
      </w:r>
    </w:p>
    <w:p>
      <w:pPr>
        <w:pStyle w:val="BodyText"/>
      </w:pPr>
      <w:r>
        <w:t xml:space="preserve"> </w:t>
      </w:r>
      <w:r>
        <w:t xml:space="preserve">有司卷三牲之俎，归于宾馆。鱼腊不与。</w:t>
      </w:r>
    </w:p>
    <w:p>
      <w:pPr>
        <w:pStyle w:val="BodyText"/>
      </w:pPr>
      <w:r>
        <w:t xml:space="preserve"> </w:t>
      </w:r>
      <w:r>
        <w:t xml:space="preserve">明日，宾朝服拜赐于朝，拜食与侑币，皆再拜稽首。讶听之。</w:t>
      </w:r>
    </w:p>
    <w:p>
      <w:pPr>
        <w:pStyle w:val="BodyText"/>
      </w:pPr>
      <w:r>
        <w:t xml:space="preserve"> </w:t>
      </w:r>
      <w:r>
        <w:t xml:space="preserve">上大夫八豆，八簋，六鉶，九俎，鱼腊皆二俎；鱼，肠胃，伦肤，若九，若十有一，下大夫则若七，若九。庶羞，西东毋过四列。上大夫，庶羞二十，加于下大夫，以雉、兔、鹑、鴽。</w:t>
      </w:r>
    </w:p>
    <w:p>
      <w:pPr>
        <w:pStyle w:val="BodyText"/>
      </w:pPr>
      <w:r>
        <w:t xml:space="preserve"> </w:t>
      </w:r>
      <w:r>
        <w:t xml:space="preserve">若不亲食，使大夫各以其爵、朝服以侑币致之。豆实，实于瓮，陈于楹外，二以并，北陈。簋实，实于筐，陈于楹内、两楹间，二以并，南陈。庶羞陈于碑内，庭实陈于碑外。牛、羊、豕陈于门内，西方，东上。宾朝服以受，如受饔礼。无摈。明日，宾朝服以拜赐于朝。讶听命。</w:t>
      </w:r>
    </w:p>
    <w:p>
      <w:pPr>
        <w:pStyle w:val="BodyText"/>
      </w:pPr>
      <w:r>
        <w:t xml:space="preserve"> </w:t>
      </w:r>
      <w:r>
        <w:t xml:space="preserve">大夫相食，亲戒速。迎宾于门外，拜至，皆如飨拜。降盥。受酱、湆、侑币－－束锦也，皆自阼阶降堂受，授者升一等。宾止也。宾执粱与湆，之西序端。主人辞，宾反之。卷加席，主人辞，宾反之。辞币，降一等，主人从。受侑币，再拜稽首。主人送币，亦然。辞于主人，降一等，主人从。卒食，彻于西序端；东面再拜，降出。其他皆如公食大夫之礼。</w:t>
      </w:r>
    </w:p>
    <w:p>
      <w:pPr>
        <w:pStyle w:val="BodyText"/>
      </w:pPr>
      <w:r>
        <w:t xml:space="preserve"> </w:t>
      </w:r>
      <w:r>
        <w:t xml:space="preserve">若不亲食，则公作大夫朝服以侑币致之。宾受于堂。无摈。</w:t>
      </w:r>
    </w:p>
    <w:p>
      <w:pPr>
        <w:pStyle w:val="BodyText"/>
      </w:pPr>
      <w:r>
        <w:t xml:space="preserve"> </w:t>
      </w:r>
      <w:r>
        <w:t xml:space="preserve">记。不宿戒，戒不速。不授几。无阼席。亨于门外东方。司宫具几，与蒲筵常缁布纯，加萑席寻玄帛纯，皆卷自末。宰夫筵，出自东房。宾之乘车在大门外西方，北面立。鉶芼，牛藿，羊苦，豕薇，皆有滑。赞者盥，从俎升。簠有盖幂。凡炙无酱。上大夫：蒲筵加萑席。其纯，皆如下大夫纯。卿摈由下。上赞，下大夫也。上大夫，庶羞。酒饮，浆饮，庶羞可也。拜食与侑币，皆再拜稽首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1" w:name="header-n48"/>
      <w:r>
        <w:t xml:space="preserve">觐礼</w:t>
      </w:r>
      <w:bookmarkEnd w:id="31"/>
    </w:p>
    <w:p>
      <w:pPr>
        <w:pStyle w:val="FirstParagraph"/>
      </w:pPr>
      <w:r>
        <w:t xml:space="preserve"> </w:t>
      </w:r>
      <w:r>
        <w:t xml:space="preserve">觐礼。至于郊，王使人皮弁用璧劳。侯氏亦皮弁迎于帷门之外，再拜。使者不答拜，遂执玉，三揖。至于阶，使者不让，先升。侯氏升听命，降，再拜稽首，遂升受玉。使者左还而立，侯氏还璧，使者受。侯氏降，再拜稽首，使者乃出。侯氏及止使者，使者乃入。侯氏与之让升。侯氏先升，授几。侯氏拜送几；使者设几，答拜。侯氏用束帛、乘马傧使者，使者再拜受。侯氏再拜送币。使者降，以左骖出。侯氏送于门外，再拜。侯氏遂从之。</w:t>
      </w:r>
    </w:p>
    <w:p>
      <w:pPr>
        <w:pStyle w:val="BodyText"/>
      </w:pPr>
      <w:r>
        <w:t xml:space="preserve"> </w:t>
      </w:r>
      <w:r>
        <w:t xml:space="preserve">天子赐舍，曰：「伯父，女顺命于王所，赐伯父舍！」侯氏再拜稽首，傧之束帛、乘马。</w:t>
      </w:r>
    </w:p>
    <w:p>
      <w:pPr>
        <w:pStyle w:val="BodyText"/>
      </w:pPr>
      <w:r>
        <w:t xml:space="preserve"> </w:t>
      </w:r>
      <w:r>
        <w:t xml:space="preserve">天子使大夫戒，曰：「某日，伯父帅乃初事。」侯氏再拜稽首。</w:t>
      </w:r>
    </w:p>
    <w:p>
      <w:pPr>
        <w:pStyle w:val="BodyText"/>
      </w:pPr>
      <w:r>
        <w:t xml:space="preserve"> </w:t>
      </w:r>
      <w:r>
        <w:t xml:space="preserve">诸侯前朝，皆受舍于朝。同姓西面北上，异姓东面北上。</w:t>
      </w:r>
    </w:p>
    <w:p>
      <w:pPr>
        <w:pStyle w:val="BodyText"/>
      </w:pPr>
      <w:r>
        <w:t xml:space="preserve"> </w:t>
      </w:r>
      <w:r>
        <w:t xml:space="preserve">侯氏裨冕，释币于祢。乘墨车，载龙旂、弧韣乃朝以瑞玉，有缫。</w:t>
      </w:r>
    </w:p>
    <w:p>
      <w:pPr>
        <w:pStyle w:val="BodyText"/>
      </w:pPr>
      <w:r>
        <w:t xml:space="preserve"> </w:t>
      </w:r>
      <w:r>
        <w:t xml:space="preserve">天子设斧依于户牖之间，左右几。天子衮冕，负斧依。啬夫承命，告于天子。天子曰：「非他，伯父实来，予一人嘉之。伯父其入，予一人将受之。」侯氏入门右，坐奠圭，再拜稽首。摈者谒。侯氏坐取圭，升致命。王受之玉。侯氏降，阶东北面再拜稽首。摈者延之，曰：「升！」升成拜，乃出。</w:t>
      </w:r>
    </w:p>
    <w:p>
      <w:pPr>
        <w:pStyle w:val="BodyText"/>
      </w:pPr>
      <w:r>
        <w:t xml:space="preserve"> </w:t>
      </w:r>
      <w:r>
        <w:t xml:space="preserve">四享皆束帛加璧，庭实唯国所有。奉束帛，匹马卓上，九马随之，中庭西上，奠币，再拜稽首。摈者曰：「予一人将受之。」侯氏升，致命。王抚玉。侯氏降自西阶，东面授宰币，西阶前再拜稽首，以马出，授人，九马随之。事毕。</w:t>
      </w:r>
    </w:p>
    <w:p>
      <w:pPr>
        <w:pStyle w:val="BodyText"/>
      </w:pPr>
      <w:r>
        <w:t xml:space="preserve"> </w:t>
      </w:r>
      <w:r>
        <w:t xml:space="preserve">乃右肉袒于庙门之东。乃入门右，北面立，告听事。摈者谒诸天子。天子辞于侯氏，曰：「伯父无事，归宁乃邦！」侯氏再拜稽首，出，自屏南适门西，遂入门左，北面立，王劳之。再拜稽首。摈者延之，曰：「升！」升成拜，降出。</w:t>
      </w:r>
    </w:p>
    <w:p>
      <w:pPr>
        <w:pStyle w:val="BodyText"/>
      </w:pPr>
      <w:r>
        <w:t xml:space="preserve"> </w:t>
      </w:r>
      <w:r>
        <w:t xml:space="preserve">天子赐侯氏以车服。迎于外门外，再拜。路先设，西上，路下四，亚之，重赐无数，在车南。诸公奉箧服，加命书于其上，升自西阶，东面，大史是右。侯氏升，西面立。大史述命。侯氏降两阶之间；北面再拜稽首，升成拜。大史加书于服上，侯氏受。使者出。侯氏送，再拜，傧使者，诸公赐服者，束帛、四马，傧大史亦如之。</w:t>
      </w:r>
    </w:p>
    <w:p>
      <w:pPr>
        <w:pStyle w:val="BodyText"/>
      </w:pPr>
      <w:r>
        <w:t xml:space="preserve"> </w:t>
      </w:r>
      <w:r>
        <w:t xml:space="preserve">同姓大国则曰伯父，其异姓则曰伯舅。同姓小邦则曰叔父，其异姓小邦则曰叔舅。</w:t>
      </w:r>
    </w:p>
    <w:p>
      <w:pPr>
        <w:pStyle w:val="BodyText"/>
      </w:pPr>
      <w:r>
        <w:t xml:space="preserve"> </w:t>
      </w:r>
      <w:r>
        <w:t xml:space="preserve">飨，礼，乃归。</w:t>
      </w:r>
    </w:p>
    <w:p>
      <w:pPr>
        <w:pStyle w:val="BodyText"/>
      </w:pPr>
      <w:r>
        <w:t xml:space="preserve"> </w:t>
      </w:r>
      <w:r>
        <w:t xml:space="preserve">诸侯觐于天子，为宫方三百步，四门，坛十有二寻、深四尺，加方明于其上。方明者，木也，方四尺，设六色，东方青，南方赤，西方白，北方黑，上玄，下黄。设六玉，上圭，下璧，南方璋，西方琥，北方璜，东方圭。上介皆奉其君之旂，置于宫，尚左。公、侯、伯、子、男，皆就其旂而立。四传摈。天子乘龙，载大旂，像日月、升龙、降龙；出，拜日于东门之外，反祀方明。礼日于南门外，礼月与四渎于北门外，礼山川丘陵于西门外。</w:t>
      </w:r>
    </w:p>
    <w:p>
      <w:pPr>
        <w:pStyle w:val="BodyText"/>
      </w:pPr>
      <w:r>
        <w:t xml:space="preserve"> </w:t>
      </w:r>
      <w:r>
        <w:t xml:space="preserve">祭天，燔柴。祭山、丘陵，升。祭川，沉。祭地，瘗。</w:t>
      </w:r>
    </w:p>
    <w:p>
      <w:pPr>
        <w:pStyle w:val="BodyText"/>
      </w:pPr>
      <w:r>
        <w:t xml:space="preserve"> </w:t>
      </w:r>
      <w:r>
        <w:t xml:space="preserve">记。几，俟于东箱。偏驾不入王门。奠圭于缫上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2" w:name="header-n52"/>
      <w:r>
        <w:t xml:space="preserve">丧服</w:t>
      </w:r>
      <w:bookmarkEnd w:id="32"/>
    </w:p>
    <w:p>
      <w:pPr>
        <w:pStyle w:val="FirstParagraph"/>
      </w:pPr>
      <w:r>
        <w:t xml:space="preserve"> </w:t>
      </w:r>
      <w:r>
        <w:t xml:space="preserve">丧服，斩衰裳，苴絰杖，绞带，冠绳缨，菅屦者。诸侯为天子，君，父为长子，为人后者。妻为夫，妾为君，女子子在室为父，布总，箭笄，髽，衰，三年。子嫁，反在父之室，为父三年。公士、大夫之众臣，为其君布带、绳屦。</w:t>
      </w:r>
    </w:p>
    <w:p>
      <w:pPr>
        <w:pStyle w:val="BodyText"/>
      </w:pPr>
      <w:r>
        <w:t xml:space="preserve"> </w:t>
      </w:r>
      <w:r>
        <w:t xml:space="preserve">疏衰裳齐，牡麻絰，冠布缨，削杖，布带，疏屦三年者，父卒则为母，继母如母，慈母如母，母为长子。</w:t>
      </w:r>
    </w:p>
    <w:p>
      <w:pPr>
        <w:pStyle w:val="BodyText"/>
      </w:pPr>
      <w:r>
        <w:t xml:space="preserve"> </w:t>
      </w:r>
      <w:r>
        <w:t xml:space="preserve">疏衰裳齐，牡麻絰，冠布缨，削杖，布带，疏屦，期者，父在为母，妻，出妻之子为母。出妻之子为父后者则为出母无服。父卒，继母嫁，从，为之服，报。</w:t>
      </w:r>
    </w:p>
    <w:p>
      <w:pPr>
        <w:pStyle w:val="BodyText"/>
      </w:pPr>
      <w:r>
        <w:t xml:space="preserve"> </w:t>
      </w:r>
      <w:r>
        <w:t xml:space="preserve">不杖，麻屦者。祖父母，世父母，叔父母；大夫之适子为妻，昆弟；为众子，昆弟之子；大夫之庶子为适昆弟适孙。为人后者，为其父母，报。女子子适人者为其父母、昆弟之为父后者，继父同居者，为夫之君。姑、姊妹、女子子适人无主者，姑、姊妹报。为君之父、母、妻、长子、祖父母。妾为女君。妇为舅姑，夫之昆弟之子。公妾、大夫之妾为其子。女子子为祖父母。大夫之子为世父母、叔父母、子、昆弟、昆弟之子，姑、姊妹、女子子无主者，为大夫命妇者，唯子不报。大夫为祖父母、适孙为士者。公妾以及士妾为其父母。</w:t>
      </w:r>
    </w:p>
    <w:p>
      <w:pPr>
        <w:pStyle w:val="BodyText"/>
      </w:pPr>
      <w:r>
        <w:t xml:space="preserve"> </w:t>
      </w:r>
      <w:r>
        <w:t xml:space="preserve">疏衰裳齐，牡麻絰，无受者。寄公为所寓，丈夫、妇人为宗子、宗子之母、妻，为旧君、君之母、妻，庶人为国君；大夫在外，其妻、长子为旧国君；继父不同居者，曾祖父母，大夫为宗子，旧君。曾祖父母为士者如众人，女子子嫁者、未嫁者为曾祖父母。</w:t>
      </w:r>
    </w:p>
    <w:p>
      <w:pPr>
        <w:pStyle w:val="BodyText"/>
      </w:pPr>
      <w:r>
        <w:t xml:space="preserve"> </w:t>
      </w:r>
      <w:r>
        <w:t xml:space="preserve">大功布衰裳，牡麻絰，无受者：子、女子子之长殇、中殇，叔父之长殇、中殇，姑、姊妹之长殇、中殇，昆弟之长殇、中殇，夫之昆弟之子、女子子之长殇、中殇，适孙之长殇、中殇，大夫之庶子为适昆弟子之长殇、中殇，公子之长殇、中殇，大夫为适子之长殇、中殇。其长殇皆九月，缨絰；其中殇，七月，不缨絰。</w:t>
      </w:r>
    </w:p>
    <w:p>
      <w:pPr>
        <w:pStyle w:val="BodyText"/>
      </w:pPr>
      <w:r>
        <w:t xml:space="preserve"> </w:t>
      </w:r>
      <w:r>
        <w:t xml:space="preserve">大功布衰裳，牡麻絰缨，布带，三月。受以小功衰，即葛，九月者：姑、姊妹、女子子适人者，从父昆弟；为人后者为其昆弟，庶孙；适妇，女子子适人者为众昆弟；侄丈夫妇人，报。夫之祖父母、世父母、叔父母，大夫为世父母、叔父母、子、昆弟、昆弟之子为士者；公之庶昆弟、大夫之庶子为母、妻、昆弟，皆为其从父昆弟之为大夫者；为夫之昆弟之妇人子适人者；大夫之妾为君之庶子；女子子嫁者、未嫁者，为世父母、叔父母、姑、姊妹，大夫、大夫之妻、大夫之子、公之昆弟为姑、姊妹、女子子嫁于大夫者，君为姑、姊妹、女子子嫁于国君者。</w:t>
      </w:r>
    </w:p>
    <w:p>
      <w:pPr>
        <w:pStyle w:val="BodyText"/>
      </w:pPr>
      <w:r>
        <w:t xml:space="preserve"> </w:t>
      </w:r>
      <w:r>
        <w:t xml:space="preserve">繐衰裳，牡麻絰，既葬除之者。诸侯之大夫为天子。</w:t>
      </w:r>
    </w:p>
    <w:p>
      <w:pPr>
        <w:pStyle w:val="BodyText"/>
      </w:pPr>
      <w:r>
        <w:t xml:space="preserve"> </w:t>
      </w:r>
      <w:r>
        <w:t xml:space="preserve">小功布衰裳，澡麻带絰，五月者。叔父之下殇，适孙之下殇，昆弟之下殇，大夫庶子为适昆弟之下殇，为姑、姊妹、女子子之下殇，为人后者为其昆弟、从父昆弟之长殇，为夫之叔父之长殇；昆弟之子、女子子、夫之昆弟之子、女子子之下殇；为侄、庶孙丈夫妇人之长殇；大夫、公之昆弟、大夫之子，为其昆弟、庶子、姑、姊妹、女子子之长殇；大夫之妾为庶子之长殇。</w:t>
      </w:r>
    </w:p>
    <w:p>
      <w:pPr>
        <w:pStyle w:val="BodyText"/>
      </w:pPr>
      <w:r>
        <w:t xml:space="preserve"> </w:t>
      </w:r>
      <w:r>
        <w:t xml:space="preserve">小功布衰裳，牡麻絰，即葛，五月者。从祖祖父母，从祖父母，报；从祖昆弟，从父姊妹、孙适人者，为人后者为其姊妹适人者，为外祖父母；从母，丈夫妇人报；夫之姑、姊妹，娣、姒妇，报；大夫、大夫之子、公之昆弟为从父昆弟，庶孙，姑、姊妹、女子子适士者；大夫之妾为庶子适人者；庶妇；君之父母、从母；君子子为庶母慈己者。</w:t>
      </w:r>
    </w:p>
    <w:p>
      <w:pPr>
        <w:pStyle w:val="BodyText"/>
      </w:pPr>
      <w:r>
        <w:t xml:space="preserve"> </w:t>
      </w:r>
      <w:r>
        <w:t xml:space="preserve">缌麻，三月者。族曾祖父母，族祖父母，族父母，族昆弟；庶孙之妇，庶孙之中殇；从祖姑、姊妹适人者，报；从祖父、从祖昆弟之长殇；外孙，从父昆弟侄之下殇，夫之叔父之中殇、下殇；从母之长殇，报；庶子为父后者，为其母；士为庶母；贵臣、贵妾；乳母，从祖昆弟之子，曾孙，父之姑，从母昆弟，甥，婿，妻之父母，姑之子，舅，舅之子；夫之姑姊妹之长殇；夫之诸祖父母，报；君母之昆弟；从父昆弟之子长殇，昆弟之孙之长殇，为夫之从父昆弟之妻。</w:t>
      </w:r>
    </w:p>
    <w:p>
      <w:pPr>
        <w:pStyle w:val="BodyText"/>
      </w:pPr>
      <w:r>
        <w:t xml:space="preserve"> </w:t>
      </w:r>
      <w:r>
        <w:t xml:space="preserve">记。公子为其母，练冠，麻，麻衣縓缘；为其妻，縓冠，葛絰，带，麻衣縓缘。皆既葬除之。大夫、公之昆弟，大夫之子，于兄弟降一等。为人后者，于兄弟降一等，报；于所为后之子、兄弟，若子。兄弟皆在他邦，加一等。不及知公母，与兄弟居，加一等。朋友皆在他邦，袒免，归则已。朋友，麻。君之所为兄弟服，室老降一等。夫之所为兄弟服，妻降一等。庶子为后者，为其外祖父母、从母、舅，无服。不为后，如邦人。宗子孤为殇，大功衰，小功衰，皆三月。亲，则月算如邦人。改葬，缌。童子，唯当室缌。凡妾为私兄弟，如邦人。大夫吊于命妇，锡衰。命妇吊于大夫，亦锡衰。女子子适人者为其父母，妇为舅姑，恶笄有首以髽。卒哭，子折笄首以笄，布总。</w:t>
      </w:r>
    </w:p>
    <w:p>
      <w:pPr>
        <w:pStyle w:val="BodyText"/>
      </w:pPr>
      <w:r>
        <w:t xml:space="preserve"> </w:t>
      </w:r>
      <w:r>
        <w:t xml:space="preserve">妾为女君、君之长子，恶笄有首，布总。凡衰，外削幅；裳，内削幅，幅三衣包。若齐，裳内，衰外。负，广出于适寸。适，博四寸，出于衰。衰，长六寸，博四寸。衣带，下尺。衽，二尺有五寸。袂，属幅。衣，二尺有二寸。祛，尺二寸。衰三升，三升有半。其冠六升。以其冠为受，受冠七升。齐衰四升，其冠七升。以其冠为受，受冠八升。繐衰四升有半，其冠八升。大功八升，若九升。小功十升，若十一升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3" w:name="header-n56"/>
      <w:r>
        <w:t xml:space="preserve">士丧礼</w:t>
      </w:r>
      <w:bookmarkEnd w:id="33"/>
    </w:p>
    <w:p>
      <w:pPr>
        <w:pStyle w:val="FirstParagraph"/>
      </w:pPr>
      <w:r>
        <w:t xml:space="preserve"> </w:t>
      </w:r>
      <w:r>
        <w:t xml:space="preserve">士丧礼。死于适室，幠用敛衾。复者一人以爵弁服，簪裳于衣，左何之，扱领于带；升自前东荣、中屋，北面招以衣，曰：「皋某复！」三，降衣于前。受用箧，升自阼阶，以衣尸。复者降自后西荣。</w:t>
      </w:r>
    </w:p>
    <w:p>
      <w:pPr>
        <w:pStyle w:val="BodyText"/>
      </w:pPr>
      <w:r>
        <w:t xml:space="preserve"> </w:t>
      </w:r>
      <w:r>
        <w:t xml:space="preserve">楔齿用角柶。缀足用燕几。奠脯醢、醴酒。升自阼阶，奠于尸东。帷堂。</w:t>
      </w:r>
    </w:p>
    <w:p>
      <w:pPr>
        <w:pStyle w:val="BodyText"/>
      </w:pPr>
      <w:r>
        <w:t xml:space="preserve"> </w:t>
      </w:r>
      <w:r>
        <w:t xml:space="preserve">乃赴于君。主人西阶东，南面，命赴者，拜送。有宾，则拜之。</w:t>
      </w:r>
    </w:p>
    <w:p>
      <w:pPr>
        <w:pStyle w:val="BodyText"/>
      </w:pPr>
      <w:r>
        <w:t xml:space="preserve"> </w:t>
      </w:r>
      <w:r>
        <w:t xml:space="preserve">入，坐于床东。众主人在其后，西面。妇人侠床，东面。亲者在室。众妇人户外北面，众兄弟堂下北面。</w:t>
      </w:r>
    </w:p>
    <w:p>
      <w:pPr>
        <w:pStyle w:val="BodyText"/>
      </w:pPr>
      <w:r>
        <w:t xml:space="preserve"> </w:t>
      </w:r>
      <w:r>
        <w:t xml:space="preserve">君使人吊。彻帷。主人迎于寝门外，见宾不哭，先入，门右北面。吊者入，升自西阶，东面。主人进中庭，吊者致命。主人哭，拜稽颡，成踊。宾出，主人拜送于外门外。</w:t>
      </w:r>
    </w:p>
    <w:p>
      <w:pPr>
        <w:pStyle w:val="BodyText"/>
      </w:pPr>
      <w:r>
        <w:t xml:space="preserve"> </w:t>
      </w:r>
      <w:r>
        <w:t xml:space="preserve">君使人襚。彻帷。主人如初。襚者左执领，右执要，入，升致命。主人拜如初。襚者入衣尸，出。主人拜送如初。唯君命，出，升降自西阶。遂拜宾，有大夫则特拜之。即位于西阶下，东面，不踊。大夫虽不辞，入也。</w:t>
      </w:r>
    </w:p>
    <w:p>
      <w:pPr>
        <w:pStyle w:val="BodyText"/>
      </w:pPr>
      <w:r>
        <w:t xml:space="preserve"> </w:t>
      </w:r>
      <w:r>
        <w:t xml:space="preserve">亲若襚，不将命，以即陈。庶兄弟襚，使人以将命于室，主人拜于位，委衣于尸东床上。朋友襚，亲以进，主人拜，委衣如初，退，哭，不踊。彻衣者，执衣如襚，以适房。</w:t>
      </w:r>
    </w:p>
    <w:p>
      <w:pPr>
        <w:pStyle w:val="BodyText"/>
      </w:pPr>
      <w:r>
        <w:t xml:space="preserve"> </w:t>
      </w:r>
      <w:r>
        <w:t xml:space="preserve">为铭，各以其物。亡，则以缁长半幅，&lt;赤巠&gt;末长终幅，广三寸。书铭于末，曰：「某氏某之柩。」竹杠长三尺，置于宇西阶上。</w:t>
      </w:r>
    </w:p>
    <w:p>
      <w:pPr>
        <w:pStyle w:val="BodyText"/>
      </w:pPr>
      <w:r>
        <w:t xml:space="preserve"> </w:t>
      </w:r>
      <w:r>
        <w:t xml:space="preserve">甸人掘坎于阶间，少西。为垼于西墙下，东乡。新盆，槃，瓶，废敦，重鬲，皆濯，造于西阶下。</w:t>
      </w:r>
    </w:p>
    <w:p>
      <w:pPr>
        <w:pStyle w:val="BodyText"/>
      </w:pPr>
      <w:r>
        <w:t xml:space="preserve"> </w:t>
      </w:r>
      <w:r>
        <w:t xml:space="preserve">陈袭事于房中，西领，南上，不綪。明衣裳，用布。&lt;髟会&gt;笄用桑，长四寸，紌中。布巾，环幅，不凿。掩，练帛广终幅，长五尺，析其末。瑱，用白纩。幎目，用缁，方尺二寸，&lt;赤巠&gt;里，着，组系。握手，用玄，纁里，长尺二寸，广五寸，牢中旁寸，着，组系。决，用正王棘，若檡棘，组系，纩极二。冒，缁质，长与手齐，&lt;赤巠&gt;杀，掩足。爵弁服、纯衣、皮弁服、褖衣、缁带、韎韐、竹笏。夏葛屦，冬白屦，皆繶缁絇纯，组綦系于踵。庶襚继陈，不用。</w:t>
      </w:r>
    </w:p>
    <w:p>
      <w:pPr>
        <w:pStyle w:val="BodyText"/>
      </w:pPr>
      <w:r>
        <w:t xml:space="preserve"> </w:t>
      </w:r>
      <w:r>
        <w:t xml:space="preserve">贝三，实于笄。稻米一豆，实于筐。沐巾一，浴巾二，皆用谷，于□。栉，于箪。浴衣，于箧。皆馔于西序下，南上。</w:t>
      </w:r>
    </w:p>
    <w:p>
      <w:pPr>
        <w:pStyle w:val="BodyText"/>
      </w:pPr>
      <w:r>
        <w:t xml:space="preserve"> </w:t>
      </w:r>
      <w:r>
        <w:t xml:space="preserve">管人汲，不说繘，屈之。祝淅米于堂，南面，用盆。管人尽阶，不升堂，受潘，煮于垼，用重鬲。祝盛米于敦，奠于贝北。士有冰，用夷槃可也。外御受沐入。主人皆出，户外北面。乃沐，栉，挋用巾，浴，用巾，挋用浴衣。渜濯弃于坎。蚤，揃如他日。&lt;髟会&gt;用组，扱笄，设明衣裳。主人入，即位。</w:t>
      </w:r>
    </w:p>
    <w:p>
      <w:pPr>
        <w:pStyle w:val="BodyText"/>
      </w:pPr>
      <w:r>
        <w:t xml:space="preserve"> </w:t>
      </w:r>
      <w:r>
        <w:t xml:space="preserve">商祝袭祭服，褖衣次。主人出，南面，左袒，扱诸面之右，盥于盆上，洗贝，执以入。宰洗柶，建于米，执以从。商祝执巾从入，当牖北面，彻枕，设巾，彻楔，受贝，奠于尸西。主人由足西，床上坐，东面。祝又受米，奠于贝北。宰从立于床西，在右。主人在扱米，实于右，三，实一贝。左、中亦如之。又实米，唯盈。主人袭，反位。</w:t>
      </w:r>
    </w:p>
    <w:p>
      <w:pPr>
        <w:pStyle w:val="BodyText"/>
      </w:pPr>
      <w:r>
        <w:t xml:space="preserve"> </w:t>
      </w:r>
      <w:r>
        <w:t xml:space="preserve">商祝掩，瑱，设幎目，乃屦，綦结于跗，连絇。乃袭，三称。明衣不在算。设韐、带，搢笏。设决，丽于腕，自饭持之，设握，乃连腕。设冒，櫜之，幠用衾。巾、柶、鬊、蚤埋于坎。</w:t>
      </w:r>
    </w:p>
    <w:p>
      <w:pPr>
        <w:pStyle w:val="BodyText"/>
      </w:pPr>
      <w:r>
        <w:t xml:space="preserve"> </w:t>
      </w:r>
      <w:r>
        <w:t xml:space="preserve">重木，刊凿之。甸人置重于中庭，三分庭，一在南。夏祝鬻馀饭，用二鬲于西墙下。幂用疏布，久之，系用靲，县于重，幂用苇席，北面，左衽，带用靲，贺之，结于后。祝取铭置于重。</w:t>
      </w:r>
    </w:p>
    <w:p>
      <w:pPr>
        <w:pStyle w:val="BodyText"/>
      </w:pPr>
      <w:r>
        <w:t xml:space="preserve"> </w:t>
      </w:r>
      <w:r>
        <w:t xml:space="preserve">厥明，陈衣于房，南领，西上，綪，绞横三缩一，广终幅，析其末。缁衾，赬里，无紞。祭服次，散衣次，凡十有九称，陈衣继之，不必尽用。</w:t>
      </w:r>
    </w:p>
    <w:p>
      <w:pPr>
        <w:pStyle w:val="BodyText"/>
      </w:pPr>
      <w:r>
        <w:t xml:space="preserve"> </w:t>
      </w:r>
      <w:r>
        <w:t xml:space="preserve">馔于东堂下，脯醢醴酒。幂奠用功布，实于箪，在馔东。设盆盥于馔东，有巾。</w:t>
      </w:r>
    </w:p>
    <w:p>
      <w:pPr>
        <w:pStyle w:val="BodyText"/>
      </w:pPr>
      <w:r>
        <w:t xml:space="preserve"> </w:t>
      </w:r>
      <w:r>
        <w:t xml:space="preserve">苴絰，大鬲，下本在左，要絰小焉；散带垂，长三尺。牡麻絰，右本在上，亦散带垂。皆馔于东方。妇人之带，牡麻结本，在房。</w:t>
      </w:r>
    </w:p>
    <w:p>
      <w:pPr>
        <w:pStyle w:val="BodyText"/>
      </w:pPr>
      <w:r>
        <w:t xml:space="preserve"> </w:t>
      </w:r>
      <w:r>
        <w:t xml:space="preserve">床第，夷衾，馔于西坫南。西方盥，如东方。</w:t>
      </w:r>
    </w:p>
    <w:p>
      <w:pPr>
        <w:pStyle w:val="BodyText"/>
      </w:pPr>
      <w:r>
        <w:t xml:space="preserve"> </w:t>
      </w:r>
      <w:r>
        <w:t xml:space="preserve">陈一鼎于寝门外，当东塾，少南，西面。其实特豚，四鬄，去蹄，两胉，脊、肺。设扃鼏，鼏西末。素俎在鼎西，西顺，覆匕，东柄。</w:t>
      </w:r>
    </w:p>
    <w:p>
      <w:pPr>
        <w:pStyle w:val="BodyText"/>
      </w:pPr>
      <w:r>
        <w:t xml:space="preserve"> </w:t>
      </w:r>
      <w:r>
        <w:t xml:space="preserve">士盥，二人以并，东面立于西阶下。布席于户内，下莞上簟。商祝布绞衾、散衣、祭服。祭服不倒，美者在中。士举迁尸，反位。设床第于两楹之间，衽如初，有枕。卒敛，彻帷。主人西面冯尸，踊无算；主妇东面冯，亦如之。主人髺发，袒，众主人免于房。妇人髽于室。士举，男女奉尸，侇于堂，幠无夷衾。男女如室位，踊无算。主人出于足，降自西阶。众主人东即位。妇人阼阶上西面。主人拜宾，大夫特拜，士旅之，即位踊，袭絰于序东，复位。</w:t>
      </w:r>
    </w:p>
    <w:p>
      <w:pPr>
        <w:pStyle w:val="BodyText"/>
      </w:pPr>
      <w:r>
        <w:t xml:space="preserve"> </w:t>
      </w:r>
      <w:r>
        <w:t xml:space="preserve">乃奠。举者盥，右执匕，却之，左执俎，横摄之，入，阼阶前西面错，错俎北面。右人左执匕，抽扃予左手，兼执之，取鼏，委于鼎北，加扃，不坐。乃朼，载。载两髀于两端，两肩亚，两□白亚，脊、肺在于中，皆覆。进柢，执而俟。夏祝及执事盥，执醴先，酒、脯、醢、俎从，升自阼阶。丈夫踊。甸人彻鼎，巾待于阼阶下。奠于尸东，执醴酒，北面西上。豆错，俎错于豆东。立于俎北，西上。醴酒错于豆南。祝受巾，巾之，由足降自西阶。妇人踊。奠者由重南，东。丈夫踊。宾出，主人拜送于门外。</w:t>
      </w:r>
    </w:p>
    <w:p>
      <w:pPr>
        <w:pStyle w:val="BodyText"/>
      </w:pPr>
      <w:r>
        <w:t xml:space="preserve"> </w:t>
      </w:r>
      <w:r>
        <w:t xml:space="preserve">乃代哭，不以官。</w:t>
      </w:r>
    </w:p>
    <w:p>
      <w:pPr>
        <w:pStyle w:val="BodyText"/>
      </w:pPr>
      <w:r>
        <w:t xml:space="preserve"> </w:t>
      </w:r>
      <w:r>
        <w:t xml:space="preserve">有襚者，则将命，摈者出请，入告。主人待于位。摈者出，告须，以宾入。宾入中庭，北面致命。主人拜稽颡。宾升自西阶，出于足，西面委衣如于室礼，降，出。主人出，拜送。朋友亲襚，如初仪，西阶东，北面哭，踊三，降，主人不踊。襚者以褶，则必有裳，执衣如初。彻衣者亦如之，升，降自西阶，以东。</w:t>
      </w:r>
    </w:p>
    <w:p>
      <w:pPr>
        <w:pStyle w:val="BodyText"/>
      </w:pPr>
      <w:r>
        <w:t xml:space="preserve"> </w:t>
      </w:r>
      <w:r>
        <w:t xml:space="preserve">宵，为燎于中庭。厥明，灭燎。陈衣于房，南领，西上，綪。绞紟，衾二。君襚，祭服，散衣，庶襚，凡三十称，紟不在算。不必尽用。东方之馔，两瓦甒，其实醴酒，角觯，木柶；毼豆两，其实葵菹芋、蠃醢，两笾，无縢，布巾，其实栗，不择，脯四脡。奠席在馔北，敛席在其东。掘肂见衽。棺入，主人不哭。升棺用轴，盖在下。熬黍稷各二筐，有鱼腊，馔于西坫南。陈三鼎于门外，北上。豚合升，鱼鱄鲋九，腊左胖，髀不升，其他皆如初。烛俟于馔东。</w:t>
      </w:r>
    </w:p>
    <w:p>
      <w:pPr>
        <w:pStyle w:val="BodyText"/>
      </w:pPr>
      <w:r>
        <w:t xml:space="preserve"> </w:t>
      </w:r>
      <w:r>
        <w:t xml:space="preserve">祝、彻、盥于门外，入，升自阼阶，丈夫踊。祝彻巾，授执事者以待。彻馔，先取醴酒，北面。其馀取先设者，出于足，降自西阶，妇人踊。设于序西南，当西荣，如设于堂。醴酒位如初，执事豆北，南面东上。乃适馔。</w:t>
      </w:r>
    </w:p>
    <w:p>
      <w:pPr>
        <w:pStyle w:val="BodyText"/>
      </w:pPr>
      <w:r>
        <w:t xml:space="preserve"> </w:t>
      </w:r>
      <w:r>
        <w:t xml:space="preserve">帷堂。妇人尸西东面。主人及亲者升自西阶，出于足，西面袒。士盥位如初。布席如初。商祝布绞、紟、衾、衣，美者在外，君襚不倒。有大夫，则告。士举迁尸，复位。主人踊无算。卒敛，彻帷。主人冯如初，主妇亦如之。</w:t>
      </w:r>
    </w:p>
    <w:p>
      <w:pPr>
        <w:pStyle w:val="BodyText"/>
      </w:pPr>
      <w:r>
        <w:t xml:space="preserve"> </w:t>
      </w:r>
      <w:r>
        <w:t xml:space="preserve">主人奉尸敛于棺，踊如初，乃盖。主人降，拜大夫之后至者，北面视肂。众主人复位。妇人东复位。设熬，旁一筐，乃涂。踊无算。卒涂，祝取铭置于□聿。主人复闪位，踊，袭。</w:t>
      </w:r>
    </w:p>
    <w:p>
      <w:pPr>
        <w:pStyle w:val="BodyText"/>
      </w:pPr>
      <w:r>
        <w:t xml:space="preserve"> </w:t>
      </w:r>
      <w:r>
        <w:t xml:space="preserve">乃奠。烛升自阼阶，祝执巾，席从，设于奥，东面。祝反降，及执事执馔。士盥，举鼎入，西面北上，如初。载，鱼左首，进鬐，三列，腊进柢。祝执醴如初，酒、豆、笾、俎从，升自阼阶，丈夫踊。甸人彻鼎。奠由楹内入于室。醴酒北面。设豆，右菹，菹南栗，栗东脯。豚当豆。鱼次腊特于俎北，醴酒在笾南。巾如初。既错者出，立于户西，西上。祝后，阖户，先由楹西，降自西阶，妇人踊。奠者由重南东，丈夫踊。</w:t>
      </w:r>
    </w:p>
    <w:p>
      <w:pPr>
        <w:pStyle w:val="BodyText"/>
      </w:pPr>
      <w:r>
        <w:t xml:space="preserve"> </w:t>
      </w:r>
      <w:r>
        <w:t xml:space="preserve">宾出，妇人踊，主人拜送于门外，入，及兄弟北面哭殡。兄弟出，主人拜送于门外。众主人出门，哭止，皆西面于东方。阖门。主人揖，就次。</w:t>
      </w:r>
    </w:p>
    <w:p>
      <w:pPr>
        <w:pStyle w:val="BodyText"/>
      </w:pPr>
      <w:r>
        <w:t xml:space="preserve"> </w:t>
      </w:r>
      <w:r>
        <w:t xml:space="preserve">君若有赐焉，则视敛。既布衣，君至，主人出迎于外门外，见马首，不哭，还，入门右，北面，及众主人袒。巫止于庙门外，祝代之。小臣二人执戈先，二人后。君释采，入门，主人辟。君升自阼阶，西乡。祝负墉，南面，主人中庭。君哭。主人哭，拜稽颡，成踊，出。君命反行事，主人复位。君升主人，主人西楹东，北面。升公卿大夫，继主人，东上。乃敛。卒，公卿大夫逆降，复位。主人降，出。君反主人，主人中庭。君坐抚，当心。主人拜稽颡，成踊，出。君反之，复初位。众主人辟于东壁，南面。君降，西乡，命主人冯尸。主人升自西阶，由足，西面冯尸，不当君所，踊。主妇东面冯，亦如之。奉尸敛于棺，乃盖，主人降，出。君反之，入门左，视涂。君升即位，众主人复位，卒涂，主人出，君命之反奠。入门右，乃奠，升自西阶。君要节而踊，主人从踊。卒奠，主人出，哭者止。君出门，庙中哭。主人不哭，辟。君式之。贰车毕乘，主人哭，拜送。袭，入即位，众主人袭，拜大夫之后至者，成踊。宾出，主人拜送。</w:t>
      </w:r>
    </w:p>
    <w:p>
      <w:pPr>
        <w:pStyle w:val="BodyText"/>
      </w:pPr>
      <w:r>
        <w:t xml:space="preserve"> </w:t>
      </w:r>
      <w:r>
        <w:t xml:space="preserve">三日，成服，杖，拜君命及众宾。不拜棺中之赐。</w:t>
      </w:r>
    </w:p>
    <w:p>
      <w:pPr>
        <w:pStyle w:val="BodyText"/>
      </w:pPr>
      <w:r>
        <w:t xml:space="preserve"> </w:t>
      </w:r>
      <w:r>
        <w:t xml:space="preserve">朝夕哭，不辟子卯。妇人即位于堂，南上，哭。丈夫即位于门外，西面北上；外兄弟在其南，南上；宾继之，北上。门东，北面西上；门西，北面东上；西方，东面北上。主人即位，辟门。妇人拊心，不哭。主人拜宾，旁三，右还，入门，哭。妇人踊。主人堂下，直东序，西面。兄弟皆即位，如外位。卿大夫在主人之南。诸公门东，少进。他国之异爵者门西，少进。敌，则先拜他国之宾。凡异爵者，拜诸其位。彻者盥于门外，烛先入，升自阼阶。丈夫踊。祝取醴，北面；取酒，立于其东；取豆、笾、俎，南面西上。祝先出，酒、豆、笾、俎序从，降自西阶。妇人踊。设于序西南，直西荣。醴酒北面西上，豆西面，错。立于豆北，南面。笾、俎既错，立于执豆之西，东上。酒错，复位，醴错于西，遂先，由主人之北适馔。乃奠，醴、酒、脯、醢升。丈夫踊，入。如初设，不巾。错者出，立于户西，西上。灭烛，出。祝阖门，先降自西阶。妇人踊。奠者由重南，东。丈夫踊。宾出，妇人踊，主人拜送。众主人出，妇人踊。出门，哭止。皆复位。阖门。主人卒拜送宾，揖众主人，乃就次。</w:t>
      </w:r>
    </w:p>
    <w:p>
      <w:pPr>
        <w:pStyle w:val="BodyText"/>
      </w:pPr>
      <w:r>
        <w:t xml:space="preserve"> </w:t>
      </w:r>
      <w:r>
        <w:t xml:space="preserve">朔月，奠用特豚、鱼腊，陈三鼎如初。东方之馔亦如之。无笾，有黍稷。用瓦敦，有盖，当笾位。主人拜宾，如朝夕哭。卒彻，举鼎入，升，皆如初奠之仪。卒朼，释匕于鼎，俎行。朼者逆出，甸人彻鼎。其序，醴酒、菹醢、黍稷、俎。其设于室、豆错，俎错，腊特，黍稷当笾位。敦启会，却诸其南。醴酒位如初。祝与执豆者巾，乃出。主人要节而踊，皆如朝夕哭之仪。月半不殷奠。有荐新，如朔奠。彻朔奠，先取醴酒，其馀取先设者。敦启会，面足。序出，如入。其设于外，如于室。</w:t>
      </w:r>
    </w:p>
    <w:p>
      <w:pPr>
        <w:pStyle w:val="BodyText"/>
      </w:pPr>
      <w:r>
        <w:t xml:space="preserve"> </w:t>
      </w:r>
      <w:r>
        <w:t xml:space="preserve">筮宅，冢人营之。掘四隅，外其壤。掘中，南其壤。既朝哭，主人皆往，兆南北面，免絰。命筮者在主人之右。筮者东面，抽上韇，兼执之，南面受命。命曰：「哀子某，为其父某甫筮宅。度兹幽宅，兆基无有后艰？」筮人许诺，不述命，右还，北面，指中封而筮。卦者在左。卒筮，执卦以示命筮者。命筮者受视，反之，东面。旅占，卒，进告于命筮者与主人：「占之曰从。」主人絰，哭，不踊。若不从，筮择如初仪。归，殡前北面哭，不踊。</w:t>
      </w:r>
    </w:p>
    <w:p>
      <w:pPr>
        <w:pStyle w:val="BodyText"/>
      </w:pPr>
      <w:r>
        <w:t xml:space="preserve"> </w:t>
      </w:r>
      <w:r>
        <w:t xml:space="preserve">既井椁，主人西面拜工，左还椁，反位，哭，不踊。妇人哭于堂。献材于殡门外，西面北上，綪。主人遍视之，如哭椁。献素、献成亦如之。</w:t>
      </w:r>
    </w:p>
    <w:p>
      <w:pPr>
        <w:pStyle w:val="BodyText"/>
      </w:pPr>
      <w:r>
        <w:t xml:space="preserve"> </w:t>
      </w:r>
      <w:r>
        <w:t xml:space="preserve">卜日，既朝哭，皆复外位。卜人先奠龟于西塾上，南首，有席。楚焞置于燋，在龟东。族长莅卜，及宗人吉服立于门西，东面南上。占者三人在其南，北上。卜人及执燋、席者在塾西。阖东扉，主妇立于其内。席于闑西阈外。宗人告事具。主人北面，免絰，左拥之。莅卜即位于门东，西面。卜人抱龟燋，先奠龟，西首，燋在北。宗人受卜人龟，示高。莅卜受视，反之。宗人还，少退，受命。命曰：「哀子某，来日某，卜葬其父某甫。考降，无有近悔？」许诺，不述命；还即席，西面坐；命龟，兴；授卜人龟，负东扉。卜人坐，作龟，兴。宗人受龟，示莅卜。莅卜受视，反之。宗人退，东面。乃旅占，卒，不释龟，告于莅卜与主人：「占曰某日从。」授卜人龟。告于主妇，主妇哭。告于异爵者。使人告于众宾。卜人彻龟。宗人告事毕。主人絰，入，哭，如筮宅。宾出，拜送，若不从，卜择如初仪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4" w:name="header-n60"/>
      <w:r>
        <w:t xml:space="preserve">既夕礼</w:t>
      </w:r>
      <w:bookmarkEnd w:id="34"/>
    </w:p>
    <w:p>
      <w:pPr>
        <w:pStyle w:val="FirstParagraph"/>
      </w:pPr>
      <w:r>
        <w:t xml:space="preserve"> </w:t>
      </w:r>
      <w:r>
        <w:t xml:space="preserve">既夕哭，请启期，告于宾。</w:t>
      </w:r>
    </w:p>
    <w:p>
      <w:pPr>
        <w:pStyle w:val="BodyText"/>
      </w:pPr>
      <w:r>
        <w:t xml:space="preserve"> </w:t>
      </w:r>
      <w:r>
        <w:t xml:space="preserve">夙兴，设盥于祖庙门外。陈鼎皆如殡，东方之馔亦如之。夷床馔于阶间。</w:t>
      </w:r>
    </w:p>
    <w:p>
      <w:pPr>
        <w:pStyle w:val="BodyText"/>
      </w:pPr>
      <w:r>
        <w:t xml:space="preserve"> </w:t>
      </w:r>
      <w:r>
        <w:t xml:space="preserve">二烛俟于殡门外。丈夫髽，散带垂，即位如初。妇人不哭。主人拜宾，入，即位，袒。商祝免袒，执功布入，升自西阶，尽阶，不升堂。声三，启三，命哭。烛入。祝降，与夏祝交于阶下。取铭置于重。踊无算。商祝拂柩用功布，幠用夷衾。</w:t>
      </w:r>
    </w:p>
    <w:p>
      <w:pPr>
        <w:pStyle w:val="BodyText"/>
      </w:pPr>
      <w:r>
        <w:t xml:space="preserve"> </w:t>
      </w:r>
      <w:r>
        <w:t xml:space="preserve">迁于祖，用轴。重先，奠从，烛从，柩从，烛从，主人从。升自西阶。奠俟于下，东面北上。主人从升，妇人升，东面。众主人东即位。正柩于两楹间，用夷床。主人柩东，西面。置重如初。席升设于柩西。奠设如初，巾之，升降自西阶。主人踊无算，降，拜宾，即位，踊，袭。主妇及亲者由足，西面。</w:t>
      </w:r>
    </w:p>
    <w:p>
      <w:pPr>
        <w:pStyle w:val="BodyText"/>
      </w:pPr>
      <w:r>
        <w:t xml:space="preserve"> </w:t>
      </w:r>
      <w:r>
        <w:t xml:space="preserve">荐车，直东荣，北輈。质明，灭烛。彻者升自阼阶，降自西阶。乃奠如初，升降自西阶。主人要节而踊。荐马，缨三就，入门，北面，交辔，圉人夹牵之。御者执策立于马后。哭成踊，右还，出。宾出，主人送于门外。</w:t>
      </w:r>
    </w:p>
    <w:p>
      <w:pPr>
        <w:pStyle w:val="BodyText"/>
      </w:pPr>
      <w:r>
        <w:t xml:space="preserve"> </w:t>
      </w:r>
      <w:r>
        <w:t xml:space="preserve">有司请祖期。曰：「日侧。」主人入，袒。乃载，踊无算。卒束。袭。降奠，当前束。商祝饰柩，一池，纽前&lt;赤巠&gt;后缁，齐三采，无贝。设披。属引。</w:t>
      </w:r>
    </w:p>
    <w:p>
      <w:pPr>
        <w:pStyle w:val="BodyText"/>
      </w:pPr>
      <w:r>
        <w:t xml:space="preserve"> </w:t>
      </w:r>
      <w:r>
        <w:t xml:space="preserve">陈明器于乘车之西。折，横覆之。抗木，横三，缩二。加抗席三。加茵，用疏布，缁翦，有幅，亦缩二横三。器西南上，綪。茵。苞二。筲三，黍，稷，麦。瓮三，醯，醢，屑。幂用疏布。甒二，醴，酒。幂用功布。皆木桁，久之。用器：弓矢，耒耜，两敦，两杅，槃，匜。匜实于槃中，南流。无祭器。有燕乐器可也。役器，甲，胄，干，笮。燕器，杖，笠，翣。</w:t>
      </w:r>
    </w:p>
    <w:p>
      <w:pPr>
        <w:pStyle w:val="BodyText"/>
      </w:pPr>
      <w:r>
        <w:t xml:space="preserve"> </w:t>
      </w:r>
      <w:r>
        <w:t xml:space="preserve">彻奠，巾席俟于西方。主人要节而踊，袒。商祝御柩，乃祖。踊，袭，少南，当前束。妇人降，即位于阶间。祖，还车不还器。祝取铭，置于茵。二人还重，左还。布席，乃奠如初，主人要节而踊。荐马如初。宾出。主人送，有司请葬期。入，复位。</w:t>
      </w:r>
    </w:p>
    <w:p>
      <w:pPr>
        <w:pStyle w:val="BodyText"/>
      </w:pPr>
      <w:r>
        <w:t xml:space="preserve"> </w:t>
      </w:r>
      <w:r>
        <w:t xml:space="preserve">公賵玄纁束，马两。摈者出请，入告。主人释杖，迎于庙门外，不哭。先入门右，北面，及众主人袒。马入设。宾奉币，由马西当前辂，北面致命。主人哭，拜稽颡，成踊。宾奠币于栈左服，出。宰由主人之北，举币以东。士受马以出。主人送于外门外，拜，袭，入复位，杖。</w:t>
      </w:r>
    </w:p>
    <w:p>
      <w:pPr>
        <w:pStyle w:val="BodyText"/>
      </w:pPr>
      <w:r>
        <w:t xml:space="preserve"> </w:t>
      </w:r>
      <w:r>
        <w:t xml:space="preserve">宾賵者将命，摈者出请，入告，出告须。马入设，宾奉币。摈者先入，宾从，致命如初。主人拜于位，不踊。宾奠币如初，举币、受马如按。摈者出请。若奠，入告，出，以宾入，将命如初。士受羊，如受马。又请。若赙，入告。主人出门左，西面。宾东面将命，主人拜，宾坐委之；宰由主人之北，东面举之，反位。若无器，则捂受之。又请，宾告事毕，拜送入。赠者将命，摈者出请，纳宾如初。宾奠币如初。若就器，则坐奠于陈。凡将礼，必请而后拜送。兄弟，賵、奠可也。所知，则賵而不奠。知死者赠，知生者赙。书賵于方，若九，若七，若五。书遣于策。乃代哭，如初。宵，为燎于门内之右。</w:t>
      </w:r>
    </w:p>
    <w:p>
      <w:pPr>
        <w:pStyle w:val="BodyText"/>
      </w:pPr>
      <w:r>
        <w:t xml:space="preserve"> </w:t>
      </w:r>
      <w:r>
        <w:t xml:space="preserve">厥明，陈鼎五于门外，如初。其实。羊左胖，髀不升，肠五，胃五，离肺。豕亦如之，豚解，无肠胃。鱼、腊、鲜兽，皆如初。东方之馔：四豆，脾析，蜱醢，葵菹，蠃醢；四笾，枣，糗，栗，脯；醴，酒。陈器。灭燎。执烛，侠辂，北面。宾入者，拜之。彻者入，丈夫踊。设于西北，妇人踊。彻者东，鼎入，乃奠。豆南上，綪。笾，蠃醢南，北上，綪。俎二以成，南上，不綪。特鲜兽。醴、酒在笾西，北上。奠者出，主人要节而踊。</w:t>
      </w:r>
    </w:p>
    <w:p>
      <w:pPr>
        <w:pStyle w:val="BodyText"/>
      </w:pPr>
      <w:r>
        <w:t xml:space="preserve"> </w:t>
      </w:r>
      <w:r>
        <w:t xml:space="preserve">甸人抗重。出自道，道左倚之。荐马，马出自道，车各从其马，驾于门外，西面而俟，南上。彻者入，踊如初。彻巾，苞牲，取下体。不以鱼腊。行器，茵、苞、器序从，车从。彻者出。踊如初。</w:t>
      </w:r>
    </w:p>
    <w:p>
      <w:pPr>
        <w:pStyle w:val="BodyText"/>
      </w:pPr>
      <w:r>
        <w:t xml:space="preserve"> </w:t>
      </w:r>
      <w:r>
        <w:t xml:space="preserve">主人之史请读賵，执算从。柩东，当前束，西面。不命毋哭，哭者相止也。唯主人主妇哭。烛在右，南面。读书，释算则坐。卒，命哭，灭烛，书与算执之以逆出。公史自西方，东面，命毋哭，主人、主妇皆不哭。读遣，卒，命哭，灭烛，出。</w:t>
      </w:r>
    </w:p>
    <w:p>
      <w:pPr>
        <w:pStyle w:val="BodyText"/>
      </w:pPr>
      <w:r>
        <w:t xml:space="preserve"> </w:t>
      </w:r>
      <w:r>
        <w:t xml:space="preserve">商祝执功布以御柩。执披。主人袒。乃行。踊无算。出宫，踊，袭。至于邦门，公使宰夫赠玄纁束。主人去杖，不哭，由左听命。宾由右致命。主人哭，拜稽颡。宾升，实币于盖，降。主人拜送，复位，杖。乃行。</w:t>
      </w:r>
    </w:p>
    <w:p>
      <w:pPr>
        <w:pStyle w:val="BodyText"/>
      </w:pPr>
      <w:r>
        <w:t xml:space="preserve"> </w:t>
      </w:r>
      <w:r>
        <w:t xml:space="preserve">至于圹。陈器于道东西，北上。茵先入。属引。主人袒。众主人西面，北上。妇人东面。皆不哭。乃窆。主人哭，踊无算。袭，赠用制币，玄纁束，拜稽颡，踊如初。卒，袒，拜宾。主妇亦拜宾；即位，拾踊三，袭。宾出，则拜送。藏器于旁，加见。藏苞筲于旁。加折，却之。加抗席，覆之。加抗木。实土三。主人拜乡人。即位，踊，袭，如初。</w:t>
      </w:r>
    </w:p>
    <w:p>
      <w:pPr>
        <w:pStyle w:val="BodyText"/>
      </w:pPr>
      <w:r>
        <w:t xml:space="preserve"> </w:t>
      </w:r>
      <w:r>
        <w:t xml:space="preserve">乃反哭，入，升自西阶，东面。众主人堂下东面，北上。妇人入，丈夫踊，升自阼阶。主妇入于室，踊，出即位，及丈夫拾踊，三。宾吊者升自西阶，曰：「如之何！」主人拜稽颡。宾降，出。主人送于门外，拜稽颡。遂适殡宫，皆如启位，拾踊三。兄弟出，主人拜送。众主人出门，哭止，阖门。主人揖众主人，乃就次。</w:t>
      </w:r>
    </w:p>
    <w:p>
      <w:pPr>
        <w:pStyle w:val="BodyText"/>
      </w:pPr>
      <w:r>
        <w:t xml:space="preserve"> </w:t>
      </w:r>
      <w:r>
        <w:t xml:space="preserve">犹朝夕哭，不奠。三虞。卒哭。明日，以其班祔。</w:t>
      </w:r>
    </w:p>
    <w:p>
      <w:pPr>
        <w:pStyle w:val="BodyText"/>
      </w:pPr>
      <w:r>
        <w:t xml:space="preserve"> </w:t>
      </w:r>
      <w:r>
        <w:t xml:space="preserve">记。士处适寝，寝东首于北墉下。有疾，疾者齐。养者皆齐，彻琴瑟。疾病，外内皆扫。彻亵衣，加新衣。御者四人，皆坐持体。属纩，以俟绝气。男子不绝于妇人之手，妇人不绝于男子之手。乃行祷于五祀。乃卒。主人啼，兄弟哭。设床第，当牖。衽，下莞上簟，设枕。迁尸。复者朝服，左执领，右执要，招而左。楔，貌如轭，上两末。缀足用燕几，校在南，御者坐持之。即床而奠，当腢，用吉器。若醴，若酒，无巾柶。赴曰：「君之臣某死。」赴母、妻、长子，则曰：「君之臣某之某死。」室中，唯主人、主妇坐。兄弟有命夫命妇在焉，亦坐。尸在室，有君命，众主人不出。襚者委衣于床，不坐。其襚于室，户西北面致命。夏祝淅米，差盛之。御者四人，抗衾而浴，示亶第。其母之丧，则内御者浴，鬠无笄。设明衣，妇人则设中带。卒洗，贝反于笄，实贝，柱右齻左齻塞耳。掘坎，南顺，广尺，轮二尺，深三尺；南其壤。垼，用块。明衣裳，用幕布，袂属幅，长下膝。有前后裳，不辟，长及觳。縓綼緆。缁纯。设握，里亲肤，系钩中指，结于腕。甸人筑坅坎。隶人涅厕。既袭，宵为燎于中庭。厥明，灭燎，陈衣。凡绞紟用布，伦如朝服。设棜于东堂下，南顺，齐于坫。馔于其上两甒醴、酒，酒在南。篚在东，南顺，实角觯四，木柶二，素勺二。豆在甒北，二以并，笾亦如之。凡笾豆，实具设，皆巾之。觯，俟时而酌，柶覆加之，面枋；及错，建之。小敛，辟奠不出室。无踊节。既冯尸，主人袒，髺发，绞带；众主人布带。大敛于阼。大夫升自西阶，阶东，北面东上。既冯尸，大夫逆降，复位。巾奠，执烛者灭烛出，降自阼阶，由主人之北，东。既殡，主人说髦。三日绞垂。冠六升，外縪，缨条属，厌。衰三升。履外纳。杖下本，竹桐一也。居倚庐，寝苫枕块。不说絰带。哭昼夜无时。非丧事不言。歠粥，朝一溢米，夕一溢米。不食菜果。主人乘恶车，白狗幦，蒲蔽，御以蒲菆，犬服，木錧，约绥，约辔，木镳，马不齐髦。主妇之车亦与之，疏布示炎。贰车，白狗摄服，其仓皆如乘车。</w:t>
      </w:r>
    </w:p>
    <w:p>
      <w:pPr>
        <w:pStyle w:val="BodyText"/>
      </w:pPr>
      <w:r>
        <w:t xml:space="preserve"> </w:t>
      </w:r>
      <w:r>
        <w:t xml:space="preserve">朔月，童子执帚，却之，左手奉之，从彻者而入。比奠，举席，扫室，聚诸{宀交}，布席如初。卒奠，扫者执帚，垂末内鬣，从执烛者而东。燕养、馈羞、汤沐之馔，如他日。朔月若荐新，则不馈于下室。筮宅，冢人物土。卜日吉，告从于主妇；主妇哭，妇人皆哭；主妇升堂，哭者皆止。启之昕，外内不哭。夷床，輁轴，馔于西阶东。其二庙，则馔于祢庙，如小敛奠；乃启。朝于祢庙，重止于门外之西，东面。柩入，升自西阶。正柩于两楹间。奠止于西阶之下，东面北上。主人升，柩东，西面。众主人东即位，妇人从升，东面。奠升，设于柩西，升降自西阶，主人要节而踊。烛先入者，升堂，东楹之南，西面；后入者，西阶东，北面，在下。主人降，即位。彻，乃奠，乃降自西阶，主人踊如初。祝及执事举奠，巾席从而降，柩从、序从如初适祖。荐乘车，鹿浅幦，干，笮，革靾，载旃，载皮弁服，缨、辔、贝勒县于衡。道车，载朝服。稿车，载蓑笠。将载，祝及执事举奠，户西，南面东上。卒束前而降，奠席于柩西。巾奠，乃墙。抗木，刊。茵着，用荼，实绥泽焉。苇苞，长三尺，一编。菅筲三，其实皆瀹。祖，还车不易位。执披者，旁四人。凡赠币，无常。凡糗，不煎。唯君命，止柩于堩，其馀则否。车至道左，北面立，东上。柩至于圹，敛服载之。卒窆而归，不驱。君视敛，若不待奠，加盖而出；不视敛，则加盖而至，卒事。既正柩，宾出，遂、匠纳车于阶间。祝馔祖奠于主人之南，当前辂，北上，巾之。弓矢之新，沾功。有弭饰焉，亦张可也。有柲。设依挞焉。有韣。猴矢一乘，骨镞，短卫。志矢一乘，轩輖中，亦短卫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5" w:name="header-n64"/>
      <w:r>
        <w:t xml:space="preserve">士虞礼</w:t>
      </w:r>
      <w:bookmarkEnd w:id="35"/>
    </w:p>
    <w:p>
      <w:pPr>
        <w:pStyle w:val="FirstParagraph"/>
      </w:pPr>
      <w:r>
        <w:t xml:space="preserve"> </w:t>
      </w:r>
      <w:r>
        <w:t xml:space="preserve">士虞礼。特豕馈食，侧亨于庙门外之右，东面。鱼腊爨亚之，北上。饎爨在东壁，西面。设洗于西阶西南，水在洗西，篚在东。尊于室中北墉下，当户，两甒醴、酒，酒在东。无禁，幂用絺布，加勺，南枋。素几，苇席，在西序下。苴刌茅，长五寸，束之，实于篚，馔于西坫上。馔两豆菹、醢于西楹之东，醢在西，一鉶亚之。从献豆两亚之，四笾亚之，北上。馔黍稷二敦于阶间，西上，藉用苇席。匜水错于槃中，南流，在西阶之南，箪巾在其东。陈三鼎于门外之右，北面，北上，设扃鼏。匕俎在西塾之西。羞燔俎在内西塾上，南顺。</w:t>
      </w:r>
    </w:p>
    <w:p>
      <w:pPr>
        <w:pStyle w:val="BodyText"/>
      </w:pPr>
      <w:r>
        <w:t xml:space="preserve"> </w:t>
      </w:r>
      <w:r>
        <w:t xml:space="preserve">主人及兄弟如葬服，宾执事者如吊服，皆即位于门外，如朝夕临位。妇人及内兄弟服、即位于堂，亦如之。祝免，澡葛絰带，布席于室中，东面，右几，降，出，及宗人即位于门西，东面南上。宗人告有司具，遂请拜宾。如临，入门哭，妇人哭。主人即位于堂，众主人及兄弟、宾即位于西方，如反哭位。祝入门，左，北面。宗人西阶前北面。</w:t>
      </w:r>
    </w:p>
    <w:p>
      <w:pPr>
        <w:pStyle w:val="BodyText"/>
      </w:pPr>
      <w:r>
        <w:t xml:space="preserve"> </w:t>
      </w:r>
      <w:r>
        <w:t xml:space="preserve">祝盥，升，取苴降，洗之，升，入设于几东席上，东缩，降，洗觯，升，止哭。主人倚杖，入。祝从，在左，西面。赞荐菹醢，醢在北。佐食及执事盥，出举，长在左。鼎入，设于西阶前，东面北上。匕俎从设。左人抽扃、鼏、匕，佐食及右人载。卒，朼者逆退复位。俎入，设于豆东，鱼亚之，腊特。赞设二敦于俎南，黍，其东稷。设一鉶于豆南。佐食出，立于户西。赞者彻鼎。祝酌醴，命佐食启会。佐食许诺，启会，却于敦南，复位。祝奠觯于鉶南。复位。主人再拜稽首。祝飨，命佐食祭。佐食许诺，钩袒，取黍稷，祭于苴三，取肤祭，祭如初。祝取奠觯，祭，亦如之；不尽，益，反奠之。主人再拜稽首。祝祝卒，主人拜如初，哭，出复位。</w:t>
      </w:r>
    </w:p>
    <w:p>
      <w:pPr>
        <w:pStyle w:val="BodyText"/>
      </w:pPr>
      <w:r>
        <w:t xml:space="preserve"> </w:t>
      </w:r>
      <w:r>
        <w:t xml:space="preserve">祝迎尸，一人衰絰，奉篚，哭从尸。尸入门，丈夫踊，妇人踊。淳尸盥，宗人授巾。尸及阶，祝延尸。尸升，宗人诏踊如初。尸入户，踊如初，哭止。妇人入于房。主人及祝拜妥尸。尸拜，遂坐。</w:t>
      </w:r>
    </w:p>
    <w:p>
      <w:pPr>
        <w:pStyle w:val="BodyText"/>
      </w:pPr>
      <w:r>
        <w:t xml:space="preserve"> </w:t>
      </w:r>
      <w:r>
        <w:t xml:space="preserve">从者错篚于尸左席上，立于其北。尸取奠，左执之，取菹，擩于醢，祭于豆间。祝命佐食堕祭。佐食取黍稷肺祭，授尸，尸祭之。祭奠，祝祝，主人拜如初。尸尝醴，奠之。佐食举肺脊授尸。尸受，振祭，哜之，左手执之。祝命佐食迩敦。佐食举黍，错于席上。尸祭鉶，尝鉶，泰羹湆自门入，设于鉶南；j3四豆，设于左。尸饭，播余于篚。三饭，佐食举干；尸受，振祭，哜之，实于篚。又三饭。举胳，祭如初。佐食举鱼腊，实于篚。又三饭，举肩，祭如初。举鱼腊俎，俎释三个。尸卒食。佐食受肺脊，实于篚。反于篚，反黍如初设。</w:t>
      </w:r>
    </w:p>
    <w:p>
      <w:pPr>
        <w:pStyle w:val="BodyText"/>
      </w:pPr>
      <w:r>
        <w:t xml:space="preserve"> </w:t>
      </w:r>
      <w:r>
        <w:t xml:space="preserve">主人洗废爵，酌酒酳尸。尸拜受爵，主人北面答拜。尸祭酒，尝之。宾长以肝从，实于俎，缩，右盐。尸左执爵，右取肝，擩盐，振祭，哜之，加于俎。宾降，反俎于西塾，复位。尸卒爵，祝受，不相爵。主人拜，尸答拜。祝酌授尸，尸以醋主人，主人拜受爵，尸答拜。主人坐祭，卒爵，拜，尸签拜。筵祝，南面。主人献祝，祝拜，坐受爵，主人答拜。荐菹醢，设俎。祝左执爵，祭荐，奠爵，兴，取肺，坐祭，哜之，兴；加于俎，祭酒，尝之。肝从。祝取肝擩盐，振祭，哜之，加于俎，卒爵，拜。主人答拜。祝坐授主人。主人酌献佐食，佐食北面拜，坐受爵，主人答拜。佐食祭酒，卒爵，拜。主人答拜，受爵，出，实于篚，升堂复位。</w:t>
      </w:r>
    </w:p>
    <w:p>
      <w:pPr>
        <w:pStyle w:val="BodyText"/>
      </w:pPr>
      <w:r>
        <w:t xml:space="preserve"> </w:t>
      </w:r>
      <w:r>
        <w:t xml:space="preserve">主妇洗足爵于房中，酌，亚献尸，如主人仪。自反两笾枣、栗，设于会南，枣在西。尸祭笾，祭酒，如初。宾以燔从，如初。尸祭燔，卒爵，如初。酌献祝，笾、燔从，献佐食，皆如初。以虚爵入于房。</w:t>
      </w:r>
    </w:p>
    <w:p>
      <w:pPr>
        <w:pStyle w:val="BodyText"/>
      </w:pPr>
      <w:r>
        <w:t xml:space="preserve"> </w:t>
      </w:r>
      <w:r>
        <w:t xml:space="preserve">宾长洗繶爵，三献，燔从，如初仪。</w:t>
      </w:r>
    </w:p>
    <w:p>
      <w:pPr>
        <w:pStyle w:val="BodyText"/>
      </w:pPr>
      <w:r>
        <w:t xml:space="preserve"> </w:t>
      </w:r>
      <w:r>
        <w:t xml:space="preserve">妇人复位。祝出户，西面告利成。主人哭，皆哭。祝入，尸谡。从者奉篚哭，如初。祝前尸。出户，踊如初；降堂，踊如初；出门亦如之。</w:t>
      </w:r>
    </w:p>
    <w:p>
      <w:pPr>
        <w:pStyle w:val="BodyText"/>
      </w:pPr>
      <w:r>
        <w:t xml:space="preserve"> </w:t>
      </w:r>
      <w:r>
        <w:t xml:space="preserve">祝反，入彻，设于西北隅，如其设也。几在南，〈厂非〉用席。祝荐席彻入于房。祝自执其俎出。赞阖牖户。</w:t>
      </w:r>
    </w:p>
    <w:p>
      <w:pPr>
        <w:pStyle w:val="BodyText"/>
      </w:pPr>
      <w:r>
        <w:t xml:space="preserve"> </w:t>
      </w:r>
      <w:r>
        <w:t xml:space="preserve">主人降，宾出。主人出门，哭止，皆复位。宗人告事毕。宾出，主人送，拜稽颡。</w:t>
      </w:r>
    </w:p>
    <w:p>
      <w:pPr>
        <w:pStyle w:val="BodyText"/>
      </w:pPr>
      <w:r>
        <w:t xml:space="preserve"> </w:t>
      </w:r>
      <w:r>
        <w:t xml:space="preserve">记。虞，沐浴，不栉。陈牲于庙门外，北首，西上，寝右。日中而行事。杀于庙门西，主人不视。豚解。羹饪，升左肩、臂、臑、肫、胳、脊、胁，离肺。肤祭三，取诸左膉上，肺祭一，实于上鼎；升鱼鱄鲋九，实于中鼎；升腊，左胖，髀不升，实于下鼎。皆设扃鼏，陈之。载犹进柢，鱼进鬐。祝俎，髀、脰、脊、胁，离肺，陈于阶间，敦东。淳尸盥。执槃，西面。执匜，东面。执巾在其北，东面。宗人授巾，南面。主人在室，则宗人升，户外北面。佐食无事，则出户，负依南面。鉶□攥用苦，若薇，有滑。夏用葵，冬用〈艸亘〉，有柶。豆实，葵菹，菹以西，蠃醢。笾，枣烝，栗择。尸入，祝从尸。尸坐不说屦。尸谡。祝前，乡尸；还，出户，又乡尸；还，过主人，又乡尸；还，降阶，又乡尸；降阶，还，及门，如出户。尸出，祝反，入门左，北面复位，然后宗人诏降。尸服卒者之上服。男，男尸，女，女尸；必使异姓，不使贱者。无尸，则礼及荐馔皆如初。既飨，祭于苴，祝祝卒，不绥祭，无泰羹湆、胾、从献。主人哭，出复位。祝阖牖户，降，复位于门西；男女拾踊三；如食间。祝升，止哭；声三，启户。主人入，祝从，启牖、乡，如初。主人哭，出复位。卒彻，祝、佐食降，复位。宗人诏降如初。始虞用柔日，曰：「哀子某，哀显相，夙兴夜处不宁。敢用絜牲、刚鬣、香合、嘉荐、普淖、明齐溲酒，哀荐祫事，适尔皇祖某甫。飨！」再虞，皆如初，曰「哀荐虞事」。三虞、卒哭、他，用刚日，亦如初，曰「哀荐成事。」献毕，未彻，乃饯。尊两甒于庙门外之右，少南。水尊在酒西，勺北枋。洗在尊东南，水在洗东，篚在西。馔笾豆，脯四脡。有乾肉折俎，二尹缩，祭半尹，在西塾。尸出，执几从，席从。尸出门右，南面。席设于尊西北，东面。几在南。宾出，复位。主人出，即位于门东，少南；妇人出，即位于主人之北；皆西南，哭不止。尸即席坐。唯主人不哭，洗废爵，酌献尸，尸拜受。主人拜送，哭，复位。荐脯醢，设俎于荐东，朐在南。尸左执爵，取脯擩醢，祭之。佐食授哜。尸受，振祭，哜，反之。祭酒，卒爵，奠于南方。主人及兄弟踊，妇人亦如之。主妇洗足爵，亚献如主人仪，无从，踊如初。宾长洗繶爵，三献，如亚献，踊如初。佐食取俎，实于篚。尸谡，从者奉篚，哭从之。祝前，哭者皆从，及大门内，踊如初。尸出门，哭者止。宾出，主人送，拜稽颡。主妇亦拜宾。丈夫说絰带于庙门外。入彻，主人不与。妇人说首絰，不说带。无尸，则不饯。犹出，几席设如初，拾踊三。哭止，告事毕，宾出。死三日而殡，三月而葬，遂卒哭。将旦而祔，则荐。卒辞曰：「哀子某，来日某，隮祔尔于尔皇祖某甫。尚飨！」女子，曰「皇祖妣某氏。」妇，曰「孙妇于皇祖姑某氏」。其他辞，一也。飨辞曰：「哀子某，圭为而哀荐之飨！」明日，以其班祔。沐浴，栉，搔翦。用专肤为折俎，取诸脰膉。其他如馈食。用嗣尸。曰：「孝子某，孝显相，夙兴夜处，小心畏忌。不惰其身，不宁。用尹祭、嘉荐、曾淖、普荐、溲酒，适尔皇祖某甫，以隮祔尔孙某甫。尚飨。」期而小祥，曰：「荐此常事。」又期而大祥，曰：「荐此祥事。」中月而禫。是月也。吉祭，犹未配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6" w:name="header-n68"/>
      <w:r>
        <w:t xml:space="preserve">特牲馈食礼</w:t>
      </w:r>
      <w:bookmarkEnd w:id="36"/>
    </w:p>
    <w:p>
      <w:pPr>
        <w:pStyle w:val="FirstParagraph"/>
      </w:pPr>
      <w:r>
        <w:t xml:space="preserve"> </w:t>
      </w:r>
      <w:r>
        <w:t xml:space="preserve">特牲馈食之礼。不诹日。及筮日，主人冠端玄，即位于门外，西面。子姓兄弟如主人之服，立于主人之南，西面北上。有司群执事，如兄弟服，东面北上。席于门中，闑西阈外。筮人取筮于西塾，执之，东面受命主人。宰自主人之左赞命，命曰：「孝孙某，筮来日某，诹此某事，适其皇祖某子。尚飨！」筮者许诺，还，即席，西面坐。卦者在左。卒筮，写卦。筮者执以示主人。主人受视，反之，筮者还，东面。长占，卒，告于主人：「占曰迹攥则筮远日，如初仪。宗人告事毕。</w:t>
      </w:r>
    </w:p>
    <w:p>
      <w:pPr>
        <w:pStyle w:val="BodyText"/>
      </w:pPr>
      <w:r>
        <w:t xml:space="preserve"> </w:t>
      </w:r>
      <w:r>
        <w:t xml:space="preserve">前期三日之朝，筮尸，如求日之仪。命筮曰：「孝孙某，诹此某事，适其皇祖某子，筮某之某为尸。尚飨！」</w:t>
      </w:r>
    </w:p>
    <w:p>
      <w:pPr>
        <w:pStyle w:val="BodyText"/>
      </w:pPr>
      <w:r>
        <w:t xml:space="preserve"> </w:t>
      </w:r>
      <w:r>
        <w:t xml:space="preserve">乃宿尸。主人立于尸外门外。子姓兄弟立主人之后，北面东上。尸如主人服，出门左，西面。主人辟，皆东面，北上。主人再拜。尸答拜。宗人摈辞如初，卒曰：「筮子为某尸，占曰吉，敢宿！」祝许诺，致命。尸许诺，主人再拜稽首。尸入主人退。</w:t>
      </w:r>
    </w:p>
    <w:p>
      <w:pPr>
        <w:pStyle w:val="BodyText"/>
      </w:pPr>
      <w:r>
        <w:t xml:space="preserve"> </w:t>
      </w:r>
      <w:r>
        <w:t xml:space="preserve">宿宾。宾如主人服，出门左，西面再拜。主人东面，答再拜。宗人摈，曰：「某荐岁事，吾子将莅之，敢宿！」宾曰：「某敢不敬从！」主人再拜，宾答拜，主人退，宾拜送。</w:t>
      </w:r>
    </w:p>
    <w:p>
      <w:pPr>
        <w:pStyle w:val="BodyText"/>
      </w:pPr>
      <w:r>
        <w:t xml:space="preserve"> </w:t>
      </w:r>
      <w:r>
        <w:t xml:space="preserve">厥明夕，陈鼎于门外，北面北上，有鼏。棜在其南，南顺实兽于其上，东首。牲在其西，北首，东足。设洗于降阶东南，壶、禁在东序，豆、笾、鉶在东房，南上。几、席、两敦在西堂。主人及子姓兄弟即位于门东，如初。宾及众宾即位于门西，东面北上。宗人、祝立于宾西北，东面南上。主人再拜，宾答再拜。三拜众宾，众宾答再拜。主人揖入，兄弟从，宾及众宾从，即位于堂下，如外位。宗人升自西阶，视壶濯及豆笾，反降，东北面告濯、具。宾出，主人出，皆复外位。宗人视牲，告充。雍正作豕。宗人举兽尾，告备；举鼎鼏。请期，曰「羹饪」。告事毕，宾出，主人拜送。</w:t>
      </w:r>
    </w:p>
    <w:p>
      <w:pPr>
        <w:pStyle w:val="BodyText"/>
      </w:pPr>
      <w:r>
        <w:t xml:space="preserve"> </w:t>
      </w:r>
      <w:r>
        <w:t xml:space="preserve">夙兴，主人服如初，立于门外东方，南面，视侧杀。主妇视饎爨于西堂下。亨于门外东方，西面北上。羹饪，实鼎，陈于门外，如初。尊于户东，玄酒在西。实豆、笾、鉶，陈于房中，如初。执事之俎，陈于阶间，二列，北上。盛两敦，陈于西堂，藉用萑，几席陈于西堂，如初。尸盥匜水，实于槃中，箪巾，在门内之右。祝筵几于室中，东面。主妇纚笄，宵衣，立于房中，南面。主人及宾、兄弟、群执事，即位于门外，如初。宗人告有司具。主人拜宾如初，揖入，即位，如初，佐食北面立于中庭。</w:t>
      </w:r>
    </w:p>
    <w:p>
      <w:pPr>
        <w:pStyle w:val="BodyText"/>
      </w:pPr>
      <w:r>
        <w:t xml:space="preserve"> </w:t>
      </w:r>
      <w:r>
        <w:t xml:space="preserve">主人及祝升，祝先入，主人从，西面于户内。主妇盥于房中，荐两豆，葵菹、蜗醢，醢在北。宗人遣佐食及执事盥，出。主人降，及宾盥，出。主人在右，及佐食举牲鼎。宾长在右，及执事举鱼腊鼎。除鼏。宗人执毕先入，当作阶，南面。鼎西面错，右人抽扃，委于鼎北。赞者错俎，加匕，乃朼。佐食升肵俎，鼏之，设于阼阶西。卒载，加匕于鼎。主人升，入复位。俎入，设于豆东。鱼次，腊特于俎北。主妇设两敦黍稷于俎南，西上，及两鉶芼设于豆南，南陈。祝洗，酌奠，奠于鉶南，遂命佐食启会，佐食启会，却于敦南，出，立于户西，南面。主人再拜稽首。祝在左，卒祝，主人再拜稽首。</w:t>
      </w:r>
    </w:p>
    <w:p>
      <w:pPr>
        <w:pStyle w:val="BodyText"/>
      </w:pPr>
      <w:r>
        <w:t xml:space="preserve"> </w:t>
      </w:r>
      <w:r>
        <w:t xml:space="preserve">祝迎尸于门外。主人降，立于阼阶东。尸入门左，北面盥。宗人授巾。尸至于阶，祝延尸。尸升，入，祝先，主人从。尸即席坐，主人拜妥尸。尸答拜，执奠；祝飨，主人拜如初。祝命挼祭。尸左执觯，右取菹手耎于醢，祭于豆间。佐食取黍、稷、肺祭，授尸。尸祭之，祭酒，啐酒，告旨。主人拜，尸奠觯，答拜。祭鉶，尝之，告旨。主人拜，尸答拜，祝命尔敦。佐食尔黍稷于席上，设大羹湆于醢北，举肺脊以授尸。尸受，振祭，哜之，左执之，乃食，食举。主人羞肵俎于腊北。尸三饭，告饱。祝侑，主人拜。佐食举干，尸受，振祭，哜之。佐食受，加于肵俎。举兽干、鱼一，亦如之。尸实举于菹豆。佐食羞庶羞四豆，设于左，南上有醢。尸又三饭，告饱。祝侑之，如初，举骼及兽、鱼，如初，尸又三饭，告饱。祝侑之如初，举肩及兽、鱼如初。佐食盛肵俎，俎释三个，举肺脊加于肵俎反黍稷于其所。</w:t>
      </w:r>
    </w:p>
    <w:p>
      <w:pPr>
        <w:pStyle w:val="BodyText"/>
      </w:pPr>
      <w:r>
        <w:t xml:space="preserve"> </w:t>
      </w:r>
      <w:r>
        <w:t xml:space="preserve">主人洗角，升酌，酳尸。尸拜受，主人拜送。尸祭酒，啐酒，宾长以肝从。尸左执角右取肝手耎于盐，振祭，哜之，加于菹豆，卒角。祝受尸角，曰：「送爵！皇尸卒爵。」主人拜，尸答拜。祝酌授尸，尸以醋主人。主人拜受角，尸拜送。主人退，佐食授挼祭。主人坐，左执角，受祭祭之，祭酒，啐酒，进听嘏。佐食抟黍授祝，祝授尸。尸受以菹豆，执以亲嘏主人。主人左执角，再拜稽首受，复位，诗怀之，实于左袂，挂于季指，卒角，拜。尸答拜。主人出，写啬于房，祝以笾受。筵祝，南面。主人酌献祝，祝拜受角，主人拜送。设菹醢、俎。祝左执角，祭豆，兴取肺，坐祭，哜之，兴加于俎，坐祭酒，啐酒，以肝从。祝左执角，右取肝手耎于盐，振祭，哜之，加于俎，卒角，拜。主人答拜，受角，酌献佐食。佐食北面拜受角，主人拜送。佐食坐祭，卒角，拜。主人答拜，受角，降，反于篚，升，入复位。</w:t>
      </w:r>
    </w:p>
    <w:p>
      <w:pPr>
        <w:pStyle w:val="BodyText"/>
      </w:pPr>
      <w:r>
        <w:t xml:space="preserve"> </w:t>
      </w:r>
      <w:r>
        <w:t xml:space="preserve">主妇洗爵于房，酌，亚献尸。尸拜受，主妇北面拜送。宗妇执两笾，户外坐。主妇受，设于敦南。祝赞笾祭。尸受，祭之，祭酒，啐酒。兄弟长以燔从。尸受，振祭，哜之，反之。羞燔者受，加于肵，出。尸卒爵，祝受爵，命送如初。酢，如主人仪。主妇适房，南面。佐食挼祭。主妇左执爵，右抚祭，祭酒，啐酒，入，卒爵，如主人仪。献祝，笾燔从，如初仪。及佐食，如初。卒，以爵入于房。</w:t>
      </w:r>
    </w:p>
    <w:p>
      <w:pPr>
        <w:pStyle w:val="BodyText"/>
      </w:pPr>
      <w:r>
        <w:t xml:space="preserve"> </w:t>
      </w:r>
      <w:r>
        <w:t xml:space="preserve">宾三献，如初。燔从如初。爵止。席于户内。主妇洗爵，酌，致爵于主人。主人拜受爵，主妇拜送爵。宗妇赞豆如初，主妇受，设两豆两笾。俎入设。主人左执爵，祭荐，宗人赞祭。奠爵，兴取肺，坐绝祭，哜之，兴加于俎，坐兑手，祭酒，啐酒，肝从。左执爵，取肝手耎于盐，坐振祭，哜之。宗人受，加于俎。燔亦如之。兴，席末坐卒爵，拜。主妇答拜，受爵，酌醋，左执爵，拜，主人答拜。坐祭，立饮，卒爵，拜，主人答拜。主妇出，反于房。主人降，洗，酌，致爵于主妇，席于房中，南面。主妇拜受爵，主人西面答拜。宗妇荐豆、俎，从献皆如主人。主人更爵酌醋，卒爵，降，实爵于篚，入复位。三献作止爵。尸卒爵，酢。酌献祝及佐食。洗爵，酌致于主人、主妇、燔从皆如初。更爵，酢于主人，卒，复位。</w:t>
      </w:r>
    </w:p>
    <w:p>
      <w:pPr>
        <w:pStyle w:val="BodyText"/>
      </w:pPr>
      <w:r>
        <w:t xml:space="preserve"> </w:t>
      </w:r>
      <w:r>
        <w:t xml:space="preserve">主人降阼阶，西面拜宾，如初。洗，宾辞洗。卒洗，揖让升，酌，西阶上献宾。宾北面拜受爵。主人在右，答拜。荐脯醢。设折俎。宾左执爵，祭豆，奠爵，兴，取肺，坐绝祭，哜之，兴，加于俎，坐兑手，祭酒，卒爵，拜。主人答拜，受爵，酌酢，奠爵，拜。宾答拜。主人坐祭，卒爵，拜。宾答拜，揖，执祭以降，西面奠于其位；位如初。荐、俎从设。众宾升，拜受爵，坐祭，立饮。荐、俎设于其位，辩。主人备答拜焉，降，实爵于篚。尊两壶阼阶东，加勺，南枋，西方亦如之。主人洗觯，酌于西方之尊，西阶前北面酬宾，宾在左。主人奠觯拜，宾答拜。主人坐祭，卒觯，拜。宾答拜。主人洗觯，宾辞，主人对。卒洗，酌，西面。宾北面拜。主人奠觯于荐北。宾坐取觯，还，东面，拜。主人答拜。宾奠觯于荐南。揖复位。主人洗爵，献长兄弟于阼阶上。如宾仪。洗，献众兄弟，如众宾仪。洗，献内兄弟于房中，如献众兄弟之仪。主人西面答拜，更爵酢，卒爵，降，实爵于篚，入复位。</w:t>
      </w:r>
    </w:p>
    <w:p>
      <w:pPr>
        <w:pStyle w:val="BodyText"/>
      </w:pPr>
      <w:r>
        <w:t xml:space="preserve"> </w:t>
      </w:r>
      <w:r>
        <w:t xml:space="preserve">长兄弟洗觚为加爵，如初仪，不及佐食，洗致如初，无从。</w:t>
      </w:r>
    </w:p>
    <w:p>
      <w:pPr>
        <w:pStyle w:val="BodyText"/>
      </w:pPr>
      <w:r>
        <w:t xml:space="preserve"> </w:t>
      </w:r>
      <w:r>
        <w:t xml:space="preserve">众宾长为加爵，如初，爵止。</w:t>
      </w:r>
    </w:p>
    <w:p>
      <w:pPr>
        <w:pStyle w:val="BodyText"/>
      </w:pPr>
      <w:r>
        <w:t xml:space="preserve"> </w:t>
      </w:r>
      <w:r>
        <w:t xml:space="preserve">嗣举奠，盥入，北面再拜稽首。尸执奠，进受，复位，祭酒，啐洒。尸举肝。举奠左执觯，再拜稽首，进受肝，复位，坐食肝，卒觯，拜。尸备答拜焉。举奠洗酌入，尸拜受，举奠答拜。尸祭酒，啐酒，奠之。举奠出，复位。</w:t>
      </w:r>
    </w:p>
    <w:p>
      <w:pPr>
        <w:pStyle w:val="BodyText"/>
      </w:pPr>
      <w:r>
        <w:t xml:space="preserve"> </w:t>
      </w:r>
      <w:r>
        <w:t xml:space="preserve">兄弟弟子洗酌于东方之尊，阼阶前北面，举觯于长兄弟，如主人酬宾仪。宗人告祭脀，乃羞。宾坐取觯，阼阶前北面酬长兄弟；长兄弟在右。宾奠觯拜，长兄弟答拜。宾立卒觯，酌于其尊，东面立。长兄弟拜受觯。宾北面答拜，揖，复位。长兄弟西阶前北面，众宾长自左受旅，如初，长兄弟卒觯，酌于其尊，西面立。受旅者拜受。长兄弟北面答拜，揖，复位。众宾及众兄弟交错以辩。皆如初仪。为加爵者作止爵，如长兄弟之仪。长兄弟酬宾，如宾酬史弟之仪，以辩。卒者实觯于篚。宾弟子及兄弟弟子洗，各酌于其尊，中庭北面西上，举觯于其长，奠觯拜，长皆答拜。举觯者祭，卒觯，拜，长皆答拜。举觯者洗，各酌于其尊，复初位。长皆拜。举觯者皆奠觯于荐右。长皆执以兴，举觯者皆复位答拜。长皆奠觯于其所，皆揖其弟子，弟子皆复其位。爵皆无算。</w:t>
      </w:r>
    </w:p>
    <w:p>
      <w:pPr>
        <w:pStyle w:val="BodyText"/>
      </w:pPr>
      <w:r>
        <w:t xml:space="preserve"> </w:t>
      </w:r>
      <w:r>
        <w:t xml:space="preserve">利洗散，献于尸，酢，及祝，如初仪。降，实散于篚。</w:t>
      </w:r>
    </w:p>
    <w:p>
      <w:pPr>
        <w:pStyle w:val="BodyText"/>
      </w:pPr>
      <w:r>
        <w:t xml:space="preserve"> </w:t>
      </w:r>
      <w:r>
        <w:t xml:space="preserve">主人出，立于户外，西南面。祝东面告利成。尸谡，祝前，主人降。祝反，及主人入，复位。命佐食彻尸俎，俎出于庙门。彻庶羞，设于西序下。</w:t>
      </w:r>
    </w:p>
    <w:p>
      <w:pPr>
        <w:pStyle w:val="BodyText"/>
      </w:pPr>
      <w:r>
        <w:t xml:space="preserve"> </w:t>
      </w:r>
      <w:r>
        <w:t xml:space="preserve">筵对席，佐食分簋鉶。宗人遣举奠及长兄弟盥，立于西阶下，东面北上。祝命尝食。餕者，举奠许诺，升，入，东面。长兄弟对之，皆坐。佐食授举，各一肤。主人西面再拜，祝曰：「餕，有以也。」两餕奠举于俎，许诺，皆答拜。若是者三。皆取举，祭食，祭举乃食，祭鉶，食举。卒食。主人降洗爵，宰赞一爵。主人升酌，酳上餕，上餕拜受爵，主人答拜；酳下餕，亦如之。主人拜，祝曰：「酳，有与也。」如初仪。两餕执爵拜，祭酒，卒爵，拜。主人答拜。两餕皆降，实爵于篚，上餕洗爵，升酌，酢主人，主人拜受爵。上餕即位，坐答拜。主人答拜。主人坐祭，卒爵，拜。上餕答拜，受爵，降，实于篚。主人出，立于户外，西面。</w:t>
      </w:r>
    </w:p>
    <w:p>
      <w:pPr>
        <w:pStyle w:val="BodyText"/>
      </w:pPr>
      <w:r>
        <w:t xml:space="preserve"> </w:t>
      </w:r>
      <w:r>
        <w:t xml:space="preserve">祝命彻阼俎、豆、笾，设于东序下。祝执其俎以出，东面于户西。宗妇彻祝豆、笾入于房，彻主妇荐、俎。佐食彻尸荐、俎、敦，设于西北隅，几在南，厞用筵，纳一尊。佐食阖牖户，降。祝告利成，降，出。主人降，即位。宗人告事毕。宾出，主人送于门外，再拜。佐食彻阼俎。堂下俎毕出。</w:t>
      </w:r>
    </w:p>
    <w:p>
      <w:pPr>
        <w:pStyle w:val="BodyText"/>
      </w:pPr>
      <w:r>
        <w:t xml:space="preserve"> </w:t>
      </w:r>
      <w:r>
        <w:t xml:space="preserve">记。特牲馈食，其服皆朝服，玄冠、缁带、缁□。唯尸、祝、佐食玄端，玄裳、黄裳、杂裳可也，皆爵□。设洗，南北以堂深，东西当东荣。水在洗东。篚在洗西，南顺，实二爵、二觚、四觯、一角、一散。壶、棜禁，馔于东序，南顺。覆两壶焉，盖在南；明日卒奠，幂用谷；即位而彻之，加勺。笾，巾以谷也，纁里，枣〓，栗择。鉶芼，用苦，若薇，皆有滑，夏葵，冬荁。棘心匕，刻。牲爨在庙门外东南，鱼腊爨在其南，皆西面，饎爨在西壁。肵俎心舌皆去本末，午割之，实于牲鼎，载心立、舌缩俎。宾与长兄弟之荐，自东房，其馀在东堂。沃尸盥者一人，奉槃者东面，执匜者西面淳沃，执巾者在匜北。宗人东面取巾，振之三，南面授尸；卒，执巾者受。尸入，主人及宾皆辟位，出亦如之。嗣举奠，佐食设豆盐。佐食当事，则户外南面，无事，则中庭北面。凡祝呼，佐食许诺。宗人，献与旅齿于从宾。佐食，于旅齿于兄弟。尊两壶于房中西墉下，南上。内宾立于其北，东面南上。宗妇北堂东面，北上。主妇及内宾、宗妇亦旅，西面。宗妇赞荐者，执以坐于户外，授主妇。尸卒食，而祭饎爨、雍爨。宾从尸，俎出庙门，乃反位。尸俎，左肩、臂、臑、肫、胳，正脊二骨，横脊，长胁二骨，短胁。肤三，离肺一，刌肺三，鱼十有五。腊如牲骨。祝俎，髀、脡脊二骨，胁二骨。肤一，离肺一。阼俎：臂，正脊二骨，横脊，长胁二骨，短胁。肤一，离肺一。主妇俎，觳折，其馀如阼俎。佐食俎，觳折，脊，胁。肤一，离肺一。宾，骼。长兄弟及宗人，折：其馀如佐食俎。众宾及众兄弟、内宾、宗妇，若有公有司、私臣，皆殽脀，肤一，离肺一。公有司门西，北面东上，献次众宾。私臣门东，北面西上，献次兄弟。升受，降饮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7" w:name="header-n72"/>
      <w:r>
        <w:t xml:space="preserve">少牢馈食礼</w:t>
      </w:r>
      <w:bookmarkEnd w:id="37"/>
    </w:p>
    <w:p>
      <w:pPr>
        <w:pStyle w:val="FirstParagraph"/>
      </w:pPr>
      <w:r>
        <w:t xml:space="preserve"> </w:t>
      </w:r>
      <w:r>
        <w:t xml:space="preserve">少牢馈食之礼。日用丁己。筮旬有一日。筮于庙门之外。主人朝服，西面于门东。史朝服，左执筮，右取上韇，兼与筮执之，东面受命于主人。主人曰：「孝孙某，来日丁亥，用荐岁事于皇祖伯某，以某妃配某氏。尚飨！」史曰：「诺！」西面于门西，抽下韇，左执筮，右兼执韇以击筮，遂述命曰：「假尔大筮有常。孝孙某，来日丁亥，用荐岁事于皇祖伯某，以某妃配某氏。尚飨！」乃释韇立筮。卦者在左坐，卦以木。卒筮，乃书卦于木，示主人，乃退占。吉，则史韇筮，史兼执筮与封以告于主人：「占曰从。」乃官戒，宗人命涤，宰命为酒，乃退。若不吉，则及远日，又筮日如初。</w:t>
      </w:r>
    </w:p>
    <w:p>
      <w:pPr>
        <w:pStyle w:val="BodyText"/>
      </w:pPr>
      <w:r>
        <w:t xml:space="preserve"> </w:t>
      </w:r>
      <w:r>
        <w:t xml:space="preserve">宿。前宿一日，宿戒尸。明日，朝服筮尸，如筮日之礼。命曰：「孝孙某，来日丁亥，用荐岁事于皇祖伯某，以某妃配某氏。以某之某为尸。尚飨！」筮、卦占如初。吉，则乃遂宿尸。祝摈，主人再拜稽首。祝告曰：「孝孙某，来日丁亥，用荐岁事于皇祖伯某，以某妃配某氏。敢宿！」尸拜，许诺，主人又再拜稽首。主人退，尸送，揖，不拜。若不吉，则遂改筮尸。</w:t>
      </w:r>
    </w:p>
    <w:p>
      <w:pPr>
        <w:pStyle w:val="BodyText"/>
      </w:pPr>
      <w:r>
        <w:t xml:space="preserve"> </w:t>
      </w:r>
      <w:r>
        <w:t xml:space="preserve">既宿尸，反，为期于庙门之外。主人门东，南面。宗人朝服北面，曰：「请祭期。」主人曰：「比于子。」宗人曰：「旦明行事。」主人曰：「诺！」乃退。</w:t>
      </w:r>
    </w:p>
    <w:p>
      <w:pPr>
        <w:pStyle w:val="BodyText"/>
      </w:pPr>
      <w:r>
        <w:t xml:space="preserve"> </w:t>
      </w:r>
      <w:r>
        <w:t xml:space="preserve">明日，主人朝服，即位于庙门之外，东方南面。宰、宗人西面，北上。牲北首东上。司马圭刀羊，司士击豕。宗人告备，乃退。雍人摡鼎、匕、俎于雍爨，雍爨在门东南，北上。廪人摡甑甗、匕与敦于廪爨，廪爨在雍爨之北。司宫摡豆、笾、勺、爵、觚、觯、几、洗、篚于东堂下，勺、爵、觚、觯实于篚；卒摡，馔豆、笾与篚于房中，放于西方；设洗于阼阶东南，当东荣。</w:t>
      </w:r>
    </w:p>
    <w:p>
      <w:pPr>
        <w:pStyle w:val="BodyText"/>
      </w:pPr>
      <w:r>
        <w:t xml:space="preserve"> </w:t>
      </w:r>
      <w:r>
        <w:t xml:space="preserve">羹定，雍人陈鼎五，三鼎在羊镬之西，二鼎在豕镬之西。司马升羊右胖。髀不升，肩、臂、臑、□、骼，正脊一、横脊短胁一、正胁一、代胁一，皆二骨以并，肠三、胃三、举肺一、祭肺三，实于一鼎。司士升豕右胖。髀不升，肩、臂、臑、□骼，正脊一、横脊一、短胁一、正胁一、代胁一，皆二骨以并，举肺一、祭肺三，实于一鼎。雍人伦肤九，实于一鼎。司士又升鱼、腊，鱼十有五而鼎，腊一纯而鼎，腊用麋。卒脀，皆设扃幂，乃举，陈鼎于庙门之外，东方，北面，北上。司宫尊两甒于房户之间，同棜，皆有幂，甒有玄酒。司宫设罍水于洗东，有枓，设篚于洗西，南肆。改馔豆、笾于房中，南面，如馈之设，实豆、笾之实。小祝设槃、匜与箪、巾于西阶东。</w:t>
      </w:r>
    </w:p>
    <w:p>
      <w:pPr>
        <w:pStyle w:val="BodyText"/>
      </w:pPr>
      <w:r>
        <w:t xml:space="preserve"> </w:t>
      </w:r>
      <w:r>
        <w:t xml:space="preserve">主人朝服，即位于阼阶东，西面。司宫筵于奥，祝设几于筵上，右之。主人出迎鼎，除鼏。士盥，举鼎，主人先入。司宫取二勺于篚，洗之，兼执以升，乃启二尊之盖幂，奠于棜上。加二勺于二尊，覆之，南柄。鼎序入。雍正执一匕以从，雍府执四匕以从，司士合执二俎以从。司士赞者二人，皆合执二俎以相，从入。陈鼎于东方，当序，南于洗西，皆西面，北上，肤为下。匕皆加于鼎。东枋。俎皆设于鼎西，西肆。肵俎在羊俎之北，亦西肆。宗人遣宾就主人，皆盥于洗，长朼。佐食上利升牢心舌，载于肵俎。心皆安下切上，午割勿没，其载于肵俎，末在上。舌皆切本末，亦午割勿没；其载于肵，横之。皆如初为之于爨也。佐食迁肵俎于阼阶西，西缩，乃反。佐食二人。上利升羊，载右胖，髀不升，肩、臂、臑、□骼；正脊一、横脊一、短胁一、正胁一、代胁一，皆二骨以并；肠三、胃三，长皆乃俎拒；举肺一，长终肺，祭肺三，皆切。肩、臂、臑、□、骼在两端，脊、胁、肺，肩在上。下利升豕，其载如羊，无肠胃。体其载于俎，皆进下。司士三人，升鱼、腊、肤。鱼用鲋十有五而俎，缩载，右首，进腴。腊一纯而俎，亦进下，肩在上。肤九而俎，亦横载，革顺。</w:t>
      </w:r>
    </w:p>
    <w:p>
      <w:pPr>
        <w:pStyle w:val="BodyText"/>
      </w:pPr>
      <w:r>
        <w:t xml:space="preserve"> </w:t>
      </w:r>
      <w:r>
        <w:t xml:space="preserve">卒脀，祝盥于洗，升自西阶。主人盥，升自阼阶。祝先入，南面。主人从，户内西面。主妇被锡，衣侈袂，荐自东房，韭、菹、醓、醢，坐奠于筵前。主妇赞者一人，亦被锡。衣侈袂。执葵菹、蠃醢，以授主妇。主妇不兴，遂受，陪设于东，韭菹在南，葵菹在北。主妇兴，入于房。佐食上利执羊俎，下利执豕俎，司士三人执鱼，腊、肤俎，序升自西阶，相，从入。设俎，羊在豆东，豕亚其北，鱼在羊东，腊在豕东，特肤当俎北端。主妇自东房，执一金敦黍，有盖，坐设于羊俎之南。妇赞者执敦稷以授主妇。主妇兴受，坐设于鱼俎南；又兴受赞者敦黍，坐设于稷南；又兴受赞者敦稷，坐设于黍南。敦皆南首。主妇兴，入于房。祝酌，奠，遂命佐食启会。佐食启会盖，二以重，设于敦南。主人西面，祝在左，主人再拜稽首。祝祝曰：「孝孙某，敢用柔毛、刚鬣、嘉荐、普淖，用荐岁事于皇祖伯某，以某妃配某氏。尚飨！」主人又再拜稽首。</w:t>
      </w:r>
    </w:p>
    <w:p>
      <w:pPr>
        <w:pStyle w:val="BodyText"/>
      </w:pPr>
      <w:r>
        <w:t xml:space="preserve"> </w:t>
      </w:r>
      <w:r>
        <w:t xml:space="preserve">祝出，迎尸于庙门之外。主人降立于阼阶东，西面。祝先，入门右。尸入门左。宗人奉槃，东面于庭南。一宗人奉匜水，西面于槃东。一宗人奉箪、巾，南面于槃北。乃沃尸，盥于槃上。卒盥，坐奠箪，取巾，兴，振之三，以授尸，坐取箪，兴，以受尸巾。祝延尸。尸升自西阶，入，祝从。主人升自阼阶，祝先入，主人从。尸升筵，祝、主人西面立于户内，祝在左。祝、主人皆拜妥尸，尸不言尸答拜，遂坐，祝反南面。</w:t>
      </w:r>
    </w:p>
    <w:p>
      <w:pPr>
        <w:pStyle w:val="BodyText"/>
      </w:pPr>
      <w:r>
        <w:t xml:space="preserve"> </w:t>
      </w:r>
      <w:r>
        <w:t xml:space="preserve">尸取韭菹，辩手耎于三豆，祭于豆间。上佐食取黍稷于四敦。下佐食取牢一切肺于俎，以授上佐食。上佐食兼与黍以授尸。尸受，同祭于豆祭。上佐食举尸牢肺、正脊以授尸。上佐食尔上敦黍于筵上，右之。主人羞肵俎，升自阼阶，置于肤北。上佐食羞两鉶，取一羊鉶于房中，坐设于韭菹之南。下佐食又取一豕鉶于房中以从。上佐食受，坐设于羊鉶之南。皆芼，皆有柶。尸扱以柶，祭羊鉶，遂以祭豕鉶，尝羊鉶，食举，三饭。上佐食举尸牢干，尸受，振祭，哜之。佐食受，加于肵。上佐食羞胾两瓦豆，有醢，亦用瓦豆，设于荐豆之北。尸又食，食胾。上佐食举尸一鱼，尸受，振祭，哜之。佐食受，加于肵，横之。又食。上佐食举尸腊肩，尸受，振祭，哜之，上佐食受，加于肵。又食。上佐食举尸牢胳，如初。又食。尸告饱。祝西面于主人之南，独侑不拜。侑曰：「皇尸未实，侑！」尸又食。上佐食举尸牢肩，尸受，振祭，哜之，佐食受加于肵。尸不饭，告饱。祝西面于主人之南。主人不言，拜侑。尸又三饭。上佐食受尸牢肺、正脊，加于肵。</w:t>
      </w:r>
    </w:p>
    <w:p>
      <w:pPr>
        <w:pStyle w:val="BodyText"/>
      </w:pPr>
      <w:r>
        <w:t xml:space="preserve"> </w:t>
      </w:r>
      <w:r>
        <w:t xml:space="preserve">主人降，洗爵，升，北面酌酒，乃酳尸。尸拜受，主人拜送。尸祭酒，啐酒。宾长羞牢肝，用俎，缩执俎，肝亦缩，进末，盐在右。尸左执爵，右兼取肝，手耎于俎盐，振祭，哜之，加于俎豆，卒爵。主人拜。祝受尸爵。尸答拜。</w:t>
      </w:r>
    </w:p>
    <w:p>
      <w:pPr>
        <w:pStyle w:val="BodyText"/>
      </w:pPr>
      <w:r>
        <w:t xml:space="preserve"> </w:t>
      </w:r>
      <w:r>
        <w:t xml:space="preserve">祝酌授尸，尸醋主人。主人拜受爵，尸答拜。主人西面奠爵，又拜。上佐食取四敦黍稷，下佐食取牢一切肺，以授上佐食。上佐食以绥祭。主人左执爵，右受佐食，坐祭之，又祭酒，不兴，遂啐酒。祝与二佐食皆出，盥于洗，入。二佐食各取黍于一敦。上佐食兼受，抟之，以授尸，尸执以命祝。卒命祝，祝受以东，北面于户西，以嘏于主人，曰：「皇尸命工祝，承致多福无疆于女孝孙。来女孝孙，使女受禄于天，宜稼于田，眉寿万年，勿替引之。」主人坐奠爵，兴；再拜稽首，兴；受黍，坐振祭，哜之；诗怀之，实于左袂，挂于季指，执爵以兴；坐卒爵，执爵以兴；坐奠爵，拜。尸答拜。执爵以兴，出。宰夫以笾受啬黍。主人尝之，纳诸内。</w:t>
      </w:r>
    </w:p>
    <w:p>
      <w:pPr>
        <w:pStyle w:val="BodyText"/>
      </w:pPr>
      <w:r>
        <w:t xml:space="preserve"> </w:t>
      </w:r>
      <w:r>
        <w:t xml:space="preserve">主人献祝，设席南面。祝拜于席上，坐受。主人西面答拜。荐两豆菹、醢。佐食设俎，牢髀，横脊一、短胁一、肠一、胃一、肤三，鱼一横之，腊两髀属于尻。祝取菹手耎于醢，祭于豆间。祝祭俎，祭酒，啐酒。肝牢从。祝取肝手耎于盐，振祭，哜之，不兴，加于俎，卒爵，兴。</w:t>
      </w:r>
    </w:p>
    <w:p>
      <w:pPr>
        <w:pStyle w:val="BodyText"/>
      </w:pPr>
      <w:r>
        <w:t xml:space="preserve"> </w:t>
      </w:r>
      <w:r>
        <w:t xml:space="preserve">主人酌，献上佐食。上佐食户内牖东北面拜，坐受爵。主人西面答拜。佐食祭酒，卒爵，拜，坐授爵，兴。俎设于两阶之间，其俎，折，一肤。主人又献下佐食，亦如之。其脀亦设于阶间，西上，亦折，一肤。</w:t>
      </w:r>
    </w:p>
    <w:p>
      <w:pPr>
        <w:pStyle w:val="BodyText"/>
      </w:pPr>
      <w:r>
        <w:t xml:space="preserve"> </w:t>
      </w:r>
      <w:r>
        <w:t xml:space="preserve">有司赞者取爵于篚以升，授主妇赞者于房庐。妇赞者受，以授主妇。主妇洗于房中，出酌，入户，西面拜，献尸。尸拜受。主妇主人之北西面拜送爵。尸祭酒，卒爵。主妇拜。祝受尸爵。尸答拜。</w:t>
      </w:r>
    </w:p>
    <w:p>
      <w:pPr>
        <w:pStyle w:val="BodyText"/>
      </w:pPr>
      <w:r>
        <w:t xml:space="preserve"> </w:t>
      </w:r>
      <w:r>
        <w:t xml:space="preserve">易爵，洗，酌，授尸。主妇拜受爵，尸答拜。上佐食绥祭。主妇西面，于主人之北受祭，祭之，其绥祭如主人之礼，不嘏，卒爵，拜。尸答拜。</w:t>
      </w:r>
    </w:p>
    <w:p>
      <w:pPr>
        <w:pStyle w:val="BodyText"/>
      </w:pPr>
      <w:r>
        <w:t xml:space="preserve"> </w:t>
      </w:r>
      <w:r>
        <w:t xml:space="preserve">主妇以爵出。赞者受，易爵于篚，以授主妇于房中。主妇洗，酌，献祝。祝拜，坐受爵。主妇答拜于主人之北。卒爵，不兴，坐授主妇。</w:t>
      </w:r>
    </w:p>
    <w:p>
      <w:pPr>
        <w:pStyle w:val="BodyText"/>
      </w:pPr>
      <w:r>
        <w:t xml:space="preserve"> </w:t>
      </w:r>
      <w:r>
        <w:t xml:space="preserve">主妇受，酌，献上佐食于户内。佐食北面拜，坐受爵，主妇西面答拜。祭酒，卒爵，坐授主妇。主妇献下佐食，亦如之。主妇受爵以入于房。</w:t>
      </w:r>
    </w:p>
    <w:p>
      <w:pPr>
        <w:pStyle w:val="BodyText"/>
      </w:pPr>
      <w:r>
        <w:t xml:space="preserve"> </w:t>
      </w:r>
      <w:r>
        <w:t xml:space="preserve">宾长洗爵献于尸，尸拜受爵。宾户西北拜送爵。尸祭酒，卒爵。宾拜。祝受尸爵，尸答拜。</w:t>
      </w:r>
    </w:p>
    <w:p>
      <w:pPr>
        <w:pStyle w:val="BodyText"/>
      </w:pPr>
      <w:r>
        <w:t xml:space="preserve"> </w:t>
      </w:r>
      <w:r>
        <w:t xml:space="preserve">祝酌授尸，宾拜受爵，尸拜送爵。宾坐奠爵，遂拜，执爵以兴，坐祭，遂饮，卒爵，执爵以兴，坐奠爵，拜。尸答拜。</w:t>
      </w:r>
    </w:p>
    <w:p>
      <w:pPr>
        <w:pStyle w:val="BodyText"/>
      </w:pPr>
      <w:r>
        <w:t xml:space="preserve"> </w:t>
      </w:r>
      <w:r>
        <w:t xml:space="preserve">宾酌献祝。祝拜，坐受爵。宾北面答拜。祝祭酒，啐酒，奠爵于其筵前。</w:t>
      </w:r>
    </w:p>
    <w:p>
      <w:pPr>
        <w:pStyle w:val="BodyText"/>
      </w:pPr>
      <w:r>
        <w:t xml:space="preserve"> </w:t>
      </w:r>
      <w:r>
        <w:t xml:space="preserve">主人出立于阼阶上，西面。祝出立于西阶上，东面。祝告曰：「利成。」祝入，尸谡。主人降立于阼阶东，西面。祝先，尸从，遂出于庙门。</w:t>
      </w:r>
    </w:p>
    <w:p>
      <w:pPr>
        <w:pStyle w:val="BodyText"/>
      </w:pPr>
      <w:r>
        <w:t xml:space="preserve"> </w:t>
      </w:r>
      <w:r>
        <w:t xml:space="preserve">祝反，复位于室中。主人亦入于室，复位。祝命佐食彻肵俎，降设于堂下阼阶南。司宫设对食，乃四人餕。上佐食盥升，下佐食对之，宾长二人备。司士进一敦于上佐食，又进一敦黍于下佐食，皆右之于席上。资黍于羊俎两端，两下是餕。司士乃辩举，餕者皆祭黍、祭举。主人西面，三拜餕者。餕者奠举于俎，皆答拜，皆反，取举。司士进一鉶于上餕，又进一鉶于次餕，又进二豆湆于两下。乃皆食，食举，卒食。主人洗一爵，升酌，以授上餕。赞者洗三爵，酌。主人受于户内，以授次餕，若是以辩。皆不拜，受爵。主人西面，三拜餕者。餕者奠爵，皆答拜，皆祭酒，卒爵，奠爵，皆拜。主人答壹拜。餕者三人兴，出，上餕止。主人受上餕爵，酌以酢于户内，西面坐奠爵，拜，上餕答拜。坐祭酒，啐酒。上餕亲嘏，曰：「主人受祭之福，胡寿保建家室。」主人兴，坐奠爵，拜，执爵以兴，坐卒爵，拜，上餕答拜。上餕兴，出。主人送,乃退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8" w:name="header-n76"/>
      <w:r>
        <w:t xml:space="preserve">有司</w:t>
      </w:r>
      <w:bookmarkEnd w:id="38"/>
    </w:p>
    <w:p>
      <w:pPr>
        <w:pStyle w:val="FirstParagraph"/>
      </w:pPr>
      <w:r>
        <w:t xml:space="preserve"> </w:t>
      </w:r>
      <w:r>
        <w:t xml:space="preserve">有司彻，扫堂。司宫摄酒。乃燅尸俎，卒燅，乃升羊、豕、鱼三鼎，无腊与肤，乃设扃鼏，陈鼎于门外，如初。</w:t>
      </w:r>
    </w:p>
    <w:p>
      <w:pPr>
        <w:pStyle w:val="BodyText"/>
      </w:pPr>
      <w:r>
        <w:t xml:space="preserve"> </w:t>
      </w:r>
      <w:r>
        <w:t xml:space="preserve">乃议侑于宾，以异姓。宗人戒侑。侑出，俟于庙门之外。</w:t>
      </w:r>
    </w:p>
    <w:p>
      <w:pPr>
        <w:pStyle w:val="BodyText"/>
      </w:pPr>
      <w:r>
        <w:t xml:space="preserve"> </w:t>
      </w:r>
      <w:r>
        <w:t xml:space="preserve">司宫筵于户西，南面；又筵于西序，东面。尸与侑，北面于庙门之外，西上。主人出迎尸，宗人摈。主人拜，尸答拜。主人又拜侑，侑答拜。主人揖，先入门，右。尸入门，左；侑从，亦左。揖，乃让。主人先升自阼阶，尸、侑升自西阶，西楹西，北面东上。主人东楹东，北面拜至，尸答拜。主人又拜侑，侑答拜。</w:t>
      </w:r>
    </w:p>
    <w:p>
      <w:pPr>
        <w:pStyle w:val="BodyText"/>
      </w:pPr>
      <w:r>
        <w:t xml:space="preserve"> </w:t>
      </w:r>
      <w:r>
        <w:t xml:space="preserve">乃举，司马举羊鼎，司士举豕鼎、举鱼鼎，以入。陈鼎如初。雍正执一匕以从，雍府执二匕以从，司士合执二俎以从，司士赞者亦合执二俎以从。匕皆加于鼎，东枋。二俎设于羊鼎西，西缩。二俎皆于二鼎西，亦西缩。雍人合执二俎，陈于羊俎西，并皆西缩。覆二疏匕于其上，皆缩俎，西枋。</w:t>
      </w:r>
    </w:p>
    <w:p>
      <w:pPr>
        <w:pStyle w:val="BodyText"/>
      </w:pPr>
      <w:r>
        <w:t xml:space="preserve"> </w:t>
      </w:r>
      <w:r>
        <w:t xml:space="preserve">主人降，受宰几。尸、侑降，主人辞，尸对。宰授几，主人受，二手横执几，揖尸。主人升，尸、侑升，复位。主人西面，左手执几，缩之，以右袂推拂几三，二手横执几，进授尸于筵前。尸进，二手受于手间，主人退。尸还几，缩之，右手执外廉，北面奠于筵上，左之，南缩，不坐。主人东楹东，北面拜。尸复位，尸与侑皆北面答拜。主人降洗，尸、侑降，尸辞洗。主人对，卒洗，揖。主人升，尸、侑升，尸西楹西北面拜洗。主人东楹东北面奠爵答拜，降盥。尸、侑降，主人辞，尸对。卒盥。主人揖，升，尸、侑升。主人坐取爵，酌献尸。尸北面拜受爵，主人东楹东北面拜送爵。主妇自东房荐韭、菹、醢，坐奠于筵前，菹在西方。妇赞者执昌、苴、醢以授主妇。主妇不兴，受；陪设于南，昌在东方。兴，取笾于房，麷、蕡坐设于豆西，当外列，麷在东方。妇赞者执白、黑以授主妇。主妇不兴，受，设于初笾之南，白在西方；兴，退。乃升。司马朼羊，亦司马载。载右体，肩、臂、肫、胳、臑，正脊一、脡脊一、横脊一，短胁一、正胁一、代胁一，肠一、胃一、祭肺一，载于一俎。羊肉湆：臑折、正脊一、正胁一、肠一、胃一、哜肺一，载于南俎。司士朼豕，亦司士载，亦右体：肩、臂、肫、胳、臑，正脊一、脡脊一、横脊一，短胁一、正胁一、代胁一，肤五、哜肺一，载于一俎。侑俎：羊左肩、左肫、正脊一、胁一、肠一、胃一、切肺一，载于一俎。侑俎：豕左肩折、正脊一、胁一、肤三、切肺一，载于一俎。阼俎：羊肺一，祭肺一，载于一俎。羊肉湆：臂一、脊一、胁一、肠一、胃一、哜肺一，载于一俎。豕脀：臂一、脊一、胁一、肤三、哜肺一，载于一俎。主妇俎：羊左臑、脊一、胁一、肠一、胃一、肤一、哜羊肺一，载于一俎。司士朼鱼，亦司士载，尸俎五鱼，横载之，侑、主人皆一鱼，亦横载之，皆加膴祭于其上。卒升。宾长设羊俎于豆南，宾降。尸升筵自西方，坐，左执爵，右取韭、菹手耎于三豆，祭于豆间。尸取麷、蕡，宰夫赞者取白、黑以授尸。尸受，兼祭于豆祭。雍人授次宾疏匕与俎。受于鼎西，左手执俎左廉，缩之，却右手执匕枋，缩于俎上，以东面受于羊鼎之西。司马在羊鼎之东，二手执桃匕枋以挹湆，注于疏匕，若是者三。尸兴，左执爵，右取肺，坐祭之，祭酒，兴，左执爵。次宾缩执匕俎以升，若是以授尸。尸却手受匕枋，坐祭，哜之，兴，覆手以授宾。宾亦覆手以受，缩匕于俎上以降。尸席末坐啐酒，兴，坐奠爵，拜，告旨，执爵以兴。主人北面于东楹东，答拜。司马羞羊肉湆，缩执俎。尸坐奠爵，兴取肺，坐绝祭，哜之，兴，反加于俎。司马缩奠俎于羊湆俎南，乃载于羊俎，卒载俎，缩执俎以降。尸坐执爵以兴。次宾羞羊燔，缩执俎，缩一燔于俎上，盐在右。尸左执爵，受燔，手耎于盐，坐振祭，哜之，兴，加于羊俎。宾缩执俎以降。尸降筵，北面于西楹西，坐卒爵，执爵以兴，坐奠爵，拜，执爵以兴。主人北面于东楹东答拜。主人受爵。尸升筵，立于筵末。</w:t>
      </w:r>
    </w:p>
    <w:p>
      <w:pPr>
        <w:pStyle w:val="BodyText"/>
      </w:pPr>
      <w:r>
        <w:t xml:space="preserve"> </w:t>
      </w:r>
      <w:r>
        <w:t xml:space="preserve">主人酌，献侑。侑西楹西北面拜受爵。主人在其右，北面答拜。主妇荐韭菹醢，坐奠于筵前，醢在南方。妇赞者执二笾麷、蕡，以授主妇。主妇不兴，受之，奠麷于醢南，蕡在麷东。主妇入于房。侑升筵自北方。司马横执羊俎以升，设于豆东。侑坐，左执爵，右取菹手耎于醢，祭于豆间，又取麷、蕡同祭于豆祭，兴，左执爵，右取肺，坐祭之，祭酒，兴，左执爵。次宾羞羊燔，如尸礼。侑降筵自北方，北面于西楹西，坐卒爵，执爵以兴，坐奠爵，拜。主人答拜。</w:t>
      </w:r>
    </w:p>
    <w:p>
      <w:pPr>
        <w:pStyle w:val="BodyText"/>
      </w:pPr>
      <w:r>
        <w:t xml:space="preserve"> </w:t>
      </w:r>
      <w:r>
        <w:t xml:space="preserve">尸受侑爵，降洗。侑降立于西阶西，东面。主人降自阼阶，辞洗。尸坐奠爵于篚，兴对，卒洗。主人升，尸升自西阶。主人拜洗。尸北面于西楹西，坐奠爵，答拜，降盥。主人降，尸辞，主人对。卒盥。主人升。尸升，坐取爵，酌。司宫设席于东序，西面。主人东楹东北面拜受爵，尸西楹西北面答拜。主妇荐韭、菹、醢，坐奠于筵前，菹在北方。妇赞者执二笾麷、蕡，主妇不兴，受，设麷于菹西北，蕡在麷西。主人升筵自北方，主妇入于房。长宾设羊俎于豆西。主人坐，左执爵，祭豆笾，如侑之祭，兴，左执爵，右取肺，坐祭之，祭酒，兴。次宾羞匕湆。如尸礼。席末坐啐酒，执爵以兴。司马羞羊肉湆，缩执俎。主人坐，奠爵于左，兴，受肺，坐绝祭，哜之，兴，反加于湆俎。司马缩奠湆俎于羊俎西，乃载之，卒载，缩执虚俎以降。主人坐取爵以兴。次宾羞燔，主人受，如尸礼。主人降筵自北方，北面于阼阶上，坐卒爵，执爵以兴，坐奠爵，拜，执爵以兴。尸西楹西答拜。主人坐奠爵于东序南。侑升。尸、侑皆北面于西楹西。主人北面于东楹东，再拜崇酒。尸、侑皆答再拜。主人及尸、侑皆升就筵。</w:t>
      </w:r>
    </w:p>
    <w:p>
      <w:pPr>
        <w:pStyle w:val="BodyText"/>
      </w:pPr>
      <w:r>
        <w:t xml:space="preserve"> </w:t>
      </w:r>
      <w:r>
        <w:t xml:space="preserve">司宫取爵于篚，以授妇赞者于房东，以授主妇。主妇洗爵于房中，出实爵，尊南，西面拜献尸。尸拜，于筵上受。主妇西面于主人之席北，拜送爵，入于房，取一羊鉶，坐奠于韭菹西。主妇赞者执豕鉶以从，主妇不兴，受，设于羊鉶之西，兴，入于房，取糗与腶修，执以出，坐设之，糗在蕡西。修在白西，兴，立于主人席北。西面。尸坐，左执爵，祭糗修，同祭于豆祭，以羊鉶之柶挹羊鉶，遂以挹豕鉶，祭于豆祭，祭酒。次宾羞豕匕湆，如羊匕湆之礼。尸坐啐酒，左执爵，尝上鉶，执爵以兴，坐奠爵，拜，主妇答拜。执爵以兴。司士羞豕脀。尸坐奠爵，兴受，如羊肉湆之礼，坐取爵，兴。次宾羞豕燔。尸左执爵，受燔，如羊燔之礼，坐卒爵，拜。主妇答拜。</w:t>
      </w:r>
    </w:p>
    <w:p>
      <w:pPr>
        <w:pStyle w:val="BodyText"/>
      </w:pPr>
      <w:r>
        <w:t xml:space="preserve"> </w:t>
      </w:r>
      <w:r>
        <w:t xml:space="preserve">受爵，酌，献侑。侑拜受爵，主妇主人之北西面答拜。主妇羞糗、修，坐奠糗于麷南，修在蕡南。侑坐，左执爵，取糗、修兼祭于豆祭。司士缩执豕脀以升。侑兴取肺，坐祭之。司士缩奠豕脀于羊俎之东，载于羊俎，卒，乃缩执俎以降。侑兴。次宾羞豕燔，侑受如尸礼，坐卒爵，拜。主妇答拜。</w:t>
      </w:r>
    </w:p>
    <w:p>
      <w:pPr>
        <w:pStyle w:val="BodyText"/>
      </w:pPr>
      <w:r>
        <w:t xml:space="preserve"> </w:t>
      </w:r>
      <w:r>
        <w:t xml:space="preserve">受爵，酌以致于主人。主人筵上拜受爵，主妇北面于阼阶上答拜。主妇设二鉶与糗、修，如尸礼。主人其祭糗、修，祭鉶，祭酒，受豕匕湆，拜啐酒，皆如尸礼。尝鉶不拜。其受豕脀，受豕燔，亦如尸礼。坐卒爵，拜。主妇北面答拜，受爵。</w:t>
      </w:r>
    </w:p>
    <w:p>
      <w:pPr>
        <w:pStyle w:val="BodyText"/>
      </w:pPr>
      <w:r>
        <w:t xml:space="preserve"> </w:t>
      </w:r>
      <w:r>
        <w:t xml:space="preserve">尸降筵，受主妇爵以降。主人降，侑降。主妇入于房。主人立于洗东北，西面。侑东面于西阶西南。尸易爵于篚，盥洗爵，主人揖尸、侑。主人升。尸升自西阶，侑从。主人北面立于东楹东，侑西楹西北面立。尸酌。主妇出于房。西面拜，受爵。尸北面于侑东答拜。主妇入于房。司宫设室于房中，南面。主妇立于席西。妇赞者荐韭、菹、醢，坐奠于筵前，菹在西方。妇人赞者执麷、蕡以授妇赞者，妇赞者不兴，受，设麷于菹西，蕡在麷南。主妇升筵。司马设羊俎于豆南。主妇坐，左执爵，右取菹手耎于醢，祭于豆间；又取麷、蕡兼祭于豆祭。主妇奠爵，兴取肺，坐绝祭，哜之；兴加于俎，坐梲手，祭酒，啐酒。次宾羞羊燔。主妇兴，受燔，如主人之礼。主妇执爵以出于房，西面于主人席北，立卒爵，执爵拜。尸西楹西北面答拜。主妇入立于房。尸、主人及侑皆就筵。</w:t>
      </w:r>
    </w:p>
    <w:p>
      <w:pPr>
        <w:pStyle w:val="BodyText"/>
      </w:pPr>
      <w:r>
        <w:t xml:space="preserve"> </w:t>
      </w:r>
      <w:r>
        <w:t xml:space="preserve">上宾洗爵以升，酌，献尸。尸拜受爵。宾西楹西北面拜送爵。尸奠爵于荐左。宾降。</w:t>
      </w:r>
    </w:p>
    <w:p>
      <w:pPr>
        <w:pStyle w:val="BodyText"/>
      </w:pPr>
      <w:r>
        <w:t xml:space="preserve"> </w:t>
      </w:r>
      <w:r>
        <w:t xml:space="preserve">主人降，洗爵，尸、侑降。主人奠爵于篚，辞。尸对。卒洗，揖。尸升，侑不升。主人实爵酬尸，东楹东，北面坐奠爵，拜。尸西楹西北面答拜。坐祭，遂饮，卒爵拜。尸答拜。降洗。尸降辞。主人奠爵于篚，对，卒洗。主人升。尸升。主人实爵，尸拜受爵。主人反位，答拜。尸北面坐，奠爵于荐左。</w:t>
      </w:r>
    </w:p>
    <w:p>
      <w:pPr>
        <w:pStyle w:val="BodyText"/>
      </w:pPr>
      <w:r>
        <w:t xml:space="preserve"> </w:t>
      </w:r>
      <w:r>
        <w:t xml:space="preserve">尸、侑、主人皆升筵。乃羞，宰夫羞房中之羞于尸、侑、主人、主妇，皆右之，司士羞庶羞于尸、侑、主人、主妇，皆左之。</w:t>
      </w:r>
    </w:p>
    <w:p>
      <w:pPr>
        <w:pStyle w:val="BodyText"/>
      </w:pPr>
      <w:r>
        <w:t xml:space="preserve"> </w:t>
      </w:r>
      <w:r>
        <w:t xml:space="preserve">主人降，南面拜众宾于门东，三拜。众宾门东，北面，皆答壹拜。主人洗爵，长宾辞。主人奠爵于篚，兴对，卒洗，升酌，献宾于西阶上。长宾升，拜受爵。主人在其右，北面答拜。宰夫自东房荐脯、醢，醢在西。司士俎于豆北，羊胳一，肠一，胃一，切肺一，肤一。宾坐，左执爵，右取脯，手耎于醢，祭之，执爵兴，取肺，坐祭之，祭酒，遂饮，卒爵，执爵以兴，坐奠爵，拜，执爵以兴。主人答拜，受爵，宾坐取祭以降，西面坐委西阶西南。宰夫执荐以从，设于祭东；司士执俎以从，设于荐东。</w:t>
      </w:r>
    </w:p>
    <w:p>
      <w:pPr>
        <w:pStyle w:val="BodyText"/>
      </w:pPr>
      <w:r>
        <w:t xml:space="preserve"> </w:t>
      </w:r>
      <w:r>
        <w:t xml:space="preserve">众宾长升，拜受爵，主人答拜。坐祭，立饮，卒爵，不拜既爵。宰夫赞主人酌，若是以辩。辩受爵。其荐脯、醢与脀，设于其位。其位继上宾而南，皆东面。其脀体，仪也。</w:t>
      </w:r>
    </w:p>
    <w:p>
      <w:pPr>
        <w:pStyle w:val="BodyText"/>
      </w:pPr>
      <w:r>
        <w:t xml:space="preserve"> </w:t>
      </w:r>
      <w:r>
        <w:t xml:space="preserve">乃升长宾，主人酌，酢于长宾，西阶上北面，宾在左。主人坐奠爵，拜，执爵以兴，宾答辩。坐祭，遂饮，卒爵，执爵以兴，坐奠爵，拜。宾答拜。宾降。</w:t>
      </w:r>
    </w:p>
    <w:p>
      <w:pPr>
        <w:pStyle w:val="BodyText"/>
      </w:pPr>
      <w:r>
        <w:t xml:space="preserve"> </w:t>
      </w:r>
      <w:r>
        <w:t xml:space="preserve">宰夫洗觯以升。主人受酌，降酬长宾于西阶南，北面。宾在左。主人坐奠爵，拜，宾答拜。坐祭，遂饮，卒爵拜。宾答拜。主人洗，宾辞。主人坐奠爵于篚，对，卒洗，升酌，降复位。宾拜受爵，主人拜送爵。宾西面坐，奠爵于荐左。</w:t>
      </w:r>
    </w:p>
    <w:p>
      <w:pPr>
        <w:pStyle w:val="BodyText"/>
      </w:pPr>
      <w:r>
        <w:t xml:space="preserve"> </w:t>
      </w:r>
      <w:r>
        <w:t xml:space="preserve">主人洗，升酌，献兄弟于阼阶上。兄弟之长升，拜受爵。主人在其右答拜。坐祭，立饮，不拜既爵，皆若是以辩。辩受爵，其位在洗东，西面北上。升受爵，其荐脀设于其位。其先生之脀，折，胁一，肤一。其众，仪也。</w:t>
      </w:r>
    </w:p>
    <w:p>
      <w:pPr>
        <w:pStyle w:val="BodyText"/>
      </w:pPr>
      <w:r>
        <w:t xml:space="preserve"> </w:t>
      </w:r>
      <w:r>
        <w:t xml:space="preserve">主人洗，献内宾于房中。南面拜受爵，主人南面于其右答拜。坐祭，立饮，不拜既爵。若是以辩，亦有荐脀。</w:t>
      </w:r>
    </w:p>
    <w:p>
      <w:pPr>
        <w:pStyle w:val="BodyText"/>
      </w:pPr>
      <w:r>
        <w:t xml:space="preserve"> </w:t>
      </w:r>
      <w:r>
        <w:t xml:space="preserve">主人降洗，升献私人于阼阶。拜于下，升受，主人答其长拜。乃降，坐祭，立饮，不拜既爵。若是以辩。宰夫赞主人酌。主人于其群私人，不答拜。其位继兄弟之南，亦北上，亦有荐脀。主人就筵。</w:t>
      </w:r>
    </w:p>
    <w:p>
      <w:pPr>
        <w:pStyle w:val="BodyText"/>
      </w:pPr>
      <w:r>
        <w:t xml:space="preserve"> </w:t>
      </w:r>
      <w:r>
        <w:t xml:space="preserve">尸作三献之爵。司士羞湆鱼，缩执俎以升。尸取膴祭祭之，祭酒，卒爵。司士缩奠俎于羊俎南，横载于羊俎，卒，乃缩执俎以降。尸奠爵拜。三献北面答拜，受爵，酌献侑。侑拜受，三献北面答拜。司士羞湆鱼一，如尸礼。卒爵拜。三献答拜，受爵，酌致主人。主人拜受爵，三献东楹东北面答拜。司士羞一湆鱼，如尸礼。卒爵拜。三献答拜，受爵。尸降筵，受三献爵，酌以酢之。三献西楹西北面拜受爵，尸在其右以授之。尸升筵，南面答拜，坐祭，遂饮，卒爵拜。尸答拜。执爵以降，实于篚。</w:t>
      </w:r>
    </w:p>
    <w:p>
      <w:pPr>
        <w:pStyle w:val="BodyText"/>
      </w:pPr>
      <w:r>
        <w:t xml:space="preserve"> </w:t>
      </w:r>
      <w:r>
        <w:t xml:space="preserve">二人洗觯，升实爵，西楹西，北面东上，坐奠爵，拜，执爵以兴，尸、侑答拜。坐祭，遂饮，卒爵，执爵以兴，坐奠爵，拜，尸、侑答拜。皆降洗，升酌，反位。尸、侑皆拜受爵，举觯者皆拜送。侑奠觯于右。尸遂执觯以兴，北面于阼阶上酬主人。主人在右。坐奠爵，拜，主人答拜。不祭，立饮，卒爵，不拜既爵，酌，就于阼阶上酬主人。主人拜受爵。尸拜送。尸就筵，主人以酬侑于西楹西，侑在左。坐奠爵，拜。执爵兴，侑答拜。不祭，立饮，卒爵，不拜既爵，酌，复位。侑拜受，主人拜送。主人复筵，乃升长宾。侑酬之，如主人之礼。至于众宾，遂及兄弟，亦如之，皆饮于上。遂及私人，拜受者升受，下饮，卒爵，升酌，以之其位，相酬辩。卒饮者实爵于篚。乃羞庶羞于宾、兄弟、内宾及私人。</w:t>
      </w:r>
    </w:p>
    <w:p>
      <w:pPr>
        <w:pStyle w:val="BodyText"/>
      </w:pPr>
      <w:r>
        <w:t xml:space="preserve"> </w:t>
      </w:r>
      <w:r>
        <w:t xml:space="preserve">兄弟之后生者举觯于其长。洗，升酌，降，北面立于阼阶南，长在左。坐奠爵，拜，执爵以兴，长答拜。坐祭，遂饮，卒爵，执爵以兴，坐奠爵，拜，执爵以兴，长答拜。洗，升酌，降。长拜受于其位，举爵者东面答拜。爵止。</w:t>
      </w:r>
    </w:p>
    <w:p>
      <w:pPr>
        <w:pStyle w:val="BodyText"/>
      </w:pPr>
      <w:r>
        <w:t xml:space="preserve"> </w:t>
      </w:r>
      <w:r>
        <w:t xml:space="preserve">宾长献于尸，如初，无湆，爵不止。</w:t>
      </w:r>
    </w:p>
    <w:p>
      <w:pPr>
        <w:pStyle w:val="BodyText"/>
      </w:pPr>
      <w:r>
        <w:t xml:space="preserve"> </w:t>
      </w:r>
      <w:r>
        <w:t xml:space="preserve">宾一人举爵于尸，如初，亦遂之于下。</w:t>
      </w:r>
    </w:p>
    <w:p>
      <w:pPr>
        <w:pStyle w:val="BodyText"/>
      </w:pPr>
      <w:r>
        <w:t xml:space="preserve"> </w:t>
      </w:r>
      <w:r>
        <w:t xml:space="preserve">宾及兄弟交错其酬，皆遂及私人，爵无算。</w:t>
      </w:r>
    </w:p>
    <w:p>
      <w:pPr>
        <w:pStyle w:val="BodyText"/>
      </w:pPr>
      <w:r>
        <w:t xml:space="preserve"> </w:t>
      </w:r>
      <w:r>
        <w:t xml:space="preserve">尸出，侑从。主人送于庙门之外，拜，尸不顾，拜侑与长宾，亦如之。众宾从。司士归尸、侑之俎。主人退，有司彻。</w:t>
      </w:r>
    </w:p>
    <w:p>
      <w:pPr>
        <w:pStyle w:val="BodyText"/>
      </w:pPr>
      <w:r>
        <w:t xml:space="preserve"> </w:t>
      </w:r>
      <w:r>
        <w:t xml:space="preserve">若不宾尸，则祝、侑亦如之。尸食，乃盛俎、臑、臂、肫、脡脊、横脊、短胁、代胁，皆牢；鱼七；腊辩。无髀。卒盛，乃举牢肩。尸受，振祭，哜之。佐食受，加于肵。</w:t>
      </w:r>
    </w:p>
    <w:p>
      <w:pPr>
        <w:pStyle w:val="BodyText"/>
      </w:pPr>
      <w:r>
        <w:t xml:space="preserve"> </w:t>
      </w:r>
      <w:r>
        <w:t xml:space="preserve">佐食取一俎于堂下以入，奠于羊俎东。乃摭于鱼、腊俎，俎释三个。其馀皆取之，实于一俎以出。祝、主人之鱼、腊取于是。尸不饭，告饱。主人拜侑，不言，尸又三饭。佐食受牢举，如傧。</w:t>
      </w:r>
    </w:p>
    <w:p>
      <w:pPr>
        <w:pStyle w:val="BodyText"/>
      </w:pPr>
      <w:r>
        <w:t xml:space="preserve"> </w:t>
      </w:r>
      <w:r>
        <w:t xml:space="preserve">主人洗、酌，酳尸，宾羞肝，皆如傧礼。卒爵，主人拜，祝受尸爵，尸答拜。祝酌授尸，尸以醋主人，亦如傧。其绥祭，其嘏，亦如傧。其献祝与二佐食，其位，其荐脀，皆如傧。</w:t>
      </w:r>
    </w:p>
    <w:p>
      <w:pPr>
        <w:pStyle w:val="BodyText"/>
      </w:pPr>
      <w:r>
        <w:t xml:space="preserve"> </w:t>
      </w:r>
      <w:r>
        <w:t xml:space="preserve">主妇其洗献于尸，亦如傧。主妇反取笾于房中，执枣、糗，坐设之，枣在稷南，糗在枣南。妇赞者执栗、脯，主妇不兴，受，设之，栗在糗东，脯在枣东。主妇兴。反位。尸左执爵，取枣、糗。祝取栗、脯以授尸。尸兼祭于豆祭，祭酒，啐酒。次宾羞牢燔，用俎，盐在右。尸兼取燔手耎于盐，振祭，哜之。祝受，加于肵。卒爵。主妇拜。祝受尸爵。尸答拜。祝易爵，洗，酌，授尸。尸以醋主妇，主妇主人之北拜受爵，尸答拜。主妇反位，又拜。上佐食绥祭，如傧。卒爵拜，尸答拜。主妇献祝，其酌如傧。拜，坐受爵。主妇主人之北答拜。宰夫荐枣、糗，坐设枣于菹西，糗在枣南。祝左执爵，取枣、糗祭于豆祭，祭酒，啐酒。次宾羞燔，如尸礼。卒爵。主妇受爵，酌献二佐食，亦如傧。主妇受爵，以入于房。</w:t>
      </w:r>
    </w:p>
    <w:p>
      <w:pPr>
        <w:pStyle w:val="BodyText"/>
      </w:pPr>
      <w:r>
        <w:t xml:space="preserve"> </w:t>
      </w:r>
      <w:r>
        <w:t xml:space="preserve">宾长洗爵，献于尸。尸拜受。宾户西北面答拜。爵止。主妇洗于房中，酌，致于主人。主人拜受，主妇户西北面拜送爵。司宫设席。主妇荐韭、菹、醢，坐设于席前，菹在北方。妇赞者执枣、糗以从，主妇不兴，受，设枣于菹北，糗在枣西。佐食设俎，臂、脊、胁、肺皆牢，肤三，鱼一，腊臂。主人左执爵，右取菹手耎于醢，祭于豆间，遂祭笾，奠爵，兴，取牢肺，坐绝祭，哜之，兴，加于俎，坐梲手，祭酒，执爵以兴，坐卒爵，拜。主妇答拜，受爵，酌以醋，户内北面拜，主人答拜。卒爵，拜。主人答拜。主妇以爵入于房。尸作止爵，祭酒，卒爵。宾拜。祝受爵。尸答拜。祝酌授尸。宾拜受爵，尸拜送。坐祭，遂饮，卒爵拜。尸答拜。献祝及二佐食。洗，致爵于主人。主人席上拜受爵，宾北面答拜。坐祭，遂饮，卒爵，拜。宾答拜，受爵，酌，致爵于主妇。主妇北堂。司宫设席，东面。主妇席北东面拜受爵，宾西面答拜。妇赞者荐韭、菹、醢，菹在南方。妇人赞者执枣、糗，授妇赞者；妇赞者不兴，受，设枣于菹南，糗在枣东。佐食设俎于豆东，羊臑，豕折，羊脊、胁，祭肺一，肤一，鱼一，腊臑。主妇升筵，坐，左执爵，右取菹手耎于醢，祭之，祭笾，奠爵，兴取肺，坐绝祭，哜之，兴加于俎，坐梲手，祭酒，执爵兴，筵北东面立卒爵，拜。宾答拜。宾受爵，易爵于篚，洗、酌，醋于主人，户西北面拜，主人答拜。卒爵，拜，主人答拜。宾以爵降奠于篚。乃羞。宰夫羞房中之羞，司士羞庶羞于尸、祝、主人、主妇，内羞在右，庶羞在左。</w:t>
      </w:r>
    </w:p>
    <w:p>
      <w:pPr>
        <w:pStyle w:val="BodyText"/>
      </w:pPr>
      <w:r>
        <w:t xml:space="preserve"> </w:t>
      </w:r>
      <w:r>
        <w:t xml:space="preserve">主人降，拜众宾，洗，献众宾。其荐脀，其位，其酬醋，皆如傧礼。主人洗，献兄弟与内宾，与私人，皆如傧礼。其位，其荐脀，皆如傧礼。卒，乃羞于宾、兄弟、内宾及私人，辩。</w:t>
      </w:r>
    </w:p>
    <w:p>
      <w:pPr>
        <w:pStyle w:val="BodyText"/>
      </w:pPr>
      <w:r>
        <w:t xml:space="preserve"> </w:t>
      </w:r>
      <w:r>
        <w:t xml:space="preserve">宾长献于尸，尸醋，献祝，致，醋。宾以爵降，实于篚。</w:t>
      </w:r>
    </w:p>
    <w:p>
      <w:pPr>
        <w:pStyle w:val="BodyText"/>
      </w:pPr>
      <w:r>
        <w:t xml:space="preserve"> </w:t>
      </w:r>
      <w:r>
        <w:t xml:space="preserve">宾、兄弟交错其酬。无算爵。</w:t>
      </w:r>
    </w:p>
    <w:p>
      <w:pPr>
        <w:pStyle w:val="BodyText"/>
      </w:pPr>
      <w:r>
        <w:t xml:space="preserve"> </w:t>
      </w:r>
      <w:r>
        <w:t xml:space="preserve">利洗爵，献于尸，尸醋。献祝，祝受，祭酒，啐酒，奠之。</w:t>
      </w:r>
    </w:p>
    <w:p>
      <w:pPr>
        <w:pStyle w:val="BodyText"/>
      </w:pPr>
      <w:r>
        <w:t xml:space="preserve"> </w:t>
      </w:r>
      <w:r>
        <w:t xml:space="preserve">主人出，立于阼阶上，西面。祝出，立于西阶上，东面。祝告于主人曰；「利成。」祝入。主人降，立于阼阶东，西面。尸谡，祝前，尸从，遂出于庙门。祝反，复位于室中。祝命佐食彻尸俎。佐食乃出尸俎于庙门外，有司受，归之。彻阼荐俎。</w:t>
      </w:r>
    </w:p>
    <w:p>
      <w:pPr>
        <w:pStyle w:val="BodyText"/>
      </w:pPr>
      <w:r>
        <w:t xml:space="preserve"> </w:t>
      </w:r>
      <w:r>
        <w:t xml:space="preserve">乃餕，如傧。</w:t>
      </w:r>
    </w:p>
    <w:p>
      <w:pPr>
        <w:pStyle w:val="BodyText"/>
      </w:pPr>
      <w:r>
        <w:t xml:space="preserve"> </w:t>
      </w:r>
      <w:r>
        <w:t xml:space="preserve">卒餕，有司官彻馈，馔于室中西北隅，南面，如馈之设，右几，厞用席。纳一尊于室中。司宫扫祭。主人出，立于阼阶上。西面。祝执其俎以出，立于西阶上，东面。司宫阖牖户。祝告利成，乃执俎以出于庙门外，有司受，归之。众宾出。主人拜送于庙门外，乃反。妇人乃彻，彻室中之馔。</w:t>
      </w: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5T14:53:20Z</dcterms:created>
  <dcterms:modified xsi:type="dcterms:W3CDTF">2019-03-15T14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